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72954796"/>
        <w:docPartObj>
          <w:docPartGallery w:val="Cover Pages"/>
          <w:docPartUnique/>
        </w:docPartObj>
      </w:sdtPr>
      <w:sdtEndPr>
        <w:rPr>
          <w:color w:val="2F5496" w:themeColor="accent1" w:themeShade="BF"/>
          <w:sz w:val="32"/>
          <w:szCs w:val="32"/>
        </w:rPr>
      </w:sdtEndPr>
      <w:sdtContent>
        <w:p w14:paraId="29BF84B1" w14:textId="0E961860" w:rsidR="00E82438" w:rsidRDefault="00D91267">
          <w:r>
            <w:rPr>
              <w:noProof/>
            </w:rPr>
            <mc:AlternateContent>
              <mc:Choice Requires="wps">
                <w:drawing>
                  <wp:anchor distT="0" distB="0" distL="114300" distR="114300" simplePos="0" relativeHeight="251659264" behindDoc="0" locked="0" layoutInCell="1" allowOverlap="1" wp14:anchorId="36898DDB" wp14:editId="0B502034">
                    <wp:simplePos x="0" y="0"/>
                    <wp:positionH relativeFrom="margin">
                      <wp:align>center</wp:align>
                    </wp:positionH>
                    <wp:positionV relativeFrom="page">
                      <wp:posOffset>153035</wp:posOffset>
                    </wp:positionV>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B24F2B" w14:textId="43590C94" w:rsidR="00E82438" w:rsidRPr="00E82438" w:rsidRDefault="00EC4E2C"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684055" w:rsidRPr="00684055">
                                      <w:rPr>
                                        <w:b/>
                                        <w:bCs/>
                                        <w:caps/>
                                        <w:color w:val="4472C4" w:themeColor="accent1"/>
                                        <w:sz w:val="40"/>
                                        <w:szCs w:val="40"/>
                                      </w:rPr>
                                      <w:t>NAPIER UNIVERSITY 2021</w:t>
                                    </w:r>
                                    <w:r w:rsidR="00684055" w:rsidRPr="00684055">
                                      <w:rPr>
                                        <w:b/>
                                        <w:bCs/>
                                        <w:caps/>
                                        <w:color w:val="4472C4" w:themeColor="accent1"/>
                                        <w:sz w:val="40"/>
                                        <w:szCs w:val="40"/>
                                      </w:rPr>
                                      <w:br/>
                                      <w:t>Group Project</w:t>
                                    </w:r>
                                    <w:r w:rsidR="00684055" w:rsidRPr="00684055">
                                      <w:rPr>
                                        <w:b/>
                                        <w:bCs/>
                                        <w:caps/>
                                        <w:color w:val="4472C4" w:themeColor="accent1"/>
                                        <w:sz w:val="40"/>
                                        <w:szCs w:val="40"/>
                                      </w:rPr>
                                      <w:br/>
                                      <w:t>Penetration Testing Scenario</w:t>
                                    </w:r>
                                    <w:r w:rsidR="00684055"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36898DDB" id="_x0000_t202" coordsize="21600,21600" o:spt="202" path="m,l,21600r21600,l21600,xe">
                    <v:stroke joinstyle="miter"/>
                    <v:path gradientshapeok="t" o:connecttype="rect"/>
                  </v:shapetype>
                  <v:shape id="Text Box 154" o:spid="_x0000_s1026" type="#_x0000_t202" style="position:absolute;margin-left:0;margin-top:12.05pt;width:8in;height:286.5pt;z-index:251659264;visibility:visible;mso-wrap-style:square;mso-width-percent:941;mso-height-percent:363;mso-wrap-distance-left:9pt;mso-wrap-distance-top:0;mso-wrap-distance-right:9pt;mso-wrap-distance-bottom:0;mso-position-horizontal:center;mso-position-horizontal-relative:margin;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" filled="f" stroked="f" strokeweight=".5pt">
                    <v:textbox inset="126pt,0,54pt,0">
                      <w:txbxContent>
                        <w:p w14:paraId="2FB24F2B" w14:textId="43590C94" w:rsidR="00E82438" w:rsidRPr="00E82438" w:rsidRDefault="00EC4E2C" w:rsidP="00E76C35">
                          <w:pPr>
                            <w:jc w:val="center"/>
                            <w:rPr>
                              <w:color w:val="4472C4" w:themeColor="accent1"/>
                              <w:sz w:val="40"/>
                              <w:szCs w:val="40"/>
                            </w:rPr>
                          </w:pPr>
                          <w:sdt>
                            <w:sdtPr>
                              <w:rPr>
                                <w:b/>
                                <w:bCs/>
                                <w:caps/>
                                <w:color w:val="4472C4" w:themeColor="accent1"/>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684055" w:rsidRPr="00684055">
                                <w:rPr>
                                  <w:b/>
                                  <w:bCs/>
                                  <w:caps/>
                                  <w:color w:val="4472C4" w:themeColor="accent1"/>
                                  <w:sz w:val="40"/>
                                  <w:szCs w:val="40"/>
                                </w:rPr>
                                <w:t>NAPIER UNIVERSITY 2021</w:t>
                              </w:r>
                              <w:r w:rsidR="00684055" w:rsidRPr="00684055">
                                <w:rPr>
                                  <w:b/>
                                  <w:bCs/>
                                  <w:caps/>
                                  <w:color w:val="4472C4" w:themeColor="accent1"/>
                                  <w:sz w:val="40"/>
                                  <w:szCs w:val="40"/>
                                </w:rPr>
                                <w:br/>
                                <w:t>Group Project</w:t>
                              </w:r>
                              <w:r w:rsidR="00684055" w:rsidRPr="00684055">
                                <w:rPr>
                                  <w:b/>
                                  <w:bCs/>
                                  <w:caps/>
                                  <w:color w:val="4472C4" w:themeColor="accent1"/>
                                  <w:sz w:val="40"/>
                                  <w:szCs w:val="40"/>
                                </w:rPr>
                                <w:br/>
                                <w:t>Penetration Testing Scenario</w:t>
                              </w:r>
                              <w:r w:rsidR="00684055" w:rsidRPr="00684055">
                                <w:rPr>
                                  <w:b/>
                                  <w:bCs/>
                                  <w:caps/>
                                  <w:color w:val="4472C4" w:themeColor="accent1"/>
                                  <w:sz w:val="40"/>
                                  <w:szCs w:val="40"/>
                                </w:rPr>
                                <w:br/>
                                <w:t>Final Report</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6693F2B2" w14:textId="719F81FF" w:rsidR="00E82438" w:rsidRPr="00684055" w:rsidRDefault="00E82438">
                              <w:pPr>
                                <w:jc w:val="right"/>
                                <w:rPr>
                                  <w:smallCaps/>
                                  <w:color w:val="404040" w:themeColor="text1" w:themeTint="BF"/>
                                  <w:sz w:val="36"/>
                                  <w:szCs w:val="36"/>
                                </w:rPr>
                              </w:pPr>
                              <w:r w:rsidRPr="00684055">
                                <w:rPr>
                                  <w:color w:val="404040" w:themeColor="text1" w:themeTint="BF"/>
                                  <w:sz w:val="36"/>
                                  <w:szCs w:val="36"/>
                                </w:rPr>
                                <w:t xml:space="preserve">     </w:t>
                              </w:r>
                            </w:p>
                          </w:sdtContent>
                        </w:sdt>
                      </w:txbxContent>
                    </v:textbox>
                    <w10:wrap type="square" anchorx="margin" anchory="page"/>
                  </v:shape>
                </w:pict>
              </mc:Fallback>
            </mc:AlternateContent>
          </w:r>
          <w:r w:rsidR="00E82438">
            <w:rPr>
              <w:noProof/>
            </w:rPr>
            <mc:AlternateContent>
              <mc:Choice Requires="wpg">
                <w:drawing>
                  <wp:anchor distT="0" distB="0" distL="114300" distR="114300" simplePos="0" relativeHeight="251662336" behindDoc="0" locked="0" layoutInCell="1" allowOverlap="1" wp14:anchorId="33523412" wp14:editId="284F9BA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6A97A7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42EF1F0C" w14:textId="52B9563D" w:rsidR="005D76B8" w:rsidRPr="00E82438" w:rsidRDefault="000B25A0" w:rsidP="00E82438">
          <w:pPr>
            <w:rPr>
              <w:rFonts w:asciiTheme="majorHAnsi" w:eastAsiaTheme="majorEastAsia" w:hAnsiTheme="majorHAnsi" w:cstheme="majorBidi"/>
              <w:color w:val="2F5496" w:themeColor="accent1" w:themeShade="BF"/>
              <w:sz w:val="32"/>
              <w:szCs w:val="32"/>
            </w:rPr>
          </w:pPr>
          <w:bookmarkStart w:id="0" w:name="_Hlk70506584"/>
          <w:r>
            <w:rPr>
              <w:noProof/>
            </w:rPr>
            <mc:AlternateContent>
              <mc:Choice Requires="wps">
                <w:drawing>
                  <wp:anchor distT="0" distB="0" distL="114300" distR="114300" simplePos="0" relativeHeight="251660288" behindDoc="0" locked="0" layoutInCell="1" allowOverlap="1" wp14:anchorId="06BA27F1" wp14:editId="3EDCAD6E">
                    <wp:simplePos x="0" y="0"/>
                    <wp:positionH relativeFrom="page">
                      <wp:posOffset>3181350</wp:posOffset>
                    </wp:positionH>
                    <wp:positionV relativeFrom="page">
                      <wp:posOffset>9378950</wp:posOffset>
                    </wp:positionV>
                    <wp:extent cx="4155440" cy="340360"/>
                    <wp:effectExtent l="0" t="0" r="0" b="2540"/>
                    <wp:wrapSquare wrapText="bothSides"/>
                    <wp:docPr id="152" name="Text Box 152"/>
                    <wp:cNvGraphicFramePr/>
                    <a:graphic xmlns:a="http://schemas.openxmlformats.org/drawingml/2006/main">
                      <a:graphicData uri="http://schemas.microsoft.com/office/word/2010/wordprocessingShape">
                        <wps:wsp>
                          <wps:cNvSpPr txBox="1"/>
                          <wps:spPr>
                            <a:xfrm>
                              <a:off x="0" y="0"/>
                              <a:ext cx="4155440" cy="3403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8FBA1" w14:textId="45F874C5" w:rsidR="00E82438" w:rsidRDefault="00E82438">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6BA27F1" id="Text Box 152" o:spid="_x0000_s1027" type="#_x0000_t202" style="position:absolute;margin-left:250.5pt;margin-top:738.5pt;width:327.2pt;height:26.8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" filled="f" stroked="f" strokeweight=".5pt">
                    <v:textbox inset="126pt,0,54pt,0">
                      <w:txbxContent>
                        <w:p w14:paraId="4FB8FBA1" w14:textId="45F874C5" w:rsidR="00E82438" w:rsidRDefault="00E82438">
                          <w:pPr>
                            <w:pStyle w:val="NoSpacing"/>
                            <w:jc w:val="right"/>
                            <w:rPr>
                              <w:color w:val="595959" w:themeColor="text1" w:themeTint="A6"/>
                              <w:sz w:val="18"/>
                              <w:szCs w:val="18"/>
                            </w:rPr>
                          </w:pPr>
                        </w:p>
                      </w:txbxContent>
                    </v:textbox>
                    <w10:wrap type="square" anchorx="page" anchory="page"/>
                  </v:shape>
                </w:pict>
              </mc:Fallback>
            </mc:AlternateContent>
          </w:r>
          <w:r w:rsidR="00E82438">
            <w:rPr>
              <w:noProof/>
            </w:rPr>
            <mc:AlternateContent>
              <mc:Choice Requires="wps">
                <w:drawing>
                  <wp:anchor distT="0" distB="0" distL="114300" distR="114300" simplePos="0" relativeHeight="251661312" behindDoc="0" locked="0" layoutInCell="1" allowOverlap="1" wp14:anchorId="08004A08" wp14:editId="7E7E4F33">
                    <wp:simplePos x="0" y="0"/>
                    <wp:positionH relativeFrom="margin">
                      <wp:align>center</wp:align>
                    </wp:positionH>
                    <wp:positionV relativeFrom="page">
                      <wp:posOffset>5630545</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8004A08" id="Text Box 153" o:spid="_x0000_s1028" type="#_x0000_t202" style="position:absolute;margin-left:0;margin-top:443.35pt;width:8in;height:79.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" filled="f" stroked="f" strokeweight=".5pt">
                    <v:textbox style="mso-fit-shape-to-text:t" inset="126pt,0,54pt,0">
                      <w:txbxContent>
                        <w:sdt>
                          <w:sdtPr>
                            <w:rPr>
                              <w:b/>
                              <w:bCs/>
                              <w:color w:val="595959" w:themeColor="text1" w:themeTint="A6"/>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40C4DE86" w14:textId="2A1682C6" w:rsidR="00E82438" w:rsidRPr="00D91267" w:rsidRDefault="00E82438" w:rsidP="00E82438">
                              <w:pPr>
                                <w:pStyle w:val="NoSpacing"/>
                                <w:jc w:val="right"/>
                                <w:rPr>
                                  <w:b/>
                                  <w:bCs/>
                                  <w:color w:val="595959" w:themeColor="text1" w:themeTint="A6"/>
                                </w:rPr>
                              </w:pPr>
                              <w:r w:rsidRPr="00530E23">
                                <w:rPr>
                                  <w:b/>
                                  <w:bCs/>
                                  <w:color w:val="595959" w:themeColor="text1" w:themeTint="A6"/>
                                </w:rPr>
                                <w:t>Project Manager:  Kenneth Brown</w:t>
                              </w:r>
                              <w:r w:rsidRPr="00530E23">
                                <w:rPr>
                                  <w:b/>
                                  <w:bCs/>
                                  <w:color w:val="595959" w:themeColor="text1" w:themeTint="A6"/>
                                </w:rPr>
                                <w:br/>
                                <w:t>PM Support/ Server Administrator: Davide Pisanu</w:t>
                              </w:r>
                              <w:r w:rsidRPr="00530E23">
                                <w:rPr>
                                  <w:b/>
                                  <w:bCs/>
                                  <w:color w:val="595959" w:themeColor="text1" w:themeTint="A6"/>
                                </w:rPr>
                                <w:br/>
                                <w:t>Security Team Manager: Tom Neil</w:t>
                              </w:r>
                              <w:r w:rsidRPr="00530E23">
                                <w:rPr>
                                  <w:b/>
                                  <w:bCs/>
                                  <w:color w:val="595959" w:themeColor="text1" w:themeTint="A6"/>
                                </w:rPr>
                                <w:br/>
                                <w:t>Security Team: Luis Loaysa</w:t>
                              </w:r>
                              <w:r w:rsidRPr="00530E23">
                                <w:rPr>
                                  <w:b/>
                                  <w:bCs/>
                                  <w:color w:val="595959" w:themeColor="text1" w:themeTint="A6"/>
                                </w:rPr>
                                <w:br/>
                                <w:t>Web Team Manager/ Back-End Developer: Connor Grattan</w:t>
                              </w:r>
                              <w:r w:rsidRPr="00530E23">
                                <w:rPr>
                                  <w:b/>
                                  <w:bCs/>
                                  <w:color w:val="595959" w:themeColor="text1" w:themeTint="A6"/>
                                </w:rPr>
                                <w:br/>
                                <w:t xml:space="preserve">Web Team / Front-End Developer: Jake Salt </w:t>
                              </w:r>
                              <w:r w:rsidR="00D91267" w:rsidRPr="00530E23">
                                <w:rPr>
                                  <w:b/>
                                  <w:bCs/>
                                  <w:color w:val="595959" w:themeColor="text1" w:themeTint="A6"/>
                                </w:rPr>
                                <w:br/>
                              </w:r>
                            </w:p>
                          </w:sdtContent>
                        </w:sdt>
                        <w:p w14:paraId="3F25AA65" w14:textId="77777777" w:rsidR="00E82438" w:rsidRPr="00D91267" w:rsidRDefault="00E82438" w:rsidP="00E82438">
                          <w:pPr>
                            <w:pStyle w:val="NoSpacing"/>
                            <w:jc w:val="right"/>
                            <w:rPr>
                              <w:b/>
                              <w:bCs/>
                              <w:color w:val="595959" w:themeColor="text1" w:themeTint="A6"/>
                            </w:rPr>
                          </w:pPr>
                          <w:r w:rsidRPr="00D91267">
                            <w:rPr>
                              <w:b/>
                              <w:bCs/>
                              <w:color w:val="595959" w:themeColor="text1" w:themeTint="A6"/>
                            </w:rPr>
                            <w:t>Project Client: Robert Ludwiniak</w:t>
                          </w:r>
                        </w:p>
                        <w:p w14:paraId="329C6670" w14:textId="2306CC52" w:rsidR="00E82438" w:rsidRPr="00D91267" w:rsidRDefault="00E82438" w:rsidP="00E82438">
                          <w:pPr>
                            <w:pStyle w:val="NoSpacing"/>
                            <w:jc w:val="right"/>
                            <w:rPr>
                              <w:b/>
                              <w:bCs/>
                              <w:color w:val="595959" w:themeColor="text1" w:themeTint="A6"/>
                            </w:rPr>
                          </w:pPr>
                          <w:r w:rsidRPr="00D91267">
                            <w:rPr>
                              <w:b/>
                              <w:bCs/>
                              <w:color w:val="595959" w:themeColor="text1" w:themeTint="A6"/>
                            </w:rPr>
                            <w:t>Project Sponsor: Andrew Partridge</w:t>
                          </w:r>
                        </w:p>
                      </w:txbxContent>
                    </v:textbox>
                    <w10:wrap type="square" anchorx="margin" anchory="page"/>
                  </v:shape>
                </w:pict>
              </mc:Fallback>
            </mc:AlternateContent>
          </w:r>
          <w:r w:rsidR="00E82438">
            <w:rPr>
              <w:color w:val="2F5496" w:themeColor="accent1" w:themeShade="BF"/>
              <w:sz w:val="32"/>
              <w:szCs w:val="32"/>
            </w:rPr>
            <w:br w:type="page"/>
          </w:r>
        </w:p>
      </w:sdtContent>
    </w:sdt>
    <w:bookmarkEnd w:id="0" w:displacedByCustomXml="next"/>
    <w:sdt>
      <w:sdtPr>
        <w:rPr>
          <w:rFonts w:asciiTheme="minorHAnsi" w:eastAsiaTheme="minorHAnsi" w:hAnsiTheme="minorHAnsi" w:cstheme="minorBidi"/>
          <w:color w:val="auto"/>
          <w:sz w:val="22"/>
          <w:szCs w:val="22"/>
          <w:lang w:val="en-GB"/>
        </w:rPr>
        <w:id w:val="-260071574"/>
        <w:docPartObj>
          <w:docPartGallery w:val="Table of Contents"/>
          <w:docPartUnique/>
        </w:docPartObj>
      </w:sdtPr>
      <w:sdtEndPr>
        <w:rPr>
          <w:b/>
          <w:bCs/>
          <w:noProof/>
        </w:rPr>
      </w:sdtEndPr>
      <w:sdtContent>
        <w:p w14:paraId="7D7026FC" w14:textId="4D058651" w:rsidR="00E82438" w:rsidRDefault="00E82438">
          <w:pPr>
            <w:pStyle w:val="TOCHeading"/>
          </w:pPr>
          <w:r>
            <w:t>Contents</w:t>
          </w:r>
        </w:p>
        <w:p w14:paraId="67FEBC92" w14:textId="77777777" w:rsidR="00E82438" w:rsidRPr="00E82438" w:rsidRDefault="00E82438" w:rsidP="00E82438">
          <w:pPr>
            <w:rPr>
              <w:lang w:val="en-US"/>
            </w:rPr>
          </w:pPr>
        </w:p>
        <w:p w14:paraId="0CFDE2E8" w14:textId="724B06E4" w:rsidR="00470559" w:rsidRDefault="00E8243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676407" w:history="1">
            <w:r w:rsidR="00470559" w:rsidRPr="00DA38AE">
              <w:rPr>
                <w:rStyle w:val="Hyperlink"/>
                <w:b/>
                <w:bCs/>
                <w:noProof/>
              </w:rPr>
              <w:t>Section 1</w:t>
            </w:r>
            <w:r w:rsidR="00470559" w:rsidRPr="00DA38AE">
              <w:rPr>
                <w:rStyle w:val="Hyperlink"/>
                <w:noProof/>
              </w:rPr>
              <w:t xml:space="preserve"> - Executive Summary</w:t>
            </w:r>
            <w:r w:rsidR="00470559">
              <w:rPr>
                <w:noProof/>
                <w:webHidden/>
              </w:rPr>
              <w:tab/>
            </w:r>
            <w:r w:rsidR="00470559">
              <w:rPr>
                <w:noProof/>
                <w:webHidden/>
              </w:rPr>
              <w:fldChar w:fldCharType="begin"/>
            </w:r>
            <w:r w:rsidR="00470559">
              <w:rPr>
                <w:noProof/>
                <w:webHidden/>
              </w:rPr>
              <w:instrText xml:space="preserve"> PAGEREF _Toc70676407 \h </w:instrText>
            </w:r>
            <w:r w:rsidR="00470559">
              <w:rPr>
                <w:noProof/>
                <w:webHidden/>
              </w:rPr>
            </w:r>
            <w:r w:rsidR="00470559">
              <w:rPr>
                <w:noProof/>
                <w:webHidden/>
              </w:rPr>
              <w:fldChar w:fldCharType="separate"/>
            </w:r>
            <w:r w:rsidR="00B13B7E">
              <w:rPr>
                <w:noProof/>
                <w:webHidden/>
              </w:rPr>
              <w:t>2</w:t>
            </w:r>
            <w:r w:rsidR="00470559">
              <w:rPr>
                <w:noProof/>
                <w:webHidden/>
              </w:rPr>
              <w:fldChar w:fldCharType="end"/>
            </w:r>
          </w:hyperlink>
        </w:p>
        <w:p w14:paraId="02F68A91" w14:textId="554A7CA6" w:rsidR="00470559" w:rsidRDefault="00470559">
          <w:pPr>
            <w:pStyle w:val="TOC1"/>
            <w:tabs>
              <w:tab w:val="right" w:leader="dot" w:pos="9016"/>
            </w:tabs>
            <w:rPr>
              <w:rFonts w:eastAsiaTheme="minorEastAsia"/>
              <w:noProof/>
              <w:lang w:eastAsia="en-GB"/>
            </w:rPr>
          </w:pPr>
          <w:hyperlink w:anchor="_Toc70676408" w:history="1">
            <w:r w:rsidRPr="00DA38AE">
              <w:rPr>
                <w:rStyle w:val="Hyperlink"/>
                <w:b/>
                <w:bCs/>
                <w:noProof/>
              </w:rPr>
              <w:t>Section 2</w:t>
            </w:r>
            <w:r w:rsidRPr="00DA38AE">
              <w:rPr>
                <w:rStyle w:val="Hyperlink"/>
                <w:noProof/>
              </w:rPr>
              <w:t xml:space="preserve"> - Delivered Product</w:t>
            </w:r>
            <w:r>
              <w:rPr>
                <w:noProof/>
                <w:webHidden/>
              </w:rPr>
              <w:tab/>
            </w:r>
            <w:r>
              <w:rPr>
                <w:noProof/>
                <w:webHidden/>
              </w:rPr>
              <w:fldChar w:fldCharType="begin"/>
            </w:r>
            <w:r>
              <w:rPr>
                <w:noProof/>
                <w:webHidden/>
              </w:rPr>
              <w:instrText xml:space="preserve"> PAGEREF _Toc70676408 \h </w:instrText>
            </w:r>
            <w:r>
              <w:rPr>
                <w:noProof/>
                <w:webHidden/>
              </w:rPr>
            </w:r>
            <w:r>
              <w:rPr>
                <w:noProof/>
                <w:webHidden/>
              </w:rPr>
              <w:fldChar w:fldCharType="separate"/>
            </w:r>
            <w:r w:rsidR="00B13B7E">
              <w:rPr>
                <w:noProof/>
                <w:webHidden/>
              </w:rPr>
              <w:t>3</w:t>
            </w:r>
            <w:r>
              <w:rPr>
                <w:noProof/>
                <w:webHidden/>
              </w:rPr>
              <w:fldChar w:fldCharType="end"/>
            </w:r>
          </w:hyperlink>
        </w:p>
        <w:p w14:paraId="472E9D90" w14:textId="0A3F2D0F" w:rsidR="00470559" w:rsidRDefault="00470559">
          <w:pPr>
            <w:pStyle w:val="TOC2"/>
            <w:tabs>
              <w:tab w:val="right" w:leader="dot" w:pos="9016"/>
            </w:tabs>
            <w:rPr>
              <w:rFonts w:eastAsiaTheme="minorEastAsia"/>
              <w:noProof/>
              <w:lang w:eastAsia="en-GB"/>
            </w:rPr>
          </w:pPr>
          <w:hyperlink w:anchor="_Toc70676409" w:history="1">
            <w:r w:rsidRPr="00DA38AE">
              <w:rPr>
                <w:rStyle w:val="Hyperlink"/>
                <w:b/>
                <w:bCs/>
                <w:noProof/>
              </w:rPr>
              <w:t>2.1</w:t>
            </w:r>
            <w:r w:rsidRPr="00DA38AE">
              <w:rPr>
                <w:rStyle w:val="Hyperlink"/>
                <w:noProof/>
              </w:rPr>
              <w:t xml:space="preserve"> – Must-Have Deliverables</w:t>
            </w:r>
            <w:r>
              <w:rPr>
                <w:noProof/>
                <w:webHidden/>
              </w:rPr>
              <w:tab/>
            </w:r>
            <w:r>
              <w:rPr>
                <w:noProof/>
                <w:webHidden/>
              </w:rPr>
              <w:fldChar w:fldCharType="begin"/>
            </w:r>
            <w:r>
              <w:rPr>
                <w:noProof/>
                <w:webHidden/>
              </w:rPr>
              <w:instrText xml:space="preserve"> PAGEREF _Toc70676409 \h </w:instrText>
            </w:r>
            <w:r>
              <w:rPr>
                <w:noProof/>
                <w:webHidden/>
              </w:rPr>
            </w:r>
            <w:r>
              <w:rPr>
                <w:noProof/>
                <w:webHidden/>
              </w:rPr>
              <w:fldChar w:fldCharType="separate"/>
            </w:r>
            <w:r w:rsidR="00B13B7E">
              <w:rPr>
                <w:noProof/>
                <w:webHidden/>
              </w:rPr>
              <w:t>3</w:t>
            </w:r>
            <w:r>
              <w:rPr>
                <w:noProof/>
                <w:webHidden/>
              </w:rPr>
              <w:fldChar w:fldCharType="end"/>
            </w:r>
          </w:hyperlink>
        </w:p>
        <w:p w14:paraId="625F82B1" w14:textId="68104F47" w:rsidR="00470559" w:rsidRDefault="00470559">
          <w:pPr>
            <w:pStyle w:val="TOC2"/>
            <w:tabs>
              <w:tab w:val="right" w:leader="dot" w:pos="9016"/>
            </w:tabs>
            <w:rPr>
              <w:rFonts w:eastAsiaTheme="minorEastAsia"/>
              <w:noProof/>
              <w:lang w:eastAsia="en-GB"/>
            </w:rPr>
          </w:pPr>
          <w:hyperlink w:anchor="_Toc70676410" w:history="1">
            <w:r w:rsidRPr="00DA38AE">
              <w:rPr>
                <w:rStyle w:val="Hyperlink"/>
                <w:b/>
                <w:bCs/>
                <w:noProof/>
              </w:rPr>
              <w:t>2.2</w:t>
            </w:r>
            <w:r w:rsidRPr="00DA38AE">
              <w:rPr>
                <w:rStyle w:val="Hyperlink"/>
                <w:noProof/>
              </w:rPr>
              <w:t xml:space="preserve"> – Should-Have Deliverables</w:t>
            </w:r>
            <w:r>
              <w:rPr>
                <w:noProof/>
                <w:webHidden/>
              </w:rPr>
              <w:tab/>
            </w:r>
            <w:r>
              <w:rPr>
                <w:noProof/>
                <w:webHidden/>
              </w:rPr>
              <w:fldChar w:fldCharType="begin"/>
            </w:r>
            <w:r>
              <w:rPr>
                <w:noProof/>
                <w:webHidden/>
              </w:rPr>
              <w:instrText xml:space="preserve"> PAGEREF _Toc70676410 \h </w:instrText>
            </w:r>
            <w:r>
              <w:rPr>
                <w:noProof/>
                <w:webHidden/>
              </w:rPr>
            </w:r>
            <w:r>
              <w:rPr>
                <w:noProof/>
                <w:webHidden/>
              </w:rPr>
              <w:fldChar w:fldCharType="separate"/>
            </w:r>
            <w:r w:rsidR="00B13B7E">
              <w:rPr>
                <w:noProof/>
                <w:webHidden/>
              </w:rPr>
              <w:t>3</w:t>
            </w:r>
            <w:r>
              <w:rPr>
                <w:noProof/>
                <w:webHidden/>
              </w:rPr>
              <w:fldChar w:fldCharType="end"/>
            </w:r>
          </w:hyperlink>
        </w:p>
        <w:p w14:paraId="0525A7EE" w14:textId="252AA5AA" w:rsidR="00470559" w:rsidRDefault="00470559">
          <w:pPr>
            <w:pStyle w:val="TOC2"/>
            <w:tabs>
              <w:tab w:val="right" w:leader="dot" w:pos="9016"/>
            </w:tabs>
            <w:rPr>
              <w:rFonts w:eastAsiaTheme="minorEastAsia"/>
              <w:noProof/>
              <w:lang w:eastAsia="en-GB"/>
            </w:rPr>
          </w:pPr>
          <w:hyperlink w:anchor="_Toc70676411" w:history="1">
            <w:r w:rsidRPr="00DA38AE">
              <w:rPr>
                <w:rStyle w:val="Hyperlink"/>
                <w:b/>
                <w:bCs/>
                <w:noProof/>
              </w:rPr>
              <w:t>2.3</w:t>
            </w:r>
            <w:r w:rsidRPr="00DA38AE">
              <w:rPr>
                <w:rStyle w:val="Hyperlink"/>
                <w:noProof/>
              </w:rPr>
              <w:t xml:space="preserve"> – Could-Have Deliverables</w:t>
            </w:r>
            <w:r>
              <w:rPr>
                <w:noProof/>
                <w:webHidden/>
              </w:rPr>
              <w:tab/>
            </w:r>
            <w:r>
              <w:rPr>
                <w:noProof/>
                <w:webHidden/>
              </w:rPr>
              <w:fldChar w:fldCharType="begin"/>
            </w:r>
            <w:r>
              <w:rPr>
                <w:noProof/>
                <w:webHidden/>
              </w:rPr>
              <w:instrText xml:space="preserve"> PAGEREF _Toc70676411 \h </w:instrText>
            </w:r>
            <w:r>
              <w:rPr>
                <w:noProof/>
                <w:webHidden/>
              </w:rPr>
            </w:r>
            <w:r>
              <w:rPr>
                <w:noProof/>
                <w:webHidden/>
              </w:rPr>
              <w:fldChar w:fldCharType="separate"/>
            </w:r>
            <w:r w:rsidR="00B13B7E">
              <w:rPr>
                <w:noProof/>
                <w:webHidden/>
              </w:rPr>
              <w:t>3</w:t>
            </w:r>
            <w:r>
              <w:rPr>
                <w:noProof/>
                <w:webHidden/>
              </w:rPr>
              <w:fldChar w:fldCharType="end"/>
            </w:r>
          </w:hyperlink>
        </w:p>
        <w:p w14:paraId="10A810F5" w14:textId="6A86B798" w:rsidR="00470559" w:rsidRDefault="00470559">
          <w:pPr>
            <w:pStyle w:val="TOC1"/>
            <w:tabs>
              <w:tab w:val="right" w:leader="dot" w:pos="9016"/>
            </w:tabs>
            <w:rPr>
              <w:rFonts w:eastAsiaTheme="minorEastAsia"/>
              <w:noProof/>
              <w:lang w:eastAsia="en-GB"/>
            </w:rPr>
          </w:pPr>
          <w:hyperlink w:anchor="_Toc70676412" w:history="1">
            <w:r w:rsidRPr="00DA38AE">
              <w:rPr>
                <w:rStyle w:val="Hyperlink"/>
                <w:b/>
                <w:bCs/>
                <w:noProof/>
              </w:rPr>
              <w:t xml:space="preserve">Section 3 - </w:t>
            </w:r>
            <w:r w:rsidRPr="00DA38AE">
              <w:rPr>
                <w:rStyle w:val="Hyperlink"/>
                <w:noProof/>
              </w:rPr>
              <w:t>Client Approval</w:t>
            </w:r>
            <w:r>
              <w:rPr>
                <w:noProof/>
                <w:webHidden/>
              </w:rPr>
              <w:tab/>
            </w:r>
            <w:r>
              <w:rPr>
                <w:noProof/>
                <w:webHidden/>
              </w:rPr>
              <w:fldChar w:fldCharType="begin"/>
            </w:r>
            <w:r>
              <w:rPr>
                <w:noProof/>
                <w:webHidden/>
              </w:rPr>
              <w:instrText xml:space="preserve"> PAGEREF _Toc70676412 \h </w:instrText>
            </w:r>
            <w:r>
              <w:rPr>
                <w:noProof/>
                <w:webHidden/>
              </w:rPr>
            </w:r>
            <w:r>
              <w:rPr>
                <w:noProof/>
                <w:webHidden/>
              </w:rPr>
              <w:fldChar w:fldCharType="separate"/>
            </w:r>
            <w:r w:rsidR="00B13B7E">
              <w:rPr>
                <w:noProof/>
                <w:webHidden/>
              </w:rPr>
              <w:t>4</w:t>
            </w:r>
            <w:r>
              <w:rPr>
                <w:noProof/>
                <w:webHidden/>
              </w:rPr>
              <w:fldChar w:fldCharType="end"/>
            </w:r>
          </w:hyperlink>
        </w:p>
        <w:p w14:paraId="1A9F4306" w14:textId="63C9F17B" w:rsidR="00470559" w:rsidRDefault="00470559">
          <w:pPr>
            <w:pStyle w:val="TOC2"/>
            <w:tabs>
              <w:tab w:val="right" w:leader="dot" w:pos="9016"/>
            </w:tabs>
            <w:rPr>
              <w:rFonts w:eastAsiaTheme="minorEastAsia"/>
              <w:noProof/>
              <w:lang w:eastAsia="en-GB"/>
            </w:rPr>
          </w:pPr>
          <w:hyperlink w:anchor="_Toc70676413" w:history="1">
            <w:r w:rsidRPr="00DA38AE">
              <w:rPr>
                <w:rStyle w:val="Hyperlink"/>
                <w:b/>
                <w:bCs/>
                <w:noProof/>
              </w:rPr>
              <w:t xml:space="preserve">3.1 - </w:t>
            </w:r>
            <w:r w:rsidRPr="00DA38AE">
              <w:rPr>
                <w:rStyle w:val="Hyperlink"/>
                <w:noProof/>
              </w:rPr>
              <w:t>Client sign-off</w:t>
            </w:r>
            <w:r>
              <w:rPr>
                <w:noProof/>
                <w:webHidden/>
              </w:rPr>
              <w:tab/>
            </w:r>
            <w:r>
              <w:rPr>
                <w:noProof/>
                <w:webHidden/>
              </w:rPr>
              <w:fldChar w:fldCharType="begin"/>
            </w:r>
            <w:r>
              <w:rPr>
                <w:noProof/>
                <w:webHidden/>
              </w:rPr>
              <w:instrText xml:space="preserve"> PAGEREF _Toc70676413 \h </w:instrText>
            </w:r>
            <w:r>
              <w:rPr>
                <w:noProof/>
                <w:webHidden/>
              </w:rPr>
            </w:r>
            <w:r>
              <w:rPr>
                <w:noProof/>
                <w:webHidden/>
              </w:rPr>
              <w:fldChar w:fldCharType="separate"/>
            </w:r>
            <w:r w:rsidR="00B13B7E">
              <w:rPr>
                <w:noProof/>
                <w:webHidden/>
              </w:rPr>
              <w:t>4</w:t>
            </w:r>
            <w:r>
              <w:rPr>
                <w:noProof/>
                <w:webHidden/>
              </w:rPr>
              <w:fldChar w:fldCharType="end"/>
            </w:r>
          </w:hyperlink>
        </w:p>
        <w:p w14:paraId="6ADB039C" w14:textId="5B80B224" w:rsidR="00470559" w:rsidRDefault="00470559">
          <w:pPr>
            <w:pStyle w:val="TOC1"/>
            <w:tabs>
              <w:tab w:val="right" w:leader="dot" w:pos="9016"/>
            </w:tabs>
            <w:rPr>
              <w:rFonts w:eastAsiaTheme="minorEastAsia"/>
              <w:noProof/>
              <w:lang w:eastAsia="en-GB"/>
            </w:rPr>
          </w:pPr>
          <w:hyperlink w:anchor="_Toc70676414" w:history="1">
            <w:r w:rsidRPr="00DA38AE">
              <w:rPr>
                <w:rStyle w:val="Hyperlink"/>
                <w:b/>
                <w:bCs/>
                <w:noProof/>
              </w:rPr>
              <w:t xml:space="preserve">Section 4 - </w:t>
            </w:r>
            <w:r w:rsidRPr="00DA38AE">
              <w:rPr>
                <w:rStyle w:val="Hyperlink"/>
                <w:noProof/>
              </w:rPr>
              <w:t>Closing Audit</w:t>
            </w:r>
            <w:r>
              <w:rPr>
                <w:noProof/>
                <w:webHidden/>
              </w:rPr>
              <w:tab/>
            </w:r>
            <w:r>
              <w:rPr>
                <w:noProof/>
                <w:webHidden/>
              </w:rPr>
              <w:fldChar w:fldCharType="begin"/>
            </w:r>
            <w:r>
              <w:rPr>
                <w:noProof/>
                <w:webHidden/>
              </w:rPr>
              <w:instrText xml:space="preserve"> PAGEREF _Toc70676414 \h </w:instrText>
            </w:r>
            <w:r>
              <w:rPr>
                <w:noProof/>
                <w:webHidden/>
              </w:rPr>
            </w:r>
            <w:r>
              <w:rPr>
                <w:noProof/>
                <w:webHidden/>
              </w:rPr>
              <w:fldChar w:fldCharType="separate"/>
            </w:r>
            <w:r w:rsidR="00B13B7E">
              <w:rPr>
                <w:noProof/>
                <w:webHidden/>
              </w:rPr>
              <w:t>5</w:t>
            </w:r>
            <w:r>
              <w:rPr>
                <w:noProof/>
                <w:webHidden/>
              </w:rPr>
              <w:fldChar w:fldCharType="end"/>
            </w:r>
          </w:hyperlink>
        </w:p>
        <w:p w14:paraId="6F266DFB" w14:textId="519C7878" w:rsidR="00470559" w:rsidRDefault="00470559">
          <w:pPr>
            <w:pStyle w:val="TOC2"/>
            <w:tabs>
              <w:tab w:val="right" w:leader="dot" w:pos="9016"/>
            </w:tabs>
            <w:rPr>
              <w:rFonts w:eastAsiaTheme="minorEastAsia"/>
              <w:noProof/>
              <w:lang w:eastAsia="en-GB"/>
            </w:rPr>
          </w:pPr>
          <w:hyperlink w:anchor="_Toc70676415" w:history="1">
            <w:r w:rsidRPr="00DA38AE">
              <w:rPr>
                <w:rStyle w:val="Hyperlink"/>
                <w:b/>
                <w:bCs/>
                <w:noProof/>
              </w:rPr>
              <w:t xml:space="preserve">4.1 </w:t>
            </w:r>
            <w:r w:rsidRPr="00DA38AE">
              <w:rPr>
                <w:rStyle w:val="Hyperlink"/>
                <w:noProof/>
              </w:rPr>
              <w:t>– Team Satisfaction</w:t>
            </w:r>
            <w:r>
              <w:rPr>
                <w:noProof/>
                <w:webHidden/>
              </w:rPr>
              <w:tab/>
            </w:r>
            <w:r>
              <w:rPr>
                <w:noProof/>
                <w:webHidden/>
              </w:rPr>
              <w:fldChar w:fldCharType="begin"/>
            </w:r>
            <w:r>
              <w:rPr>
                <w:noProof/>
                <w:webHidden/>
              </w:rPr>
              <w:instrText xml:space="preserve"> PAGEREF _Toc70676415 \h </w:instrText>
            </w:r>
            <w:r>
              <w:rPr>
                <w:noProof/>
                <w:webHidden/>
              </w:rPr>
            </w:r>
            <w:r>
              <w:rPr>
                <w:noProof/>
                <w:webHidden/>
              </w:rPr>
              <w:fldChar w:fldCharType="separate"/>
            </w:r>
            <w:r w:rsidR="00B13B7E">
              <w:rPr>
                <w:noProof/>
                <w:webHidden/>
              </w:rPr>
              <w:t>5</w:t>
            </w:r>
            <w:r>
              <w:rPr>
                <w:noProof/>
                <w:webHidden/>
              </w:rPr>
              <w:fldChar w:fldCharType="end"/>
            </w:r>
          </w:hyperlink>
        </w:p>
        <w:p w14:paraId="30562F32" w14:textId="2CB3E6B8" w:rsidR="00470559" w:rsidRDefault="00470559">
          <w:pPr>
            <w:pStyle w:val="TOC3"/>
            <w:tabs>
              <w:tab w:val="right" w:leader="dot" w:pos="9016"/>
            </w:tabs>
            <w:rPr>
              <w:rFonts w:eastAsiaTheme="minorEastAsia"/>
              <w:noProof/>
              <w:lang w:eastAsia="en-GB"/>
            </w:rPr>
          </w:pPr>
          <w:hyperlink w:anchor="_Toc70676416" w:history="1">
            <w:r w:rsidRPr="00DA38AE">
              <w:rPr>
                <w:rStyle w:val="Hyperlink"/>
                <w:i/>
                <w:iCs/>
                <w:noProof/>
              </w:rPr>
              <w:t>Figure 1: Team Satisfaction Survey</w:t>
            </w:r>
            <w:r>
              <w:rPr>
                <w:noProof/>
                <w:webHidden/>
              </w:rPr>
              <w:tab/>
            </w:r>
            <w:r>
              <w:rPr>
                <w:noProof/>
                <w:webHidden/>
              </w:rPr>
              <w:fldChar w:fldCharType="begin"/>
            </w:r>
            <w:r>
              <w:rPr>
                <w:noProof/>
                <w:webHidden/>
              </w:rPr>
              <w:instrText xml:space="preserve"> PAGEREF _Toc70676416 \h </w:instrText>
            </w:r>
            <w:r>
              <w:rPr>
                <w:noProof/>
                <w:webHidden/>
              </w:rPr>
            </w:r>
            <w:r>
              <w:rPr>
                <w:noProof/>
                <w:webHidden/>
              </w:rPr>
              <w:fldChar w:fldCharType="separate"/>
            </w:r>
            <w:r w:rsidR="00B13B7E">
              <w:rPr>
                <w:noProof/>
                <w:webHidden/>
              </w:rPr>
              <w:t>5</w:t>
            </w:r>
            <w:r>
              <w:rPr>
                <w:noProof/>
                <w:webHidden/>
              </w:rPr>
              <w:fldChar w:fldCharType="end"/>
            </w:r>
          </w:hyperlink>
        </w:p>
        <w:p w14:paraId="755D5220" w14:textId="784B9286" w:rsidR="00470559" w:rsidRDefault="00470559">
          <w:pPr>
            <w:pStyle w:val="TOC2"/>
            <w:tabs>
              <w:tab w:val="right" w:leader="dot" w:pos="9016"/>
            </w:tabs>
            <w:rPr>
              <w:rFonts w:eastAsiaTheme="minorEastAsia"/>
              <w:noProof/>
              <w:lang w:eastAsia="en-GB"/>
            </w:rPr>
          </w:pPr>
          <w:hyperlink w:anchor="_Toc70676417" w:history="1">
            <w:r w:rsidRPr="00DA38AE">
              <w:rPr>
                <w:rStyle w:val="Hyperlink"/>
                <w:b/>
                <w:bCs/>
                <w:noProof/>
              </w:rPr>
              <w:t xml:space="preserve">4.2 </w:t>
            </w:r>
            <w:r w:rsidRPr="00DA38AE">
              <w:rPr>
                <w:rStyle w:val="Hyperlink"/>
                <w:noProof/>
              </w:rPr>
              <w:t>– Customer Satisfaction</w:t>
            </w:r>
            <w:r>
              <w:rPr>
                <w:noProof/>
                <w:webHidden/>
              </w:rPr>
              <w:tab/>
            </w:r>
            <w:r>
              <w:rPr>
                <w:noProof/>
                <w:webHidden/>
              </w:rPr>
              <w:fldChar w:fldCharType="begin"/>
            </w:r>
            <w:r>
              <w:rPr>
                <w:noProof/>
                <w:webHidden/>
              </w:rPr>
              <w:instrText xml:space="preserve"> PAGEREF _Toc70676417 \h </w:instrText>
            </w:r>
            <w:r>
              <w:rPr>
                <w:noProof/>
                <w:webHidden/>
              </w:rPr>
            </w:r>
            <w:r>
              <w:rPr>
                <w:noProof/>
                <w:webHidden/>
              </w:rPr>
              <w:fldChar w:fldCharType="separate"/>
            </w:r>
            <w:r w:rsidR="00B13B7E">
              <w:rPr>
                <w:noProof/>
                <w:webHidden/>
              </w:rPr>
              <w:t>5</w:t>
            </w:r>
            <w:r>
              <w:rPr>
                <w:noProof/>
                <w:webHidden/>
              </w:rPr>
              <w:fldChar w:fldCharType="end"/>
            </w:r>
          </w:hyperlink>
        </w:p>
        <w:p w14:paraId="182481F9" w14:textId="0CB4C58F" w:rsidR="00470559" w:rsidRDefault="00470559">
          <w:pPr>
            <w:pStyle w:val="TOC3"/>
            <w:tabs>
              <w:tab w:val="right" w:leader="dot" w:pos="9016"/>
            </w:tabs>
            <w:rPr>
              <w:rFonts w:eastAsiaTheme="minorEastAsia"/>
              <w:noProof/>
              <w:lang w:eastAsia="en-GB"/>
            </w:rPr>
          </w:pPr>
          <w:hyperlink w:anchor="_Toc70676418" w:history="1">
            <w:r w:rsidRPr="00DA38AE">
              <w:rPr>
                <w:rStyle w:val="Hyperlink"/>
                <w:i/>
                <w:iCs/>
                <w:noProof/>
              </w:rPr>
              <w:t>Figure 2: Customer Satisfaction Survey</w:t>
            </w:r>
            <w:r>
              <w:rPr>
                <w:noProof/>
                <w:webHidden/>
              </w:rPr>
              <w:tab/>
            </w:r>
            <w:r>
              <w:rPr>
                <w:noProof/>
                <w:webHidden/>
              </w:rPr>
              <w:fldChar w:fldCharType="begin"/>
            </w:r>
            <w:r>
              <w:rPr>
                <w:noProof/>
                <w:webHidden/>
              </w:rPr>
              <w:instrText xml:space="preserve"> PAGEREF _Toc70676418 \h </w:instrText>
            </w:r>
            <w:r>
              <w:rPr>
                <w:noProof/>
                <w:webHidden/>
              </w:rPr>
            </w:r>
            <w:r>
              <w:rPr>
                <w:noProof/>
                <w:webHidden/>
              </w:rPr>
              <w:fldChar w:fldCharType="separate"/>
            </w:r>
            <w:r w:rsidR="00B13B7E">
              <w:rPr>
                <w:noProof/>
                <w:webHidden/>
              </w:rPr>
              <w:t>5</w:t>
            </w:r>
            <w:r>
              <w:rPr>
                <w:noProof/>
                <w:webHidden/>
              </w:rPr>
              <w:fldChar w:fldCharType="end"/>
            </w:r>
          </w:hyperlink>
        </w:p>
        <w:p w14:paraId="4B9AFA1C" w14:textId="6FAF4973" w:rsidR="00470559" w:rsidRDefault="00470559">
          <w:pPr>
            <w:pStyle w:val="TOC1"/>
            <w:tabs>
              <w:tab w:val="right" w:leader="dot" w:pos="9016"/>
            </w:tabs>
            <w:rPr>
              <w:rFonts w:eastAsiaTheme="minorEastAsia"/>
              <w:noProof/>
              <w:lang w:eastAsia="en-GB"/>
            </w:rPr>
          </w:pPr>
          <w:hyperlink w:anchor="_Toc70676419" w:history="1">
            <w:r w:rsidRPr="00DA38AE">
              <w:rPr>
                <w:rStyle w:val="Hyperlink"/>
                <w:b/>
                <w:bCs/>
                <w:noProof/>
              </w:rPr>
              <w:t xml:space="preserve">Section 5 - </w:t>
            </w:r>
            <w:r w:rsidRPr="00DA38AE">
              <w:rPr>
                <w:rStyle w:val="Hyperlink"/>
                <w:noProof/>
              </w:rPr>
              <w:t>Lessons Learned</w:t>
            </w:r>
            <w:r>
              <w:rPr>
                <w:noProof/>
                <w:webHidden/>
              </w:rPr>
              <w:tab/>
            </w:r>
            <w:r>
              <w:rPr>
                <w:noProof/>
                <w:webHidden/>
              </w:rPr>
              <w:fldChar w:fldCharType="begin"/>
            </w:r>
            <w:r>
              <w:rPr>
                <w:noProof/>
                <w:webHidden/>
              </w:rPr>
              <w:instrText xml:space="preserve"> PAGEREF _Toc70676419 \h </w:instrText>
            </w:r>
            <w:r>
              <w:rPr>
                <w:noProof/>
                <w:webHidden/>
              </w:rPr>
            </w:r>
            <w:r>
              <w:rPr>
                <w:noProof/>
                <w:webHidden/>
              </w:rPr>
              <w:fldChar w:fldCharType="separate"/>
            </w:r>
            <w:r w:rsidR="00B13B7E">
              <w:rPr>
                <w:noProof/>
                <w:webHidden/>
              </w:rPr>
              <w:t>6</w:t>
            </w:r>
            <w:r>
              <w:rPr>
                <w:noProof/>
                <w:webHidden/>
              </w:rPr>
              <w:fldChar w:fldCharType="end"/>
            </w:r>
          </w:hyperlink>
        </w:p>
        <w:p w14:paraId="1379D70C" w14:textId="02E549F7" w:rsidR="00470559" w:rsidRDefault="00470559">
          <w:pPr>
            <w:pStyle w:val="TOC2"/>
            <w:tabs>
              <w:tab w:val="right" w:leader="dot" w:pos="9016"/>
            </w:tabs>
            <w:rPr>
              <w:rFonts w:eastAsiaTheme="minorEastAsia"/>
              <w:noProof/>
              <w:lang w:eastAsia="en-GB"/>
            </w:rPr>
          </w:pPr>
          <w:hyperlink w:anchor="_Toc70676420" w:history="1">
            <w:r w:rsidRPr="00DA38AE">
              <w:rPr>
                <w:rStyle w:val="Hyperlink"/>
                <w:b/>
                <w:bCs/>
                <w:noProof/>
              </w:rPr>
              <w:t xml:space="preserve">5.1 – </w:t>
            </w:r>
            <w:r w:rsidRPr="00DA38AE">
              <w:rPr>
                <w:rStyle w:val="Hyperlink"/>
                <w:noProof/>
              </w:rPr>
              <w:t>Methodology</w:t>
            </w:r>
            <w:r>
              <w:rPr>
                <w:noProof/>
                <w:webHidden/>
              </w:rPr>
              <w:tab/>
            </w:r>
            <w:r>
              <w:rPr>
                <w:noProof/>
                <w:webHidden/>
              </w:rPr>
              <w:fldChar w:fldCharType="begin"/>
            </w:r>
            <w:r>
              <w:rPr>
                <w:noProof/>
                <w:webHidden/>
              </w:rPr>
              <w:instrText xml:space="preserve"> PAGEREF _Toc70676420 \h </w:instrText>
            </w:r>
            <w:r>
              <w:rPr>
                <w:noProof/>
                <w:webHidden/>
              </w:rPr>
            </w:r>
            <w:r>
              <w:rPr>
                <w:noProof/>
                <w:webHidden/>
              </w:rPr>
              <w:fldChar w:fldCharType="separate"/>
            </w:r>
            <w:r w:rsidR="00B13B7E">
              <w:rPr>
                <w:noProof/>
                <w:webHidden/>
              </w:rPr>
              <w:t>6</w:t>
            </w:r>
            <w:r>
              <w:rPr>
                <w:noProof/>
                <w:webHidden/>
              </w:rPr>
              <w:fldChar w:fldCharType="end"/>
            </w:r>
          </w:hyperlink>
        </w:p>
        <w:p w14:paraId="443B96CA" w14:textId="62282431" w:rsidR="00470559" w:rsidRDefault="00470559">
          <w:pPr>
            <w:pStyle w:val="TOC2"/>
            <w:tabs>
              <w:tab w:val="right" w:leader="dot" w:pos="9016"/>
            </w:tabs>
            <w:rPr>
              <w:rFonts w:eastAsiaTheme="minorEastAsia"/>
              <w:noProof/>
              <w:lang w:eastAsia="en-GB"/>
            </w:rPr>
          </w:pPr>
          <w:hyperlink w:anchor="_Toc70676421" w:history="1">
            <w:r w:rsidRPr="00DA38AE">
              <w:rPr>
                <w:rStyle w:val="Hyperlink"/>
                <w:b/>
                <w:bCs/>
                <w:noProof/>
              </w:rPr>
              <w:t xml:space="preserve">5.2 </w:t>
            </w:r>
            <w:r w:rsidRPr="00DA38AE">
              <w:rPr>
                <w:rStyle w:val="Hyperlink"/>
                <w:noProof/>
              </w:rPr>
              <w:t>– Teamwork</w:t>
            </w:r>
            <w:r>
              <w:rPr>
                <w:noProof/>
                <w:webHidden/>
              </w:rPr>
              <w:tab/>
            </w:r>
            <w:r>
              <w:rPr>
                <w:noProof/>
                <w:webHidden/>
              </w:rPr>
              <w:fldChar w:fldCharType="begin"/>
            </w:r>
            <w:r>
              <w:rPr>
                <w:noProof/>
                <w:webHidden/>
              </w:rPr>
              <w:instrText xml:space="preserve"> PAGEREF _Toc70676421 \h </w:instrText>
            </w:r>
            <w:r>
              <w:rPr>
                <w:noProof/>
                <w:webHidden/>
              </w:rPr>
            </w:r>
            <w:r>
              <w:rPr>
                <w:noProof/>
                <w:webHidden/>
              </w:rPr>
              <w:fldChar w:fldCharType="separate"/>
            </w:r>
            <w:r w:rsidR="00B13B7E">
              <w:rPr>
                <w:noProof/>
                <w:webHidden/>
              </w:rPr>
              <w:t>6</w:t>
            </w:r>
            <w:r>
              <w:rPr>
                <w:noProof/>
                <w:webHidden/>
              </w:rPr>
              <w:fldChar w:fldCharType="end"/>
            </w:r>
          </w:hyperlink>
        </w:p>
        <w:p w14:paraId="3D149C66" w14:textId="04B649C4" w:rsidR="00470559" w:rsidRDefault="00470559">
          <w:pPr>
            <w:pStyle w:val="TOC2"/>
            <w:tabs>
              <w:tab w:val="right" w:leader="dot" w:pos="9016"/>
            </w:tabs>
            <w:rPr>
              <w:rFonts w:eastAsiaTheme="minorEastAsia"/>
              <w:noProof/>
              <w:lang w:eastAsia="en-GB"/>
            </w:rPr>
          </w:pPr>
          <w:hyperlink w:anchor="_Toc70676422" w:history="1">
            <w:r w:rsidRPr="00DA38AE">
              <w:rPr>
                <w:rStyle w:val="Hyperlink"/>
                <w:b/>
                <w:bCs/>
                <w:noProof/>
              </w:rPr>
              <w:t xml:space="preserve">5.3 </w:t>
            </w:r>
            <w:r w:rsidRPr="00DA38AE">
              <w:rPr>
                <w:rStyle w:val="Hyperlink"/>
                <w:noProof/>
              </w:rPr>
              <w:t>– Communication</w:t>
            </w:r>
            <w:r>
              <w:rPr>
                <w:noProof/>
                <w:webHidden/>
              </w:rPr>
              <w:tab/>
            </w:r>
            <w:r>
              <w:rPr>
                <w:noProof/>
                <w:webHidden/>
              </w:rPr>
              <w:fldChar w:fldCharType="begin"/>
            </w:r>
            <w:r>
              <w:rPr>
                <w:noProof/>
                <w:webHidden/>
              </w:rPr>
              <w:instrText xml:space="preserve"> PAGEREF _Toc70676422 \h </w:instrText>
            </w:r>
            <w:r>
              <w:rPr>
                <w:noProof/>
                <w:webHidden/>
              </w:rPr>
            </w:r>
            <w:r>
              <w:rPr>
                <w:noProof/>
                <w:webHidden/>
              </w:rPr>
              <w:fldChar w:fldCharType="separate"/>
            </w:r>
            <w:r w:rsidR="00B13B7E">
              <w:rPr>
                <w:noProof/>
                <w:webHidden/>
              </w:rPr>
              <w:t>6</w:t>
            </w:r>
            <w:r>
              <w:rPr>
                <w:noProof/>
                <w:webHidden/>
              </w:rPr>
              <w:fldChar w:fldCharType="end"/>
            </w:r>
          </w:hyperlink>
        </w:p>
        <w:p w14:paraId="5AC0C6CD" w14:textId="76537D8D" w:rsidR="00470559" w:rsidRDefault="00470559">
          <w:pPr>
            <w:pStyle w:val="TOC2"/>
            <w:tabs>
              <w:tab w:val="right" w:leader="dot" w:pos="9016"/>
            </w:tabs>
            <w:rPr>
              <w:rFonts w:eastAsiaTheme="minorEastAsia"/>
              <w:noProof/>
              <w:lang w:eastAsia="en-GB"/>
            </w:rPr>
          </w:pPr>
          <w:hyperlink w:anchor="_Toc70676423" w:history="1">
            <w:r w:rsidRPr="00DA38AE">
              <w:rPr>
                <w:rStyle w:val="Hyperlink"/>
                <w:b/>
                <w:bCs/>
                <w:noProof/>
              </w:rPr>
              <w:t xml:space="preserve">5.4 – </w:t>
            </w:r>
            <w:r w:rsidRPr="00DA38AE">
              <w:rPr>
                <w:rStyle w:val="Hyperlink"/>
                <w:noProof/>
              </w:rPr>
              <w:t>Measuring Team Contributions</w:t>
            </w:r>
            <w:r>
              <w:rPr>
                <w:noProof/>
                <w:webHidden/>
              </w:rPr>
              <w:tab/>
            </w:r>
            <w:r>
              <w:rPr>
                <w:noProof/>
                <w:webHidden/>
              </w:rPr>
              <w:fldChar w:fldCharType="begin"/>
            </w:r>
            <w:r>
              <w:rPr>
                <w:noProof/>
                <w:webHidden/>
              </w:rPr>
              <w:instrText xml:space="preserve"> PAGEREF _Toc70676423 \h </w:instrText>
            </w:r>
            <w:r>
              <w:rPr>
                <w:noProof/>
                <w:webHidden/>
              </w:rPr>
            </w:r>
            <w:r>
              <w:rPr>
                <w:noProof/>
                <w:webHidden/>
              </w:rPr>
              <w:fldChar w:fldCharType="separate"/>
            </w:r>
            <w:r w:rsidR="00B13B7E">
              <w:rPr>
                <w:noProof/>
                <w:webHidden/>
              </w:rPr>
              <w:t>7</w:t>
            </w:r>
            <w:r>
              <w:rPr>
                <w:noProof/>
                <w:webHidden/>
              </w:rPr>
              <w:fldChar w:fldCharType="end"/>
            </w:r>
          </w:hyperlink>
        </w:p>
        <w:p w14:paraId="309786D5" w14:textId="558FC5B9" w:rsidR="00470559" w:rsidRDefault="00470559">
          <w:pPr>
            <w:pStyle w:val="TOC1"/>
            <w:tabs>
              <w:tab w:val="right" w:leader="dot" w:pos="9016"/>
            </w:tabs>
            <w:rPr>
              <w:rFonts w:eastAsiaTheme="minorEastAsia"/>
              <w:noProof/>
              <w:lang w:eastAsia="en-GB"/>
            </w:rPr>
          </w:pPr>
          <w:hyperlink w:anchor="_Toc70676424" w:history="1">
            <w:r w:rsidRPr="00DA38AE">
              <w:rPr>
                <w:rStyle w:val="Hyperlink"/>
                <w:b/>
                <w:bCs/>
                <w:noProof/>
              </w:rPr>
              <w:t>Appendix</w:t>
            </w:r>
            <w:r>
              <w:rPr>
                <w:noProof/>
                <w:webHidden/>
              </w:rPr>
              <w:tab/>
            </w:r>
            <w:r>
              <w:rPr>
                <w:noProof/>
                <w:webHidden/>
              </w:rPr>
              <w:fldChar w:fldCharType="begin"/>
            </w:r>
            <w:r>
              <w:rPr>
                <w:noProof/>
                <w:webHidden/>
              </w:rPr>
              <w:instrText xml:space="preserve"> PAGEREF _Toc70676424 \h </w:instrText>
            </w:r>
            <w:r>
              <w:rPr>
                <w:noProof/>
                <w:webHidden/>
              </w:rPr>
            </w:r>
            <w:r>
              <w:rPr>
                <w:noProof/>
                <w:webHidden/>
              </w:rPr>
              <w:fldChar w:fldCharType="separate"/>
            </w:r>
            <w:r w:rsidR="00B13B7E">
              <w:rPr>
                <w:noProof/>
                <w:webHidden/>
              </w:rPr>
              <w:t>8</w:t>
            </w:r>
            <w:r>
              <w:rPr>
                <w:noProof/>
                <w:webHidden/>
              </w:rPr>
              <w:fldChar w:fldCharType="end"/>
            </w:r>
          </w:hyperlink>
        </w:p>
        <w:p w14:paraId="401C637C" w14:textId="4CE2272B" w:rsidR="00470559" w:rsidRDefault="00470559">
          <w:pPr>
            <w:pStyle w:val="TOC2"/>
            <w:tabs>
              <w:tab w:val="right" w:leader="dot" w:pos="9016"/>
            </w:tabs>
            <w:rPr>
              <w:rFonts w:eastAsiaTheme="minorEastAsia"/>
              <w:noProof/>
              <w:lang w:eastAsia="en-GB"/>
            </w:rPr>
          </w:pPr>
          <w:hyperlink w:anchor="_Toc70676425" w:history="1">
            <w:r w:rsidRPr="00DA38AE">
              <w:rPr>
                <w:rStyle w:val="Hyperlink"/>
                <w:b/>
                <w:bCs/>
                <w:noProof/>
              </w:rPr>
              <w:t xml:space="preserve">1.0 - </w:t>
            </w:r>
            <w:r w:rsidRPr="00DA38AE">
              <w:rPr>
                <w:rStyle w:val="Hyperlink"/>
                <w:noProof/>
              </w:rPr>
              <w:t>MoSCoW Prioritisation Scheme</w:t>
            </w:r>
            <w:r>
              <w:rPr>
                <w:noProof/>
                <w:webHidden/>
              </w:rPr>
              <w:tab/>
            </w:r>
            <w:r>
              <w:rPr>
                <w:noProof/>
                <w:webHidden/>
              </w:rPr>
              <w:fldChar w:fldCharType="begin"/>
            </w:r>
            <w:r>
              <w:rPr>
                <w:noProof/>
                <w:webHidden/>
              </w:rPr>
              <w:instrText xml:space="preserve"> PAGEREF _Toc70676425 \h </w:instrText>
            </w:r>
            <w:r>
              <w:rPr>
                <w:noProof/>
                <w:webHidden/>
              </w:rPr>
            </w:r>
            <w:r>
              <w:rPr>
                <w:noProof/>
                <w:webHidden/>
              </w:rPr>
              <w:fldChar w:fldCharType="separate"/>
            </w:r>
            <w:r w:rsidR="00B13B7E">
              <w:rPr>
                <w:noProof/>
                <w:webHidden/>
              </w:rPr>
              <w:t>8</w:t>
            </w:r>
            <w:r>
              <w:rPr>
                <w:noProof/>
                <w:webHidden/>
              </w:rPr>
              <w:fldChar w:fldCharType="end"/>
            </w:r>
          </w:hyperlink>
        </w:p>
        <w:p w14:paraId="1C21582D" w14:textId="3B6AA0DE" w:rsidR="00470559" w:rsidRDefault="00470559">
          <w:pPr>
            <w:pStyle w:val="TOC2"/>
            <w:tabs>
              <w:tab w:val="right" w:leader="dot" w:pos="9016"/>
            </w:tabs>
            <w:rPr>
              <w:rFonts w:eastAsiaTheme="minorEastAsia"/>
              <w:noProof/>
              <w:lang w:eastAsia="en-GB"/>
            </w:rPr>
          </w:pPr>
          <w:hyperlink w:anchor="_Toc70676426" w:history="1">
            <w:r w:rsidRPr="00DA38AE">
              <w:rPr>
                <w:rStyle w:val="Hyperlink"/>
                <w:b/>
                <w:bCs/>
                <w:noProof/>
              </w:rPr>
              <w:t>2.0</w:t>
            </w:r>
            <w:r w:rsidRPr="00DA38AE">
              <w:rPr>
                <w:rStyle w:val="Hyperlink"/>
                <w:noProof/>
              </w:rPr>
              <w:t xml:space="preserve"> - Deliverables</w:t>
            </w:r>
            <w:r>
              <w:rPr>
                <w:noProof/>
                <w:webHidden/>
              </w:rPr>
              <w:tab/>
            </w:r>
            <w:r>
              <w:rPr>
                <w:noProof/>
                <w:webHidden/>
              </w:rPr>
              <w:fldChar w:fldCharType="begin"/>
            </w:r>
            <w:r>
              <w:rPr>
                <w:noProof/>
                <w:webHidden/>
              </w:rPr>
              <w:instrText xml:space="preserve"> PAGEREF _Toc70676426 \h </w:instrText>
            </w:r>
            <w:r>
              <w:rPr>
                <w:noProof/>
                <w:webHidden/>
              </w:rPr>
            </w:r>
            <w:r>
              <w:rPr>
                <w:noProof/>
                <w:webHidden/>
              </w:rPr>
              <w:fldChar w:fldCharType="separate"/>
            </w:r>
            <w:r w:rsidR="00B13B7E">
              <w:rPr>
                <w:noProof/>
                <w:webHidden/>
              </w:rPr>
              <w:t>9</w:t>
            </w:r>
            <w:r>
              <w:rPr>
                <w:noProof/>
                <w:webHidden/>
              </w:rPr>
              <w:fldChar w:fldCharType="end"/>
            </w:r>
          </w:hyperlink>
        </w:p>
        <w:p w14:paraId="46407ECE" w14:textId="11B91842" w:rsidR="00470559" w:rsidRDefault="00470559">
          <w:pPr>
            <w:pStyle w:val="TOC2"/>
            <w:tabs>
              <w:tab w:val="right" w:leader="dot" w:pos="9016"/>
            </w:tabs>
            <w:rPr>
              <w:rFonts w:eastAsiaTheme="minorEastAsia"/>
              <w:noProof/>
              <w:lang w:eastAsia="en-GB"/>
            </w:rPr>
          </w:pPr>
          <w:hyperlink w:anchor="_Toc70676427" w:history="1">
            <w:r w:rsidRPr="00DA38AE">
              <w:rPr>
                <w:rStyle w:val="Hyperlink"/>
                <w:b/>
                <w:bCs/>
                <w:noProof/>
              </w:rPr>
              <w:t>3.0</w:t>
            </w:r>
            <w:r w:rsidRPr="00DA38AE">
              <w:rPr>
                <w:rStyle w:val="Hyperlink"/>
                <w:noProof/>
              </w:rPr>
              <w:t xml:space="preserve"> - Schedule Model</w:t>
            </w:r>
            <w:r>
              <w:rPr>
                <w:noProof/>
                <w:webHidden/>
              </w:rPr>
              <w:tab/>
            </w:r>
            <w:r>
              <w:rPr>
                <w:noProof/>
                <w:webHidden/>
              </w:rPr>
              <w:fldChar w:fldCharType="begin"/>
            </w:r>
            <w:r>
              <w:rPr>
                <w:noProof/>
                <w:webHidden/>
              </w:rPr>
              <w:instrText xml:space="preserve"> PAGEREF _Toc70676427 \h </w:instrText>
            </w:r>
            <w:r>
              <w:rPr>
                <w:noProof/>
                <w:webHidden/>
              </w:rPr>
            </w:r>
            <w:r>
              <w:rPr>
                <w:noProof/>
                <w:webHidden/>
              </w:rPr>
              <w:fldChar w:fldCharType="separate"/>
            </w:r>
            <w:r w:rsidR="00B13B7E">
              <w:rPr>
                <w:noProof/>
                <w:webHidden/>
              </w:rPr>
              <w:t>10</w:t>
            </w:r>
            <w:r>
              <w:rPr>
                <w:noProof/>
                <w:webHidden/>
              </w:rPr>
              <w:fldChar w:fldCharType="end"/>
            </w:r>
          </w:hyperlink>
        </w:p>
        <w:p w14:paraId="334D711D" w14:textId="476C93EE" w:rsidR="00470559" w:rsidRDefault="00470559">
          <w:pPr>
            <w:pStyle w:val="TOC3"/>
            <w:tabs>
              <w:tab w:val="right" w:leader="dot" w:pos="9016"/>
            </w:tabs>
            <w:rPr>
              <w:rFonts w:eastAsiaTheme="minorEastAsia"/>
              <w:noProof/>
              <w:lang w:eastAsia="en-GB"/>
            </w:rPr>
          </w:pPr>
          <w:hyperlink w:anchor="_Toc70676428" w:history="1">
            <w:r w:rsidRPr="00DA38AE">
              <w:rPr>
                <w:rStyle w:val="Hyperlink"/>
                <w:i/>
                <w:iCs/>
                <w:noProof/>
              </w:rPr>
              <w:t>Figure 3: Schuduled Tasks</w:t>
            </w:r>
            <w:r>
              <w:rPr>
                <w:noProof/>
                <w:webHidden/>
              </w:rPr>
              <w:tab/>
            </w:r>
            <w:r>
              <w:rPr>
                <w:noProof/>
                <w:webHidden/>
              </w:rPr>
              <w:fldChar w:fldCharType="begin"/>
            </w:r>
            <w:r>
              <w:rPr>
                <w:noProof/>
                <w:webHidden/>
              </w:rPr>
              <w:instrText xml:space="preserve"> PAGEREF _Toc70676428 \h </w:instrText>
            </w:r>
            <w:r>
              <w:rPr>
                <w:noProof/>
                <w:webHidden/>
              </w:rPr>
            </w:r>
            <w:r>
              <w:rPr>
                <w:noProof/>
                <w:webHidden/>
              </w:rPr>
              <w:fldChar w:fldCharType="separate"/>
            </w:r>
            <w:r w:rsidR="00B13B7E">
              <w:rPr>
                <w:noProof/>
                <w:webHidden/>
              </w:rPr>
              <w:t>10</w:t>
            </w:r>
            <w:r>
              <w:rPr>
                <w:noProof/>
                <w:webHidden/>
              </w:rPr>
              <w:fldChar w:fldCharType="end"/>
            </w:r>
          </w:hyperlink>
        </w:p>
        <w:p w14:paraId="3CF93BEE" w14:textId="1AD72679" w:rsidR="00470559" w:rsidRDefault="00470559">
          <w:pPr>
            <w:pStyle w:val="TOC3"/>
            <w:tabs>
              <w:tab w:val="right" w:leader="dot" w:pos="9016"/>
            </w:tabs>
            <w:rPr>
              <w:rFonts w:eastAsiaTheme="minorEastAsia"/>
              <w:noProof/>
              <w:lang w:eastAsia="en-GB"/>
            </w:rPr>
          </w:pPr>
          <w:hyperlink w:anchor="_Toc70676429" w:history="1">
            <w:r w:rsidRPr="00DA38AE">
              <w:rPr>
                <w:rStyle w:val="Hyperlink"/>
                <w:i/>
                <w:iCs/>
                <w:noProof/>
              </w:rPr>
              <w:t>Figure 4: Gantt Chart</w:t>
            </w:r>
            <w:r>
              <w:rPr>
                <w:noProof/>
                <w:webHidden/>
              </w:rPr>
              <w:tab/>
            </w:r>
            <w:r>
              <w:rPr>
                <w:noProof/>
                <w:webHidden/>
              </w:rPr>
              <w:fldChar w:fldCharType="begin"/>
            </w:r>
            <w:r>
              <w:rPr>
                <w:noProof/>
                <w:webHidden/>
              </w:rPr>
              <w:instrText xml:space="preserve"> PAGEREF _Toc70676429 \h </w:instrText>
            </w:r>
            <w:r>
              <w:rPr>
                <w:noProof/>
                <w:webHidden/>
              </w:rPr>
            </w:r>
            <w:r>
              <w:rPr>
                <w:noProof/>
                <w:webHidden/>
              </w:rPr>
              <w:fldChar w:fldCharType="separate"/>
            </w:r>
            <w:r w:rsidR="00B13B7E">
              <w:rPr>
                <w:noProof/>
                <w:webHidden/>
              </w:rPr>
              <w:t>10</w:t>
            </w:r>
            <w:r>
              <w:rPr>
                <w:noProof/>
                <w:webHidden/>
              </w:rPr>
              <w:fldChar w:fldCharType="end"/>
            </w:r>
          </w:hyperlink>
        </w:p>
        <w:p w14:paraId="52949678" w14:textId="407CDD7F" w:rsidR="00E82438" w:rsidRDefault="00E82438">
          <w:r>
            <w:rPr>
              <w:b/>
              <w:bCs/>
              <w:noProof/>
            </w:rPr>
            <w:fldChar w:fldCharType="end"/>
          </w:r>
        </w:p>
      </w:sdtContent>
    </w:sdt>
    <w:p w14:paraId="39CE78B1" w14:textId="77777777" w:rsidR="005D76B8" w:rsidRPr="00B01B95" w:rsidRDefault="005D76B8" w:rsidP="00144FEE">
      <w:pPr>
        <w:pStyle w:val="Title2"/>
        <w:spacing w:line="360" w:lineRule="auto"/>
        <w:rPr>
          <w:rFonts w:ascii="Calibri" w:hAnsi="Calibri" w:cs="Calibri"/>
          <w:b/>
          <w:bCs/>
          <w:sz w:val="28"/>
          <w:szCs w:val="28"/>
        </w:rPr>
      </w:pPr>
    </w:p>
    <w:p w14:paraId="5A7CAB42" w14:textId="7BC2F517" w:rsidR="00140CE0" w:rsidRDefault="00140CE0" w:rsidP="00144FEE">
      <w:pPr>
        <w:pStyle w:val="Title2"/>
        <w:spacing w:line="360" w:lineRule="auto"/>
        <w:rPr>
          <w:rFonts w:ascii="Calibri" w:hAnsi="Calibri" w:cs="Calibri"/>
          <w:b/>
          <w:bCs/>
          <w:sz w:val="28"/>
          <w:szCs w:val="28"/>
        </w:rPr>
      </w:pPr>
    </w:p>
    <w:p w14:paraId="35B667FD" w14:textId="7FCFC580" w:rsidR="00144FEE" w:rsidRDefault="00144FEE">
      <w:r>
        <w:br w:type="page"/>
      </w:r>
    </w:p>
    <w:p w14:paraId="619CB4FC" w14:textId="72C343CF" w:rsidR="00144FEE" w:rsidRPr="00031236" w:rsidRDefault="000B25A0" w:rsidP="00E82438">
      <w:pPr>
        <w:pStyle w:val="Heading1"/>
      </w:pPr>
      <w:bookmarkStart w:id="1" w:name="_Toc70676407"/>
      <w:r w:rsidRPr="00912F2C">
        <w:rPr>
          <w:b/>
          <w:bCs/>
        </w:rPr>
        <w:lastRenderedPageBreak/>
        <w:t>Section 1</w:t>
      </w:r>
      <w:r>
        <w:t xml:space="preserve"> - </w:t>
      </w:r>
      <w:r w:rsidR="005D76B8">
        <w:t>Executive Summary</w:t>
      </w:r>
      <w:bookmarkEnd w:id="1"/>
    </w:p>
    <w:p w14:paraId="3F335FDD" w14:textId="77777777" w:rsidR="00E82438" w:rsidRDefault="00E82438" w:rsidP="007556F7"/>
    <w:p w14:paraId="7B0BAF10" w14:textId="3343BE90" w:rsidR="00F15C1B" w:rsidRDefault="00D91267" w:rsidP="007556F7">
      <w:r>
        <w:t>The team was tasked with creating a</w:t>
      </w:r>
      <w:r w:rsidR="00530E23">
        <w:t xml:space="preserve"> virtual</w:t>
      </w:r>
      <w:r w:rsidR="00E76C35">
        <w:t xml:space="preserve"> </w:t>
      </w:r>
      <w:r w:rsidR="00530E23">
        <w:t>c</w:t>
      </w:r>
      <w:r w:rsidR="00E76C35">
        <w:t>ybersecurity</w:t>
      </w:r>
      <w:r w:rsidR="00530E23">
        <w:t xml:space="preserve"> platform</w:t>
      </w:r>
      <w:r w:rsidR="00E76C35">
        <w:t xml:space="preserve"> </w:t>
      </w:r>
      <w:r w:rsidR="00530E23">
        <w:t>for carrying out</w:t>
      </w:r>
      <w:r>
        <w:t xml:space="preserve"> </w:t>
      </w:r>
      <w:r w:rsidR="00530E23">
        <w:t>p</w:t>
      </w:r>
      <w:r>
        <w:t>enetration</w:t>
      </w:r>
      <w:r w:rsidR="00530E23">
        <w:t xml:space="preserve"> t</w:t>
      </w:r>
      <w:r>
        <w:t>esting.</w:t>
      </w:r>
      <w:r w:rsidR="00530E23">
        <w:t xml:space="preserve"> Our client wants to use this platform for teaching and to create labs for fourth-year students. The security-based scenario we were asked to create involves hosting an E-commerce style website inside of an unsecured server. This website was a requirement set by the client; however, the team was given creative freedom to explore implementing other ideas for security exploits within th</w:t>
      </w:r>
      <w:r w:rsidR="00965C32">
        <w:t>e test</w:t>
      </w:r>
      <w:r w:rsidR="00530E23">
        <w:t xml:space="preserve"> environment.</w:t>
      </w:r>
      <w:r w:rsidR="000B25A0">
        <w:t xml:space="preserve"> </w:t>
      </w:r>
      <w:r w:rsidR="00F15C1B">
        <w:t>Several</w:t>
      </w:r>
      <w:r w:rsidR="00530E23">
        <w:t xml:space="preserve"> main</w:t>
      </w:r>
      <w:r w:rsidR="00F15C1B">
        <w:t xml:space="preserve"> </w:t>
      </w:r>
      <w:r w:rsidR="00B57FC6">
        <w:t>goals</w:t>
      </w:r>
      <w:r w:rsidR="00530E23">
        <w:t xml:space="preserve"> </w:t>
      </w:r>
      <w:r w:rsidR="00F15C1B">
        <w:t xml:space="preserve">were set at the beginning of the </w:t>
      </w:r>
      <w:r w:rsidR="00530E23">
        <w:t xml:space="preserve">project: - </w:t>
      </w:r>
    </w:p>
    <w:p w14:paraId="71E954ED" w14:textId="439F49AA" w:rsidR="00F15C1B" w:rsidRPr="00F15C1B" w:rsidRDefault="00F15C1B" w:rsidP="00F15C1B">
      <w:pPr>
        <w:pStyle w:val="ListParagraph"/>
        <w:numPr>
          <w:ilvl w:val="0"/>
          <w:numId w:val="12"/>
        </w:numPr>
        <w:rPr>
          <w:b/>
          <w:bCs/>
          <w:szCs w:val="28"/>
        </w:rPr>
      </w:pPr>
      <w:bookmarkStart w:id="2" w:name="_Hlk70267375"/>
      <w:r>
        <w:rPr>
          <w:b/>
          <w:bCs/>
          <w:szCs w:val="28"/>
        </w:rPr>
        <w:t>Create a</w:t>
      </w:r>
      <w:r w:rsidRPr="00F15C1B">
        <w:rPr>
          <w:b/>
          <w:bCs/>
          <w:szCs w:val="28"/>
        </w:rPr>
        <w:t xml:space="preserve"> pre-configured virtual environment or set of environments, which can be used to carry out</w:t>
      </w:r>
      <w:r w:rsidR="00912F2C">
        <w:rPr>
          <w:b/>
          <w:bCs/>
          <w:szCs w:val="28"/>
        </w:rPr>
        <w:t xml:space="preserve"> Cybersecurity</w:t>
      </w:r>
      <w:r w:rsidRPr="00F15C1B">
        <w:rPr>
          <w:b/>
          <w:bCs/>
          <w:szCs w:val="28"/>
        </w:rPr>
        <w:t xml:space="preserve"> penetration test</w:t>
      </w:r>
      <w:r w:rsidR="00912F2C">
        <w:rPr>
          <w:b/>
          <w:bCs/>
          <w:szCs w:val="28"/>
        </w:rPr>
        <w:t>ing</w:t>
      </w:r>
      <w:r w:rsidRPr="00F15C1B">
        <w:rPr>
          <w:b/>
          <w:bCs/>
          <w:szCs w:val="28"/>
        </w:rPr>
        <w:t>.</w:t>
      </w:r>
    </w:p>
    <w:p w14:paraId="3AB36559" w14:textId="7DC44DA6" w:rsidR="00F15C1B" w:rsidRPr="00F15C1B" w:rsidRDefault="00F15C1B" w:rsidP="00F15C1B">
      <w:pPr>
        <w:numPr>
          <w:ilvl w:val="0"/>
          <w:numId w:val="14"/>
        </w:numPr>
        <w:spacing w:before="60" w:after="60"/>
        <w:rPr>
          <w:szCs w:val="28"/>
        </w:rPr>
      </w:pPr>
      <w:r w:rsidRPr="00F15C1B">
        <w:rPr>
          <w:b/>
          <w:bCs/>
        </w:rPr>
        <w:t>Create</w:t>
      </w:r>
      <w:r>
        <w:t xml:space="preserve"> </w:t>
      </w:r>
      <w:r>
        <w:rPr>
          <w:b/>
          <w:bCs/>
          <w:szCs w:val="28"/>
        </w:rPr>
        <w:t>a</w:t>
      </w:r>
      <w:r w:rsidRPr="00581826">
        <w:rPr>
          <w:b/>
          <w:bCs/>
          <w:szCs w:val="28"/>
        </w:rPr>
        <w:t>n E-commerce style website</w:t>
      </w:r>
      <w:r w:rsidR="00601532">
        <w:rPr>
          <w:b/>
          <w:bCs/>
          <w:szCs w:val="28"/>
        </w:rPr>
        <w:t xml:space="preserve"> within the virtuali</w:t>
      </w:r>
      <w:r w:rsidR="00530E23">
        <w:rPr>
          <w:b/>
          <w:bCs/>
          <w:szCs w:val="28"/>
        </w:rPr>
        <w:t>z</w:t>
      </w:r>
      <w:r w:rsidR="00601532">
        <w:rPr>
          <w:b/>
          <w:bCs/>
          <w:szCs w:val="28"/>
        </w:rPr>
        <w:t>ed environment</w:t>
      </w:r>
      <w:r>
        <w:rPr>
          <w:b/>
          <w:bCs/>
          <w:szCs w:val="28"/>
        </w:rPr>
        <w:t>,</w:t>
      </w:r>
      <w:r w:rsidRPr="00581826">
        <w:rPr>
          <w:b/>
          <w:bCs/>
          <w:szCs w:val="28"/>
        </w:rPr>
        <w:t xml:space="preserve"> designed for simulating and testing web-based </w:t>
      </w:r>
      <w:r w:rsidR="00E76C35">
        <w:rPr>
          <w:b/>
          <w:bCs/>
          <w:szCs w:val="28"/>
        </w:rPr>
        <w:t>cyber-</w:t>
      </w:r>
      <w:r w:rsidRPr="00581826">
        <w:rPr>
          <w:b/>
          <w:bCs/>
          <w:szCs w:val="28"/>
        </w:rPr>
        <w:t>attacks</w:t>
      </w:r>
      <w:r w:rsidR="00601532">
        <w:rPr>
          <w:b/>
          <w:bCs/>
          <w:szCs w:val="28"/>
        </w:rPr>
        <w:t>.</w:t>
      </w:r>
    </w:p>
    <w:p w14:paraId="1057F455" w14:textId="06809943" w:rsidR="00530E23" w:rsidRDefault="00E76C35" w:rsidP="00734845">
      <w:pPr>
        <w:numPr>
          <w:ilvl w:val="0"/>
          <w:numId w:val="14"/>
        </w:numPr>
        <w:spacing w:before="60" w:after="60"/>
        <w:rPr>
          <w:b/>
          <w:bCs/>
          <w:szCs w:val="28"/>
        </w:rPr>
      </w:pPr>
      <w:r>
        <w:rPr>
          <w:b/>
          <w:bCs/>
          <w:szCs w:val="28"/>
        </w:rPr>
        <w:t>Create</w:t>
      </w:r>
      <w:r w:rsidR="00F15C1B">
        <w:rPr>
          <w:b/>
          <w:bCs/>
          <w:szCs w:val="28"/>
        </w:rPr>
        <w:t xml:space="preserve"> d</w:t>
      </w:r>
      <w:r w:rsidR="00F15C1B" w:rsidRPr="00581826">
        <w:rPr>
          <w:b/>
          <w:bCs/>
          <w:szCs w:val="28"/>
        </w:rPr>
        <w:t>ocumentation that explains each step of all successful pen-tests in</w:t>
      </w:r>
      <w:r w:rsidR="00F15C1B">
        <w:rPr>
          <w:b/>
          <w:bCs/>
          <w:szCs w:val="28"/>
        </w:rPr>
        <w:t xml:space="preserve"> such</w:t>
      </w:r>
      <w:r w:rsidR="00F15C1B" w:rsidRPr="00581826">
        <w:rPr>
          <w:b/>
          <w:bCs/>
          <w:szCs w:val="28"/>
        </w:rPr>
        <w:t xml:space="preserve"> a way that they can be easily recreated later for lab</w:t>
      </w:r>
      <w:r w:rsidR="00B57FC6">
        <w:rPr>
          <w:b/>
          <w:bCs/>
          <w:szCs w:val="28"/>
        </w:rPr>
        <w:t xml:space="preserve"> purposes.</w:t>
      </w:r>
      <w:bookmarkEnd w:id="2"/>
    </w:p>
    <w:p w14:paraId="0E845238" w14:textId="77777777" w:rsidR="00734845" w:rsidRPr="00734845" w:rsidRDefault="00734845" w:rsidP="00734845">
      <w:pPr>
        <w:numPr>
          <w:ilvl w:val="0"/>
          <w:numId w:val="14"/>
        </w:numPr>
        <w:spacing w:before="60" w:after="60"/>
        <w:rPr>
          <w:b/>
          <w:bCs/>
          <w:szCs w:val="28"/>
        </w:rPr>
      </w:pPr>
    </w:p>
    <w:p w14:paraId="62A0156E" w14:textId="3EAE732B" w:rsidR="00CE05DA" w:rsidRDefault="00530E23" w:rsidP="00B57FC6">
      <w:r w:rsidRPr="00530E23">
        <w:t xml:space="preserve">In addition to these main goals, the client also required that the platform makes use of modern Operating Systems, the vulnerabilities present could be exploited </w:t>
      </w:r>
      <w:r w:rsidR="00912F2C">
        <w:t>realistically</w:t>
      </w:r>
      <w:r w:rsidRPr="00530E23">
        <w:t xml:space="preserve"> by the students, and the exploitation of said vulnerabilities can be performed in a logical initiative manner that conveys the idea of privilege escalation.</w:t>
      </w:r>
      <w:r>
        <w:t xml:space="preserve"> The </w:t>
      </w:r>
      <w:r w:rsidR="00CE05DA">
        <w:t>client</w:t>
      </w:r>
      <w:r>
        <w:t xml:space="preserve"> stated that they</w:t>
      </w:r>
      <w:r w:rsidR="00CE05DA">
        <w:t xml:space="preserve"> </w:t>
      </w:r>
      <w:r w:rsidR="00E6623F">
        <w:t>hope</w:t>
      </w:r>
      <w:r>
        <w:t xml:space="preserve"> to use this work</w:t>
      </w:r>
      <w:r w:rsidR="00CE05DA">
        <w:t xml:space="preserve"> to improve upon the current standard of</w:t>
      </w:r>
      <w:r>
        <w:t xml:space="preserve"> student</w:t>
      </w:r>
      <w:r w:rsidR="00CE05DA">
        <w:t xml:space="preserve"> labs within pen-testing by creating scenario</w:t>
      </w:r>
      <w:r>
        <w:t>s</w:t>
      </w:r>
      <w:r w:rsidR="00CE05DA">
        <w:t xml:space="preserve"> </w:t>
      </w:r>
      <w:r w:rsidR="00601532">
        <w:t>that</w:t>
      </w:r>
      <w:r w:rsidR="00CE05DA">
        <w:t xml:space="preserve"> closely resemble </w:t>
      </w:r>
      <w:r w:rsidR="00601532">
        <w:t>situations</w:t>
      </w:r>
      <w:r w:rsidR="00CE05DA">
        <w:t xml:space="preserve"> </w:t>
      </w:r>
      <w:r>
        <w:t>found</w:t>
      </w:r>
      <w:r w:rsidR="00CE05DA">
        <w:t xml:space="preserve"> within real-world</w:t>
      </w:r>
      <w:r w:rsidR="00DF19C5">
        <w:t xml:space="preserve"> IT</w:t>
      </w:r>
      <w:r w:rsidR="00CE05DA">
        <w:t xml:space="preserve"> </w:t>
      </w:r>
      <w:r>
        <w:t>environments</w:t>
      </w:r>
      <w:r w:rsidR="00CE05DA">
        <w:t>.</w:t>
      </w:r>
      <w:r w:rsidR="00E6623F">
        <w:t xml:space="preserve"> Whilst these additional requirements </w:t>
      </w:r>
      <w:r>
        <w:t>are</w:t>
      </w:r>
      <w:r w:rsidR="00E6623F">
        <w:t xml:space="preserve"> desirable, it was acknowledged both by the client and the team</w:t>
      </w:r>
      <w:r>
        <w:t xml:space="preserve"> during the planning stages</w:t>
      </w:r>
      <w:r w:rsidR="00E6623F">
        <w:t xml:space="preserve"> that the</w:t>
      </w:r>
      <w:r w:rsidR="00100798">
        <w:t>se</w:t>
      </w:r>
      <w:r w:rsidR="00E6623F">
        <w:t xml:space="preserve"> </w:t>
      </w:r>
      <w:r>
        <w:t>are</w:t>
      </w:r>
      <w:r w:rsidR="00100798">
        <w:t xml:space="preserve"> potentially</w:t>
      </w:r>
      <w:r w:rsidR="00E6623F">
        <w:t xml:space="preserve"> </w:t>
      </w:r>
      <w:r w:rsidR="00100798">
        <w:t>un</w:t>
      </w:r>
      <w:r w:rsidR="00E6623F">
        <w:t xml:space="preserve">achievable within the </w:t>
      </w:r>
      <w:r w:rsidR="00601532">
        <w:t>scope of the project</w:t>
      </w:r>
      <w:r w:rsidR="00E6623F">
        <w:t xml:space="preserve"> and were given a lower</w:t>
      </w:r>
      <w:r>
        <w:t xml:space="preserve"> MOSCOW</w:t>
      </w:r>
      <w:r w:rsidR="00E6623F">
        <w:t xml:space="preserve"> priority</w:t>
      </w:r>
      <w:r w:rsidR="008D335B">
        <w:t xml:space="preserve"> (</w:t>
      </w:r>
      <w:r w:rsidR="008D335B" w:rsidRPr="008D335B">
        <w:rPr>
          <w:b/>
          <w:bCs/>
        </w:rPr>
        <w:t xml:space="preserve">Appendix </w:t>
      </w:r>
      <w:r w:rsidR="009F476C">
        <w:rPr>
          <w:b/>
          <w:bCs/>
        </w:rPr>
        <w:t>1</w:t>
      </w:r>
      <w:r w:rsidR="008D335B" w:rsidRPr="008D335B">
        <w:rPr>
          <w:b/>
          <w:bCs/>
        </w:rPr>
        <w:t>.0</w:t>
      </w:r>
      <w:r w:rsidR="008D335B">
        <w:t>)</w:t>
      </w:r>
      <w:r w:rsidR="00100798">
        <w:t>.</w:t>
      </w:r>
      <w:r w:rsidR="009803E8">
        <w:t xml:space="preserve"> </w:t>
      </w:r>
      <w:r w:rsidR="00CE05DA">
        <w:t xml:space="preserve">Some of the major challenges </w:t>
      </w:r>
      <w:r w:rsidR="009803E8">
        <w:t xml:space="preserve">presented to the group during the development phase of this project </w:t>
      </w:r>
      <w:r>
        <w:t>were</w:t>
      </w:r>
      <w:r w:rsidR="009803E8">
        <w:t xml:space="preserve"> as follows: - </w:t>
      </w:r>
      <w:r w:rsidR="00CE05DA">
        <w:t xml:space="preserve"> </w:t>
      </w:r>
    </w:p>
    <w:p w14:paraId="2B09AC1C" w14:textId="15C8C802" w:rsidR="00190518" w:rsidRPr="00F71B76" w:rsidRDefault="00CE05DA" w:rsidP="00CE05DA">
      <w:pPr>
        <w:pStyle w:val="ListParagraph"/>
        <w:numPr>
          <w:ilvl w:val="0"/>
          <w:numId w:val="14"/>
        </w:numPr>
        <w:rPr>
          <w:b/>
          <w:bCs/>
        </w:rPr>
      </w:pPr>
      <w:r w:rsidRPr="00F71B76">
        <w:rPr>
          <w:b/>
          <w:bCs/>
        </w:rPr>
        <w:t>The scenario was developed by</w:t>
      </w:r>
      <w:r w:rsidR="00190518" w:rsidRPr="00F71B76">
        <w:rPr>
          <w:b/>
          <w:bCs/>
        </w:rPr>
        <w:t xml:space="preserve"> a group of security</w:t>
      </w:r>
      <w:r w:rsidRPr="00F71B76">
        <w:rPr>
          <w:b/>
          <w:bCs/>
        </w:rPr>
        <w:t xml:space="preserve"> students who are not yet studying at the level that these labs are intended to</w:t>
      </w:r>
      <w:r w:rsidR="00190518" w:rsidRPr="00F71B76">
        <w:rPr>
          <w:b/>
          <w:bCs/>
        </w:rPr>
        <w:t xml:space="preserve"> eventually</w:t>
      </w:r>
      <w:r w:rsidRPr="00F71B76">
        <w:rPr>
          <w:b/>
          <w:bCs/>
        </w:rPr>
        <w:t xml:space="preserve"> teach. This required that the team carry out extensive</w:t>
      </w:r>
      <w:r w:rsidR="0028685F">
        <w:rPr>
          <w:b/>
          <w:bCs/>
        </w:rPr>
        <w:t xml:space="preserve"> individual</w:t>
      </w:r>
      <w:r w:rsidRPr="00F71B76">
        <w:rPr>
          <w:b/>
          <w:bCs/>
        </w:rPr>
        <w:t xml:space="preserve"> research into</w:t>
      </w:r>
      <w:r w:rsidR="0028685F">
        <w:rPr>
          <w:b/>
          <w:bCs/>
        </w:rPr>
        <w:t xml:space="preserve"> many</w:t>
      </w:r>
      <w:r w:rsidRPr="00F71B76">
        <w:rPr>
          <w:b/>
          <w:bCs/>
        </w:rPr>
        <w:t xml:space="preserve"> areas that are relatively unfamiliar to their</w:t>
      </w:r>
      <w:r w:rsidR="00190518" w:rsidRPr="00F71B76">
        <w:rPr>
          <w:b/>
          <w:bCs/>
        </w:rPr>
        <w:t xml:space="preserve"> current </w:t>
      </w:r>
      <w:r w:rsidRPr="00F71B76">
        <w:rPr>
          <w:b/>
          <w:bCs/>
        </w:rPr>
        <w:t>studies.</w:t>
      </w:r>
    </w:p>
    <w:p w14:paraId="1889FBA1" w14:textId="10E2DCBF" w:rsidR="00190518" w:rsidRPr="00F71B76" w:rsidRDefault="00190518" w:rsidP="00CE05DA">
      <w:pPr>
        <w:pStyle w:val="ListParagraph"/>
        <w:numPr>
          <w:ilvl w:val="0"/>
          <w:numId w:val="14"/>
        </w:numPr>
        <w:rPr>
          <w:b/>
          <w:bCs/>
        </w:rPr>
      </w:pPr>
      <w:r w:rsidRPr="00F71B76">
        <w:rPr>
          <w:b/>
          <w:bCs/>
        </w:rPr>
        <w:t>Cybersecurity &amp; penetration testing are vast subject areas</w:t>
      </w:r>
      <w:r w:rsidR="008D335B">
        <w:rPr>
          <w:b/>
          <w:bCs/>
        </w:rPr>
        <w:t xml:space="preserve"> and</w:t>
      </w:r>
      <w:r w:rsidRPr="00F71B76">
        <w:rPr>
          <w:b/>
          <w:bCs/>
        </w:rPr>
        <w:t xml:space="preserve"> </w:t>
      </w:r>
      <w:r w:rsidR="008D335B">
        <w:rPr>
          <w:b/>
          <w:bCs/>
        </w:rPr>
        <w:t>t</w:t>
      </w:r>
      <w:r w:rsidRPr="00F71B76">
        <w:rPr>
          <w:b/>
          <w:bCs/>
        </w:rPr>
        <w:t>he</w:t>
      </w:r>
      <w:r w:rsidR="0028685F">
        <w:rPr>
          <w:b/>
          <w:bCs/>
        </w:rPr>
        <w:t xml:space="preserve"> security</w:t>
      </w:r>
      <w:r w:rsidRPr="00F71B76">
        <w:rPr>
          <w:b/>
          <w:bCs/>
        </w:rPr>
        <w:t xml:space="preserve"> team had to act quickly to decide which tests were most likely to yield positive results within our environment </w:t>
      </w:r>
      <w:r w:rsidR="00E76C35">
        <w:rPr>
          <w:b/>
          <w:bCs/>
        </w:rPr>
        <w:t>and</w:t>
      </w:r>
      <w:r w:rsidRPr="00F71B76">
        <w:rPr>
          <w:b/>
          <w:bCs/>
        </w:rPr>
        <w:t xml:space="preserve"> avoid scope creep.</w:t>
      </w:r>
    </w:p>
    <w:p w14:paraId="010C67FD" w14:textId="7B5E6D62" w:rsidR="00F71B76" w:rsidRPr="00734845" w:rsidRDefault="00190518" w:rsidP="00734845">
      <w:pPr>
        <w:pStyle w:val="ListParagraph"/>
        <w:numPr>
          <w:ilvl w:val="0"/>
          <w:numId w:val="14"/>
        </w:numPr>
        <w:rPr>
          <w:b/>
          <w:bCs/>
        </w:rPr>
      </w:pPr>
      <w:r w:rsidRPr="00F71B76">
        <w:rPr>
          <w:b/>
          <w:bCs/>
        </w:rPr>
        <w:t>Hosting an E-commerce website realistically</w:t>
      </w:r>
      <w:r w:rsidR="008D335B">
        <w:rPr>
          <w:b/>
          <w:bCs/>
        </w:rPr>
        <w:t xml:space="preserve"> </w:t>
      </w:r>
      <w:proofErr w:type="gramStart"/>
      <w:r w:rsidR="008D335B">
        <w:rPr>
          <w:b/>
          <w:bCs/>
        </w:rPr>
        <w:t>and</w:t>
      </w:r>
      <w:r w:rsidRPr="00F71B76">
        <w:rPr>
          <w:b/>
          <w:bCs/>
        </w:rPr>
        <w:t xml:space="preserve"> also</w:t>
      </w:r>
      <w:proofErr w:type="gramEnd"/>
      <w:r w:rsidRPr="00F71B76">
        <w:rPr>
          <w:b/>
          <w:bCs/>
        </w:rPr>
        <w:t xml:space="preserve"> offline </w:t>
      </w:r>
      <w:r w:rsidR="008D335B">
        <w:rPr>
          <w:b/>
          <w:bCs/>
        </w:rPr>
        <w:t>is</w:t>
      </w:r>
      <w:r w:rsidRPr="00F71B76">
        <w:rPr>
          <w:b/>
          <w:bCs/>
        </w:rPr>
        <w:t xml:space="preserve"> a challenge due to the nature of online payment systems and their integration into modern websites. The team was not expected to be able to</w:t>
      </w:r>
      <w:r w:rsidR="008D335B">
        <w:rPr>
          <w:b/>
          <w:bCs/>
        </w:rPr>
        <w:t xml:space="preserve"> safely</w:t>
      </w:r>
      <w:r w:rsidRPr="00F71B76">
        <w:rPr>
          <w:b/>
          <w:bCs/>
        </w:rPr>
        <w:t xml:space="preserve"> crack modern security systems or reveal</w:t>
      </w:r>
      <w:r w:rsidR="00530E23">
        <w:rPr>
          <w:b/>
          <w:bCs/>
        </w:rPr>
        <w:t xml:space="preserve"> any</w:t>
      </w:r>
      <w:r w:rsidRPr="00F71B76">
        <w:rPr>
          <w:b/>
          <w:bCs/>
        </w:rPr>
        <w:t xml:space="preserve"> un</w:t>
      </w:r>
      <w:r w:rsidR="00530E23">
        <w:rPr>
          <w:b/>
          <w:bCs/>
        </w:rPr>
        <w:t>discovered</w:t>
      </w:r>
      <w:r w:rsidR="00C10E17">
        <w:rPr>
          <w:b/>
          <w:bCs/>
        </w:rPr>
        <w:t xml:space="preserve"> </w:t>
      </w:r>
      <w:r w:rsidRPr="00F71B76">
        <w:rPr>
          <w:b/>
          <w:bCs/>
        </w:rPr>
        <w:t>vulnerabilities</w:t>
      </w:r>
      <w:r w:rsidR="008D335B">
        <w:rPr>
          <w:b/>
          <w:bCs/>
        </w:rPr>
        <w:t xml:space="preserve"> in this type of secure technology. </w:t>
      </w:r>
    </w:p>
    <w:p w14:paraId="18243BDD" w14:textId="4370CF90" w:rsidR="00395C01" w:rsidRDefault="00C34BD7" w:rsidP="00C34BD7">
      <w:r>
        <w:t>Upon the project</w:t>
      </w:r>
      <w:r w:rsidR="00601532">
        <w:t>'</w:t>
      </w:r>
      <w:r>
        <w:t>s closure</w:t>
      </w:r>
      <w:r w:rsidR="00601532">
        <w:t>,</w:t>
      </w:r>
      <w:r>
        <w:t xml:space="preserve"> the team h</w:t>
      </w:r>
      <w:r w:rsidR="0028685F">
        <w:t xml:space="preserve">as </w:t>
      </w:r>
      <w:r>
        <w:t xml:space="preserve">successfully developed several </w:t>
      </w:r>
      <w:r w:rsidR="00530E23">
        <w:t>pen</w:t>
      </w:r>
      <w:r w:rsidR="002D2913">
        <w:t>-test exploits</w:t>
      </w:r>
      <w:r>
        <w:t xml:space="preserve"> within the virtual environment and</w:t>
      </w:r>
      <w:r w:rsidR="002D2913">
        <w:t xml:space="preserve"> created</w:t>
      </w:r>
      <w:r>
        <w:t xml:space="preserve"> extensive documentation </w:t>
      </w:r>
      <w:r w:rsidR="0028685F">
        <w:t>to support</w:t>
      </w:r>
      <w:r w:rsidR="002D2913">
        <w:t xml:space="preserve"> each of these</w:t>
      </w:r>
      <w:r>
        <w:t xml:space="preserve">. The individual exploits are intended to be used as separate labs, but also have a logical exploit structure </w:t>
      </w:r>
      <w:r w:rsidR="00601532">
        <w:t>that</w:t>
      </w:r>
      <w:r>
        <w:t xml:space="preserve"> allow</w:t>
      </w:r>
      <w:r w:rsidR="002D2913">
        <w:t>s</w:t>
      </w:r>
      <w:r>
        <w:t xml:space="preserve"> students to move through each </w:t>
      </w:r>
      <w:r w:rsidR="00184727">
        <w:t>test</w:t>
      </w:r>
      <w:r>
        <w:t xml:space="preserve"> </w:t>
      </w:r>
      <w:r w:rsidR="00601532">
        <w:t>hierarchically</w:t>
      </w:r>
      <w:r>
        <w:t>. In addition to these exploits</w:t>
      </w:r>
      <w:r w:rsidR="00601532">
        <w:t>,</w:t>
      </w:r>
      <w:r>
        <w:t xml:space="preserve"> there are still several in progress such as the SQL injection, FTP server exploit</w:t>
      </w:r>
      <w:r w:rsidR="00912F2C">
        <w:t>s</w:t>
      </w:r>
      <w:r w:rsidR="00601532">
        <w:t>,</w:t>
      </w:r>
      <w:r>
        <w:t xml:space="preserve"> and development of rainbow tables.</w:t>
      </w:r>
      <w:r w:rsidR="00FE6A2D">
        <w:t xml:space="preserve"> Future </w:t>
      </w:r>
      <w:r w:rsidR="003100E3">
        <w:t>improvements</w:t>
      </w:r>
      <w:r w:rsidR="00FE6A2D">
        <w:t xml:space="preserve"> o</w:t>
      </w:r>
      <w:r w:rsidR="003100E3">
        <w:t>n</w:t>
      </w:r>
      <w:r w:rsidR="00FE6A2D">
        <w:t xml:space="preserve"> this scenario, outside of the </w:t>
      </w:r>
      <w:r w:rsidR="009803E8">
        <w:t>project</w:t>
      </w:r>
      <w:r w:rsidR="00FE6A2D">
        <w:t xml:space="preserve"> timeframe, ha</w:t>
      </w:r>
      <w:r w:rsidR="009803E8">
        <w:t>ve</w:t>
      </w:r>
      <w:r w:rsidR="00FE6A2D">
        <w:t xml:space="preserve"> been </w:t>
      </w:r>
      <w:r w:rsidR="00184727">
        <w:t>discussed</w:t>
      </w:r>
      <w:r w:rsidR="00FE6A2D">
        <w:t xml:space="preserve"> with the client</w:t>
      </w:r>
      <w:r w:rsidR="003100E3">
        <w:t xml:space="preserve"> and are currently in development.</w:t>
      </w:r>
    </w:p>
    <w:p w14:paraId="022F3AFF" w14:textId="06C6DB18" w:rsidR="00395C01" w:rsidRPr="00535403" w:rsidRDefault="00184727" w:rsidP="00E82438">
      <w:pPr>
        <w:pStyle w:val="Heading1"/>
      </w:pPr>
      <w:bookmarkStart w:id="3" w:name="_Toc70676408"/>
      <w:r w:rsidRPr="00912F2C">
        <w:rPr>
          <w:b/>
          <w:bCs/>
        </w:rPr>
        <w:lastRenderedPageBreak/>
        <w:t>Section 2</w:t>
      </w:r>
      <w:r>
        <w:t xml:space="preserve"> - </w:t>
      </w:r>
      <w:r w:rsidR="00274142">
        <w:t>Delivered Product</w:t>
      </w:r>
      <w:bookmarkEnd w:id="3"/>
    </w:p>
    <w:p w14:paraId="64606495" w14:textId="77777777" w:rsidR="00184727" w:rsidRDefault="00184727"/>
    <w:p w14:paraId="47F0D85C" w14:textId="50552450" w:rsidR="003F5340" w:rsidRDefault="00912F2C">
      <w:r>
        <w:t>This section of the report</w:t>
      </w:r>
      <w:r w:rsidR="009C7FBF">
        <w:t xml:space="preserve"> </w:t>
      </w:r>
      <w:r>
        <w:t>refer</w:t>
      </w:r>
      <w:r w:rsidR="009C7FBF">
        <w:t>s</w:t>
      </w:r>
      <w:r>
        <w:t xml:space="preserve"> to the MOSCOW prioritization scheme</w:t>
      </w:r>
      <w:r w:rsidR="009F476C">
        <w:t xml:space="preserve"> (</w:t>
      </w:r>
      <w:r w:rsidR="009F476C">
        <w:rPr>
          <w:b/>
          <w:bCs/>
        </w:rPr>
        <w:t>Appendix 1.0</w:t>
      </w:r>
      <w:r w:rsidR="009F476C">
        <w:t>)</w:t>
      </w:r>
      <w:r>
        <w:t>. When comparing the delivered product to the original plan this</w:t>
      </w:r>
      <w:r w:rsidR="003F5340">
        <w:t xml:space="preserve"> scheme</w:t>
      </w:r>
      <w:r>
        <w:t xml:space="preserve"> </w:t>
      </w:r>
      <w:r w:rsidR="009C7FBF">
        <w:t>has been</w:t>
      </w:r>
      <w:r>
        <w:t xml:space="preserve"> used to show which deliverables were successfully completed for the client</w:t>
      </w:r>
      <w:r w:rsidR="002B333D">
        <w:t xml:space="preserve"> (</w:t>
      </w:r>
      <w:r w:rsidR="002B333D">
        <w:rPr>
          <w:b/>
          <w:bCs/>
        </w:rPr>
        <w:t>Appendix 2.0</w:t>
      </w:r>
      <w:r w:rsidR="002B333D">
        <w:t>)</w:t>
      </w:r>
      <w:r>
        <w:t>.</w:t>
      </w:r>
    </w:p>
    <w:p w14:paraId="11149C9B" w14:textId="7C5CFA1C" w:rsidR="003F5340" w:rsidRDefault="003F5340" w:rsidP="003F5340">
      <w:pPr>
        <w:pStyle w:val="Heading2"/>
      </w:pPr>
      <w:bookmarkStart w:id="4" w:name="_Toc70676409"/>
      <w:r w:rsidRPr="00CC37FD">
        <w:rPr>
          <w:b/>
          <w:bCs/>
        </w:rPr>
        <w:t>2.1</w:t>
      </w:r>
      <w:r>
        <w:t xml:space="preserve"> – Must-Have Deliverables</w:t>
      </w:r>
      <w:bookmarkEnd w:id="4"/>
    </w:p>
    <w:p w14:paraId="5AF329A3" w14:textId="08C1711F" w:rsidR="003F5340" w:rsidRPr="00912F2C" w:rsidRDefault="003F5340" w:rsidP="003F5340">
      <w:pPr>
        <w:numPr>
          <w:ilvl w:val="0"/>
          <w:numId w:val="15"/>
        </w:numPr>
        <w:contextualSpacing/>
      </w:pPr>
      <w:r w:rsidRPr="00912F2C">
        <w:t>A Virtual-Network</w:t>
      </w:r>
      <w:r>
        <w:t xml:space="preserve"> was </w:t>
      </w:r>
      <w:r w:rsidRPr="00CF44A2">
        <w:rPr>
          <w:b/>
          <w:bCs/>
          <w:color w:val="70AD47" w:themeColor="accent6"/>
        </w:rPr>
        <w:t>successfully created and delivered</w:t>
      </w:r>
      <w:r>
        <w:t>.</w:t>
      </w:r>
    </w:p>
    <w:p w14:paraId="3D913E1D" w14:textId="4F942845" w:rsidR="003F5340" w:rsidRPr="00912F2C" w:rsidRDefault="003F5340" w:rsidP="003F5340">
      <w:pPr>
        <w:numPr>
          <w:ilvl w:val="0"/>
          <w:numId w:val="15"/>
        </w:numPr>
        <w:contextualSpacing/>
      </w:pPr>
      <w:r w:rsidRPr="00912F2C">
        <w:t>An unsecured, pre-configured server VM</w:t>
      </w:r>
      <w:r>
        <w:t xml:space="preserve"> </w:t>
      </w:r>
      <w:r w:rsidRPr="00CF44A2">
        <w:rPr>
          <w:b/>
          <w:bCs/>
          <w:color w:val="70AD47" w:themeColor="accent6"/>
        </w:rPr>
        <w:t xml:space="preserve">was successfully </w:t>
      </w:r>
      <w:r w:rsidR="00CC37FD" w:rsidRPr="00CF44A2">
        <w:rPr>
          <w:b/>
          <w:bCs/>
          <w:color w:val="70AD47" w:themeColor="accent6"/>
        </w:rPr>
        <w:t>deployed</w:t>
      </w:r>
      <w:r w:rsidRPr="00CF44A2">
        <w:rPr>
          <w:b/>
          <w:bCs/>
          <w:color w:val="70AD47" w:themeColor="accent6"/>
        </w:rPr>
        <w:t xml:space="preserve"> and delivered</w:t>
      </w:r>
      <w:r>
        <w:t>.</w:t>
      </w:r>
    </w:p>
    <w:p w14:paraId="0808A798" w14:textId="17E5F4B8" w:rsidR="003F5340" w:rsidRPr="00912F2C" w:rsidRDefault="003F5340" w:rsidP="003F5340">
      <w:pPr>
        <w:numPr>
          <w:ilvl w:val="0"/>
          <w:numId w:val="15"/>
        </w:numPr>
        <w:contextualSpacing/>
      </w:pPr>
      <w:r w:rsidRPr="00912F2C">
        <w:t>An E-Commerce style website designed to be intentionally vulnerable</w:t>
      </w:r>
      <w:r>
        <w:t xml:space="preserve"> </w:t>
      </w:r>
      <w:r w:rsidRPr="00CF44A2">
        <w:rPr>
          <w:b/>
          <w:bCs/>
          <w:color w:val="70AD47" w:themeColor="accent6"/>
        </w:rPr>
        <w:t xml:space="preserve">was successfully </w:t>
      </w:r>
      <w:r w:rsidR="00CC37FD" w:rsidRPr="00CF44A2">
        <w:rPr>
          <w:b/>
          <w:bCs/>
          <w:color w:val="70AD47" w:themeColor="accent6"/>
        </w:rPr>
        <w:t>implemented</w:t>
      </w:r>
      <w:r w:rsidRPr="00CF44A2">
        <w:rPr>
          <w:b/>
          <w:bCs/>
          <w:color w:val="70AD47" w:themeColor="accent6"/>
        </w:rPr>
        <w:t xml:space="preserve"> and delivered</w:t>
      </w:r>
      <w:r>
        <w:t>.</w:t>
      </w:r>
    </w:p>
    <w:p w14:paraId="4F122984" w14:textId="34DA38EB" w:rsidR="003F5340" w:rsidRPr="00912F2C" w:rsidRDefault="003F5340" w:rsidP="003F5340">
      <w:pPr>
        <w:numPr>
          <w:ilvl w:val="0"/>
          <w:numId w:val="15"/>
        </w:numPr>
        <w:contextualSpacing/>
      </w:pPr>
      <w:r w:rsidRPr="00912F2C">
        <w:rPr>
          <w:b/>
          <w:bCs/>
        </w:rPr>
        <w:t xml:space="preserve">AT LEAST </w:t>
      </w:r>
      <w:r w:rsidRPr="00912F2C">
        <w:t>one penetration test which exploit</w:t>
      </w:r>
      <w:r w:rsidR="00AC54DF">
        <w:t>ed</w:t>
      </w:r>
      <w:r w:rsidRPr="00912F2C">
        <w:t xml:space="preserve"> vulnerabilities using user-configurations, hardware/software versions, or the website</w:t>
      </w:r>
      <w:r w:rsidR="00AC54DF">
        <w:t>,</w:t>
      </w:r>
      <w:r w:rsidRPr="003F5340">
        <w:t xml:space="preserve"> </w:t>
      </w:r>
      <w:r w:rsidRPr="00CF44A2">
        <w:rPr>
          <w:b/>
          <w:bCs/>
          <w:color w:val="70AD47" w:themeColor="accent6"/>
        </w:rPr>
        <w:t>was successfully created and delivered</w:t>
      </w:r>
      <w:r w:rsidRPr="003F5340">
        <w:rPr>
          <w:b/>
          <w:bCs/>
        </w:rPr>
        <w:t>.</w:t>
      </w:r>
    </w:p>
    <w:p w14:paraId="06CF88BE" w14:textId="2EC7E88D" w:rsidR="003F5340" w:rsidRPr="00912F2C" w:rsidRDefault="003F5340" w:rsidP="003F5340">
      <w:pPr>
        <w:numPr>
          <w:ilvl w:val="0"/>
          <w:numId w:val="15"/>
        </w:numPr>
        <w:contextualSpacing/>
      </w:pPr>
      <w:r w:rsidRPr="00912F2C">
        <w:t>Documentation which clearly demonstrate</w:t>
      </w:r>
      <w:r w:rsidR="00AC54DF">
        <w:t>d</w:t>
      </w:r>
      <w:r w:rsidRPr="00912F2C">
        <w:t xml:space="preserve"> to the reader in a step-by-step format how to recreate </w:t>
      </w:r>
      <w:r w:rsidR="00AC54DF">
        <w:t>our</w:t>
      </w:r>
      <w:r w:rsidRPr="00912F2C">
        <w:t xml:space="preserve"> pen-test in a student lab environment</w:t>
      </w:r>
      <w:r>
        <w:t xml:space="preserve"> </w:t>
      </w:r>
      <w:r w:rsidRPr="00CF44A2">
        <w:rPr>
          <w:b/>
          <w:bCs/>
          <w:color w:val="70AD47" w:themeColor="accent6"/>
        </w:rPr>
        <w:t>was successfully created and delivered</w:t>
      </w:r>
      <w:r w:rsidRPr="003F5340">
        <w:rPr>
          <w:b/>
          <w:bCs/>
        </w:rPr>
        <w:t>.</w:t>
      </w:r>
    </w:p>
    <w:p w14:paraId="62BDA80E" w14:textId="3DD8C45C" w:rsidR="003F5340" w:rsidRPr="00912F2C" w:rsidRDefault="003F5340" w:rsidP="003F5340">
      <w:pPr>
        <w:numPr>
          <w:ilvl w:val="0"/>
          <w:numId w:val="15"/>
        </w:numPr>
        <w:contextualSpacing/>
      </w:pPr>
      <w:r w:rsidRPr="00912F2C">
        <w:t xml:space="preserve">OVSM (VMWare) Virtual Machine files, a cloned copy of the final websites GitHub Repository and all relevant project documentation </w:t>
      </w:r>
      <w:r w:rsidRPr="00CF44A2">
        <w:rPr>
          <w:b/>
          <w:bCs/>
          <w:color w:val="70AD47" w:themeColor="accent6"/>
        </w:rPr>
        <w:t>were successfully created and delivered</w:t>
      </w:r>
      <w:r w:rsidRPr="003F5340">
        <w:rPr>
          <w:b/>
          <w:bCs/>
        </w:rPr>
        <w:t>.</w:t>
      </w:r>
    </w:p>
    <w:p w14:paraId="6E08D7F6" w14:textId="6451E84F" w:rsidR="003F5340" w:rsidRDefault="003F5340" w:rsidP="003F5340"/>
    <w:p w14:paraId="0C9A9AD7" w14:textId="15F40C2B" w:rsidR="003F5340" w:rsidRDefault="003F5340" w:rsidP="003F5340">
      <w:pPr>
        <w:pStyle w:val="Heading2"/>
      </w:pPr>
      <w:bookmarkStart w:id="5" w:name="_Toc70676410"/>
      <w:r w:rsidRPr="00CC37FD">
        <w:rPr>
          <w:b/>
          <w:bCs/>
        </w:rPr>
        <w:t>2.2</w:t>
      </w:r>
      <w:r>
        <w:t xml:space="preserve"> – Should-Have Deliverables</w:t>
      </w:r>
      <w:bookmarkEnd w:id="5"/>
    </w:p>
    <w:p w14:paraId="73C7723B" w14:textId="768C4393" w:rsidR="003F5340" w:rsidRPr="00912F2C" w:rsidRDefault="003F5340" w:rsidP="003F5340">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r>
        <w:t xml:space="preserve"> </w:t>
      </w:r>
      <w:r w:rsidRPr="0014361A">
        <w:rPr>
          <w:b/>
          <w:bCs/>
          <w:color w:val="70AD47" w:themeColor="accent6"/>
        </w:rPr>
        <w:t>were successfully created and delivered</w:t>
      </w:r>
      <w:r w:rsidRPr="003F5340">
        <w:rPr>
          <w:b/>
          <w:bCs/>
        </w:rPr>
        <w:t>.</w:t>
      </w:r>
    </w:p>
    <w:p w14:paraId="45762F21" w14:textId="191A4229" w:rsidR="003F5340" w:rsidRPr="00912F2C" w:rsidRDefault="003F5340" w:rsidP="003F5340">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r w:rsidR="00CC2DA1">
        <w:t xml:space="preserve"> </w:t>
      </w:r>
      <w:r w:rsidR="00CC2DA1" w:rsidRPr="00CC2DA1">
        <w:rPr>
          <w:b/>
          <w:bCs/>
          <w:color w:val="ED7D31" w:themeColor="accent2"/>
        </w:rPr>
        <w:t xml:space="preserve">This was partially delivered. Whilst some layers of security are in place, many of the current </w:t>
      </w:r>
      <w:r w:rsidR="00AC54DF">
        <w:rPr>
          <w:b/>
          <w:bCs/>
          <w:color w:val="ED7D31" w:themeColor="accent2"/>
        </w:rPr>
        <w:t xml:space="preserve">basic </w:t>
      </w:r>
      <w:r w:rsidR="00CC2DA1" w:rsidRPr="00CC2DA1">
        <w:rPr>
          <w:b/>
          <w:bCs/>
          <w:color w:val="ED7D31" w:themeColor="accent2"/>
        </w:rPr>
        <w:t xml:space="preserve">security standards had to be disregarded to allow </w:t>
      </w:r>
      <w:r w:rsidR="007330E7" w:rsidRPr="00CC2DA1">
        <w:rPr>
          <w:b/>
          <w:bCs/>
          <w:color w:val="ED7D31" w:themeColor="accent2"/>
        </w:rPr>
        <w:t>most of</w:t>
      </w:r>
      <w:r w:rsidR="00CC2DA1" w:rsidRPr="00CC2DA1">
        <w:rPr>
          <w:b/>
          <w:bCs/>
          <w:color w:val="ED7D31" w:themeColor="accent2"/>
        </w:rPr>
        <w:t xml:space="preserve"> our exploits to function appropriately</w:t>
      </w:r>
      <w:r w:rsidR="00CC2DA1">
        <w:t>.</w:t>
      </w:r>
    </w:p>
    <w:p w14:paraId="61FADBD4" w14:textId="2F561D56" w:rsidR="003F5340" w:rsidRPr="00912F2C" w:rsidRDefault="003F5340" w:rsidP="003F5340">
      <w:pPr>
        <w:numPr>
          <w:ilvl w:val="0"/>
          <w:numId w:val="15"/>
        </w:numPr>
        <w:contextualSpacing/>
        <w:rPr>
          <w:b/>
          <w:bCs/>
        </w:rPr>
      </w:pPr>
      <w:r w:rsidRPr="00912F2C">
        <w:t>Wherever possible, exploits should be shown to be utilising the project website.</w:t>
      </w:r>
      <w:r>
        <w:t xml:space="preserve"> </w:t>
      </w:r>
      <w:proofErr w:type="gramStart"/>
      <w:r w:rsidR="002311A9">
        <w:rPr>
          <w:b/>
          <w:bCs/>
          <w:color w:val="70AD47" w:themeColor="accent6"/>
        </w:rPr>
        <w:t>All</w:t>
      </w:r>
      <w:r w:rsidRPr="0014361A">
        <w:rPr>
          <w:b/>
          <w:bCs/>
          <w:color w:val="70AD47" w:themeColor="accent6"/>
        </w:rPr>
        <w:t xml:space="preserve"> of</w:t>
      </w:r>
      <w:proofErr w:type="gramEnd"/>
      <w:r w:rsidRPr="0014361A">
        <w:rPr>
          <w:b/>
          <w:bCs/>
          <w:color w:val="70AD47" w:themeColor="accent6"/>
        </w:rPr>
        <w:t xml:space="preserve"> the six completed exploits were shown to be exploiting or utilising the projects website</w:t>
      </w:r>
      <w:r w:rsidR="002311A9">
        <w:rPr>
          <w:b/>
          <w:bCs/>
          <w:color w:val="70AD47" w:themeColor="accent6"/>
        </w:rPr>
        <w:t xml:space="preserve"> in a variety of ways</w:t>
      </w:r>
      <w:r>
        <w:rPr>
          <w:b/>
          <w:bCs/>
        </w:rPr>
        <w:t>.</w:t>
      </w:r>
    </w:p>
    <w:p w14:paraId="2E83C6DA" w14:textId="10705CB5" w:rsidR="003F5340" w:rsidRDefault="003F5340" w:rsidP="003F5340"/>
    <w:p w14:paraId="237B79B4" w14:textId="4E839B2C" w:rsidR="003F5340" w:rsidRDefault="003F5340" w:rsidP="003F5340">
      <w:pPr>
        <w:pStyle w:val="Heading2"/>
      </w:pPr>
      <w:bookmarkStart w:id="6" w:name="_Toc70676411"/>
      <w:r w:rsidRPr="00CC37FD">
        <w:rPr>
          <w:b/>
          <w:bCs/>
        </w:rPr>
        <w:t>2.3</w:t>
      </w:r>
      <w:r>
        <w:t xml:space="preserve"> – Could-Have Deliverables</w:t>
      </w:r>
      <w:bookmarkEnd w:id="6"/>
    </w:p>
    <w:p w14:paraId="566A22BF" w14:textId="4FB31D8B" w:rsidR="003F5340" w:rsidRPr="00912F2C" w:rsidRDefault="003F5340" w:rsidP="003F5340">
      <w:pPr>
        <w:numPr>
          <w:ilvl w:val="0"/>
          <w:numId w:val="15"/>
        </w:numPr>
        <w:contextualSpacing/>
        <w:rPr>
          <w:b/>
          <w:bCs/>
        </w:rPr>
      </w:pPr>
      <w:r w:rsidRPr="00912F2C">
        <w:rPr>
          <w:b/>
          <w:bCs/>
        </w:rPr>
        <w:t xml:space="preserve">AT LEAST </w:t>
      </w:r>
      <w:r w:rsidRPr="00912F2C">
        <w:t>five penetration tests, demonstrat</w:t>
      </w:r>
      <w:r>
        <w:t>ing</w:t>
      </w:r>
      <w:r w:rsidRPr="00912F2C">
        <w:t xml:space="preserve"> multiple exploits of vulnerabilities across all</w:t>
      </w:r>
      <w:r>
        <w:t xml:space="preserve"> </w:t>
      </w:r>
      <w:r w:rsidRPr="00912F2C">
        <w:t>configured network elements.</w:t>
      </w:r>
      <w:r>
        <w:t xml:space="preserve"> </w:t>
      </w:r>
      <w:r w:rsidRPr="00CC2DA1">
        <w:rPr>
          <w:b/>
          <w:bCs/>
          <w:color w:val="70AD47" w:themeColor="accent6"/>
        </w:rPr>
        <w:t>Six exploits were successfully delivered, with three more still currently in progress outside the scope of the project</w:t>
      </w:r>
      <w:r>
        <w:rPr>
          <w:b/>
          <w:bCs/>
        </w:rPr>
        <w:t>.</w:t>
      </w:r>
    </w:p>
    <w:p w14:paraId="40C3CF54" w14:textId="36775AF3" w:rsidR="003F5340" w:rsidRPr="00912F2C" w:rsidRDefault="003F5340" w:rsidP="003F5340">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r>
        <w:t xml:space="preserve"> </w:t>
      </w:r>
      <w:r w:rsidRPr="00CC2DA1">
        <w:rPr>
          <w:b/>
          <w:bCs/>
          <w:color w:val="FF0000"/>
        </w:rPr>
        <w:t>This was not delivered successfully. Whilst the group made efforts to maintain realism throughout the network, the final product still requires many unrealistic configuration changes for all exploits to properly function</w:t>
      </w:r>
      <w:r>
        <w:rPr>
          <w:b/>
          <w:bCs/>
        </w:rPr>
        <w:t>.</w:t>
      </w:r>
    </w:p>
    <w:p w14:paraId="068E72F3" w14:textId="0297F0F4" w:rsidR="008F4001" w:rsidRPr="00CC2DA1" w:rsidRDefault="003F5340" w:rsidP="00CC2DA1">
      <w:pPr>
        <w:numPr>
          <w:ilvl w:val="0"/>
          <w:numId w:val="15"/>
        </w:numPr>
        <w:contextualSpacing/>
        <w:rPr>
          <w:b/>
          <w:bCs/>
        </w:rPr>
      </w:pPr>
      <w:r w:rsidRPr="00912F2C">
        <w:t>Self-directed tasks for students, such as locating hidden information within the network architecture.</w:t>
      </w:r>
      <w:r>
        <w:t xml:space="preserve"> </w:t>
      </w:r>
      <w:r w:rsidRPr="00CC2DA1">
        <w:rPr>
          <w:b/>
          <w:bCs/>
          <w:color w:val="ED7D31" w:themeColor="accent2"/>
        </w:rPr>
        <w:t>This was partially delivered. The Cross-Site scripting exploit encourages students to explore online for various payloads upon completion of the step by step that was provided</w:t>
      </w:r>
      <w:r w:rsidR="007330E7">
        <w:rPr>
          <w:b/>
          <w:bCs/>
        </w:rPr>
        <w:t xml:space="preserve"> </w:t>
      </w:r>
      <w:r w:rsidR="007330E7" w:rsidRPr="007330E7">
        <w:rPr>
          <w:b/>
          <w:bCs/>
          <w:color w:val="ED7D31" w:themeColor="accent2"/>
        </w:rPr>
        <w:t>and the unfinished SQLi exploit provides similar opportunities</w:t>
      </w:r>
      <w:r w:rsidR="007330E7">
        <w:rPr>
          <w:b/>
          <w:bCs/>
        </w:rPr>
        <w:t>.</w:t>
      </w:r>
      <w:r w:rsidR="00274142">
        <w:br w:type="page"/>
      </w:r>
    </w:p>
    <w:p w14:paraId="07825BA6" w14:textId="42DCE63F" w:rsidR="0063193B" w:rsidRDefault="00912F2C" w:rsidP="00E82438">
      <w:pPr>
        <w:pStyle w:val="Heading1"/>
      </w:pPr>
      <w:bookmarkStart w:id="7" w:name="_Toc70676412"/>
      <w:r>
        <w:rPr>
          <w:b/>
          <w:bCs/>
        </w:rPr>
        <w:lastRenderedPageBreak/>
        <w:t xml:space="preserve">Section 3 - </w:t>
      </w:r>
      <w:r w:rsidR="00274142">
        <w:t>Client Approval</w:t>
      </w:r>
      <w:bookmarkEnd w:id="7"/>
    </w:p>
    <w:p w14:paraId="2F79C53F" w14:textId="12EB9D01" w:rsidR="009C7FBF" w:rsidRDefault="009C7FBF" w:rsidP="009C7FBF"/>
    <w:p w14:paraId="73F2F7AB" w14:textId="61F955F7" w:rsidR="00F80D8B" w:rsidRDefault="00F80D8B" w:rsidP="009C7FBF">
      <w:r>
        <w:t xml:space="preserve">This section is a confirmation of the client’s approval </w:t>
      </w:r>
      <w:r w:rsidR="00DF782F">
        <w:t>of</w:t>
      </w:r>
      <w:r>
        <w:t xml:space="preserve"> the delivered product</w:t>
      </w:r>
      <w:r w:rsidR="00DF782F">
        <w:t xml:space="preserve"> as it is</w:t>
      </w:r>
      <w:r>
        <w:t xml:space="preserve"> described in this report. The document shown below was signed by the c</w:t>
      </w:r>
      <w:r w:rsidR="00DF782F">
        <w:t>lient</w:t>
      </w:r>
      <w:r w:rsidR="002C4B33">
        <w:t xml:space="preserve"> (</w:t>
      </w:r>
      <w:r w:rsidR="002C4B33">
        <w:rPr>
          <w:b/>
          <w:bCs/>
        </w:rPr>
        <w:t>Appendix 2.0</w:t>
      </w:r>
      <w:r w:rsidR="002C4B33">
        <w:t>)</w:t>
      </w:r>
      <w:r w:rsidR="00DF782F">
        <w:t xml:space="preserve"> and</w:t>
      </w:r>
      <w:r>
        <w:t xml:space="preserve"> prov</w:t>
      </w:r>
      <w:r w:rsidR="00DF782F">
        <w:t>ided here</w:t>
      </w:r>
      <w:r>
        <w:t xml:space="preserve"> as evidence of the work</w:t>
      </w:r>
      <w:r w:rsidR="00DF782F">
        <w:t xml:space="preserve"> that was</w:t>
      </w:r>
      <w:r>
        <w:t xml:space="preserve"> completed and delivered by </w:t>
      </w:r>
      <w:r w:rsidR="00DF782F">
        <w:t>the</w:t>
      </w:r>
      <w:r>
        <w:t xml:space="preserve"> team.</w:t>
      </w:r>
    </w:p>
    <w:p w14:paraId="3563BE92" w14:textId="77777777" w:rsidR="00FD07BA" w:rsidRDefault="00FD07BA" w:rsidP="009C7FBF"/>
    <w:p w14:paraId="74AC5296" w14:textId="75210AB7" w:rsidR="009C7FBF" w:rsidRDefault="00FD07BA" w:rsidP="00FD07BA">
      <w:pPr>
        <w:pStyle w:val="Heading2"/>
      </w:pPr>
      <w:bookmarkStart w:id="8" w:name="_Toc70676413"/>
      <w:r>
        <w:rPr>
          <w:b/>
          <w:bCs/>
        </w:rPr>
        <w:t xml:space="preserve">3.1 - </w:t>
      </w:r>
      <w:r w:rsidR="009C7FBF">
        <w:t>Client sign-off</w:t>
      </w:r>
      <w:bookmarkEnd w:id="8"/>
    </w:p>
    <w:p w14:paraId="6DC4F781" w14:textId="77777777" w:rsidR="00FD07BA" w:rsidRPr="00FD07BA" w:rsidRDefault="00FD07BA" w:rsidP="00FD07BA"/>
    <w:p w14:paraId="3B28A76B" w14:textId="4C298BCB" w:rsidR="009C7FBF" w:rsidRPr="00B474BD" w:rsidRDefault="009C7FBF" w:rsidP="00B474BD">
      <w:pPr>
        <w:rPr>
          <w:sz w:val="34"/>
          <w:szCs w:val="34"/>
        </w:rPr>
      </w:pPr>
      <w:r>
        <w:rPr>
          <w:sz w:val="34"/>
          <w:szCs w:val="34"/>
        </w:rPr>
        <w:t>Penetration Testing Scenario</w:t>
      </w:r>
    </w:p>
    <w:p w14:paraId="21AB7A75" w14:textId="77777777" w:rsidR="009C7FBF" w:rsidRDefault="009C7FBF" w:rsidP="009C7FBF">
      <w:pPr>
        <w:pStyle w:val="SHD"/>
      </w:pPr>
      <w:r>
        <w:t>Materials checked against PMIS</w:t>
      </w:r>
    </w:p>
    <w:p w14:paraId="4A859207" w14:textId="77777777" w:rsidR="009C7FBF" w:rsidRPr="00771D4C" w:rsidRDefault="009C7FBF" w:rsidP="009C7FBF">
      <w:pPr>
        <w:pStyle w:val="ListParagraph"/>
        <w:numPr>
          <w:ilvl w:val="0"/>
          <w:numId w:val="12"/>
        </w:numPr>
        <w:rPr>
          <w:b/>
          <w:bCs/>
          <w:sz w:val="24"/>
          <w:szCs w:val="32"/>
        </w:rPr>
      </w:pPr>
      <w:r w:rsidRPr="00771D4C">
        <w:rPr>
          <w:b/>
          <w:bCs/>
          <w:sz w:val="24"/>
          <w:szCs w:val="32"/>
        </w:rPr>
        <w:t>A pre-configured virtual environment or set of environments, which can be used to carry out one or more types of penetration tests.</w:t>
      </w:r>
    </w:p>
    <w:p w14:paraId="013FE0E0" w14:textId="77777777" w:rsidR="009C7FBF" w:rsidRPr="00F15C1B" w:rsidRDefault="009C7FBF" w:rsidP="009C7FBF">
      <w:pPr>
        <w:numPr>
          <w:ilvl w:val="0"/>
          <w:numId w:val="14"/>
        </w:numPr>
        <w:spacing w:before="60" w:after="60"/>
        <w:rPr>
          <w:szCs w:val="28"/>
        </w:rPr>
      </w:pPr>
      <w:r>
        <w:rPr>
          <w:b/>
          <w:bCs/>
        </w:rPr>
        <w:t>An</w:t>
      </w:r>
      <w:r w:rsidRPr="00581826">
        <w:rPr>
          <w:b/>
          <w:bCs/>
          <w:szCs w:val="28"/>
        </w:rPr>
        <w:t xml:space="preserve"> E-commerce style website</w:t>
      </w:r>
      <w:r>
        <w:rPr>
          <w:b/>
          <w:bCs/>
          <w:szCs w:val="28"/>
        </w:rPr>
        <w:t xml:space="preserve"> within the virtualized environment,</w:t>
      </w:r>
      <w:r w:rsidRPr="00581826">
        <w:rPr>
          <w:b/>
          <w:bCs/>
          <w:szCs w:val="28"/>
        </w:rPr>
        <w:t xml:space="preserve"> designed for simulating and testing web-based </w:t>
      </w:r>
      <w:r>
        <w:rPr>
          <w:b/>
          <w:bCs/>
          <w:szCs w:val="28"/>
        </w:rPr>
        <w:t>cyber-</w:t>
      </w:r>
      <w:r w:rsidRPr="00581826">
        <w:rPr>
          <w:b/>
          <w:bCs/>
          <w:szCs w:val="28"/>
        </w:rPr>
        <w:t>attacks</w:t>
      </w:r>
      <w:r>
        <w:rPr>
          <w:b/>
          <w:bCs/>
          <w:szCs w:val="28"/>
        </w:rPr>
        <w:t>.</w:t>
      </w:r>
    </w:p>
    <w:p w14:paraId="0AA2AC0C" w14:textId="77777777" w:rsidR="009C7FBF" w:rsidRPr="00B57FC6" w:rsidRDefault="009C7FBF" w:rsidP="009C7FBF">
      <w:pPr>
        <w:numPr>
          <w:ilvl w:val="0"/>
          <w:numId w:val="14"/>
        </w:numPr>
        <w:spacing w:before="60" w:after="60"/>
        <w:rPr>
          <w:b/>
          <w:bCs/>
          <w:szCs w:val="28"/>
        </w:rPr>
      </w:pPr>
      <w:r>
        <w:rPr>
          <w:b/>
          <w:bCs/>
          <w:szCs w:val="28"/>
        </w:rPr>
        <w:t>D</w:t>
      </w:r>
      <w:r w:rsidRPr="00581826">
        <w:rPr>
          <w:b/>
          <w:bCs/>
          <w:szCs w:val="28"/>
        </w:rPr>
        <w:t xml:space="preserve">ocumentation </w:t>
      </w:r>
      <w:r>
        <w:rPr>
          <w:b/>
          <w:bCs/>
          <w:szCs w:val="28"/>
        </w:rPr>
        <w:t>which</w:t>
      </w:r>
      <w:r w:rsidRPr="00581826">
        <w:rPr>
          <w:b/>
          <w:bCs/>
          <w:szCs w:val="28"/>
        </w:rPr>
        <w:t xml:space="preserve"> explains each step of all </w:t>
      </w:r>
      <w:r w:rsidRPr="008E0235">
        <w:rPr>
          <w:b/>
          <w:bCs/>
          <w:i/>
          <w:iCs/>
          <w:szCs w:val="28"/>
        </w:rPr>
        <w:t>successful</w:t>
      </w:r>
      <w:r w:rsidRPr="00581826">
        <w:rPr>
          <w:b/>
          <w:bCs/>
          <w:szCs w:val="28"/>
        </w:rPr>
        <w:t xml:space="preserve"> pen-tests in</w:t>
      </w:r>
      <w:r>
        <w:rPr>
          <w:b/>
          <w:bCs/>
          <w:szCs w:val="28"/>
        </w:rPr>
        <w:t xml:space="preserve"> such</w:t>
      </w:r>
      <w:r w:rsidRPr="00581826">
        <w:rPr>
          <w:b/>
          <w:bCs/>
          <w:szCs w:val="28"/>
        </w:rPr>
        <w:t xml:space="preserve"> a way that they can be easily recreated later for lab</w:t>
      </w:r>
      <w:r>
        <w:rPr>
          <w:b/>
          <w:bCs/>
          <w:szCs w:val="28"/>
        </w:rPr>
        <w:t xml:space="preserve"> purposes.</w:t>
      </w:r>
    </w:p>
    <w:p w14:paraId="1DAF0475" w14:textId="77777777" w:rsidR="009C7FBF" w:rsidRDefault="009C7FBF" w:rsidP="009C7FBF"/>
    <w:p w14:paraId="5E4AAF0B" w14:textId="77777777" w:rsidR="009C7FBF" w:rsidRDefault="009C7FBF" w:rsidP="009C7FBF"/>
    <w:p w14:paraId="722A1378" w14:textId="77777777" w:rsidR="009C7FBF" w:rsidRDefault="009C7FBF" w:rsidP="009C7FBF">
      <w:r>
        <w:t>I confirm that the results from the project have been completed and delivered as agreed.</w:t>
      </w:r>
    </w:p>
    <w:p w14:paraId="5339DC47" w14:textId="77777777" w:rsidR="009C7FBF" w:rsidRDefault="009C7FBF" w:rsidP="009C7FBF"/>
    <w:p w14:paraId="6DC46908" w14:textId="3E5CEB2C" w:rsidR="009C7FBF" w:rsidRDefault="009C7FBF" w:rsidP="009C7FBF">
      <w:r>
        <w:t>Signed:</w:t>
      </w:r>
      <w:r w:rsidR="009B3BED">
        <w:t xml:space="preserve"> Robert Ludwiniak</w:t>
      </w:r>
    </w:p>
    <w:p w14:paraId="22FE3E8F" w14:textId="77777777" w:rsidR="009C7FBF" w:rsidRDefault="009C7FBF" w:rsidP="009C7FBF"/>
    <w:p w14:paraId="0EB2C819" w14:textId="77777777" w:rsidR="009C7FBF" w:rsidRDefault="009C7FBF" w:rsidP="009C7FBF"/>
    <w:p w14:paraId="7BB319E1" w14:textId="13EBDFFC" w:rsidR="009C7FBF" w:rsidRPr="00E415F9" w:rsidRDefault="009C7FBF" w:rsidP="009C7FBF">
      <w:r>
        <w:t>Date:</w:t>
      </w:r>
      <w:r w:rsidR="009B3BED">
        <w:t xml:space="preserve"> 29/04/21</w:t>
      </w:r>
    </w:p>
    <w:p w14:paraId="66C37D57" w14:textId="77777777" w:rsidR="009C7FBF" w:rsidRPr="009C7FBF" w:rsidRDefault="009C7FBF" w:rsidP="009C7FBF"/>
    <w:p w14:paraId="25ACAC42" w14:textId="0AEA6DAD" w:rsidR="00535403" w:rsidRPr="00274142" w:rsidRDefault="00274142" w:rsidP="00274142">
      <w:pPr>
        <w:rPr>
          <w:b/>
          <w:bCs/>
        </w:rPr>
      </w:pPr>
      <w:r>
        <w:rPr>
          <w:b/>
          <w:bCs/>
        </w:rPr>
        <w:br w:type="page"/>
      </w:r>
    </w:p>
    <w:p w14:paraId="71076084" w14:textId="53C531E0" w:rsidR="00CC37FD" w:rsidRDefault="00912F2C" w:rsidP="00DA4593">
      <w:pPr>
        <w:pStyle w:val="Heading1"/>
      </w:pPr>
      <w:bookmarkStart w:id="9" w:name="_Toc70676414"/>
      <w:r>
        <w:rPr>
          <w:b/>
          <w:bCs/>
        </w:rPr>
        <w:lastRenderedPageBreak/>
        <w:t xml:space="preserve">Section 4 - </w:t>
      </w:r>
      <w:r w:rsidR="00274142">
        <w:t>Closing Audit</w:t>
      </w:r>
      <w:bookmarkEnd w:id="9"/>
    </w:p>
    <w:p w14:paraId="3C7532FD" w14:textId="726318B3" w:rsidR="00CD533B" w:rsidRDefault="003B516A" w:rsidP="00DA4593">
      <w:pPr>
        <w:pStyle w:val="Heading2"/>
      </w:pPr>
      <w:bookmarkStart w:id="10" w:name="_Toc70676415"/>
      <w:r>
        <w:rPr>
          <w:b/>
          <w:bCs/>
        </w:rPr>
        <w:t xml:space="preserve">4.1 </w:t>
      </w:r>
      <w:r>
        <w:t xml:space="preserve">– </w:t>
      </w:r>
      <w:r w:rsidR="007330E7">
        <w:t>Team Satisfaction</w:t>
      </w:r>
      <w:bookmarkEnd w:id="10"/>
    </w:p>
    <w:p w14:paraId="2DE32EEB" w14:textId="1DBE386E" w:rsidR="002A0184" w:rsidRDefault="00654BD3" w:rsidP="00CD533B">
      <w:r>
        <w:t xml:space="preserve">Team </w:t>
      </w:r>
      <w:proofErr w:type="spellStart"/>
      <w:r>
        <w:t>satisafaction</w:t>
      </w:r>
      <w:proofErr w:type="spellEnd"/>
      <w:r>
        <w:t xml:space="preserve"> was measured using the Project Health Register. </w:t>
      </w:r>
      <w:r w:rsidR="00DA4593">
        <w:t>It</w:t>
      </w:r>
      <w:r>
        <w:t xml:space="preserve"> was decided that the greatest level of accuracy </w:t>
      </w:r>
      <w:r w:rsidR="002A0184">
        <w:t>c</w:t>
      </w:r>
      <w:r>
        <w:t>ould be provided by conducting a single survey in the final week of the project schedule. This was decided due t</w:t>
      </w:r>
      <w:r w:rsidR="002A0184">
        <w:t>he project managers failure to recognise the importance of the health register until halfway into the project. So, not wishing to potentially fabricate any previous results, only one survey was conducted</w:t>
      </w:r>
      <w:r w:rsidR="00257B6B">
        <w:t xml:space="preserve"> The Project Health Register can be viewed via the </w:t>
      </w:r>
      <w:proofErr w:type="spellStart"/>
      <w:r w:rsidR="00257B6B">
        <w:t>Github</w:t>
      </w:r>
      <w:proofErr w:type="spellEnd"/>
      <w:r w:rsidR="00257B6B">
        <w:t xml:space="preserve"> Link provided (</w:t>
      </w:r>
      <w:r w:rsidR="00257B6B">
        <w:rPr>
          <w:b/>
          <w:bCs/>
        </w:rPr>
        <w:t>Appendix 2</w:t>
      </w:r>
      <w:r w:rsidR="00F40E85">
        <w:rPr>
          <w:b/>
          <w:bCs/>
        </w:rPr>
        <w:t>.0</w:t>
      </w:r>
      <w:r w:rsidR="00257B6B">
        <w:t>)</w:t>
      </w:r>
      <w:r w:rsidR="002A0184">
        <w:t>.</w:t>
      </w:r>
      <w:r>
        <w:t xml:space="preserve"> </w:t>
      </w:r>
    </w:p>
    <w:p w14:paraId="66090922" w14:textId="17CED382" w:rsidR="00DA4593" w:rsidRDefault="00654BD3" w:rsidP="00CD533B">
      <w:r>
        <w:t xml:space="preserve">The overall </w:t>
      </w:r>
      <w:proofErr w:type="spellStart"/>
      <w:r>
        <w:t>satisafaction</w:t>
      </w:r>
      <w:proofErr w:type="spellEnd"/>
      <w:r>
        <w:t xml:space="preserve"> rating</w:t>
      </w:r>
      <w:r w:rsidR="002A0184">
        <w:t xml:space="preserve"> </w:t>
      </w:r>
      <w:r w:rsidR="00961135">
        <w:t>is</w:t>
      </w:r>
      <w:r>
        <w:t xml:space="preserve"> based on a scale of 0 to 100</w:t>
      </w:r>
      <w:r w:rsidR="002A0184">
        <w:t xml:space="preserve"> across a total of 10 questions and six</w:t>
      </w:r>
      <w:r w:rsidR="00DA4593">
        <w:t xml:space="preserve"> team</w:t>
      </w:r>
      <w:r w:rsidR="002A0184">
        <w:t xml:space="preserve"> members. Question five </w:t>
      </w:r>
      <w:r w:rsidR="00961135">
        <w:t>i</w:t>
      </w:r>
      <w:r w:rsidR="00DA4593">
        <w:t>s not included due to there being no supplier for th</w:t>
      </w:r>
      <w:r w:rsidR="00961135">
        <w:t>e</w:t>
      </w:r>
      <w:r w:rsidR="00DA4593">
        <w:t xml:space="preserve"> project</w:t>
      </w:r>
      <w:r w:rsidR="002A0184">
        <w:t>.</w:t>
      </w:r>
      <w:r w:rsidR="00DA4593">
        <w:t xml:space="preserve"> </w:t>
      </w:r>
      <w:r w:rsidR="002A0184">
        <w:t xml:space="preserve">The overall score for Team Satisfaction was </w:t>
      </w:r>
      <w:r w:rsidR="00E03102">
        <w:t>90%</w:t>
      </w:r>
      <w:r w:rsidR="002A0184">
        <w:t xml:space="preserve">. The following table shows </w:t>
      </w:r>
      <w:r w:rsidR="00CD155A">
        <w:t xml:space="preserve">the average </w:t>
      </w:r>
      <w:r w:rsidR="002A0184">
        <w:t>result</w:t>
      </w:r>
      <w:r w:rsidR="00CD155A">
        <w:t>s</w:t>
      </w:r>
      <w:r w:rsidR="002A0184">
        <w:t xml:space="preserve"> for </w:t>
      </w:r>
      <w:r w:rsidR="00CD155A">
        <w:t>each</w:t>
      </w:r>
      <w:r w:rsidR="002A0184">
        <w:t xml:space="preserve"> question</w:t>
      </w:r>
      <w:r w:rsidR="00CD155A">
        <w:t xml:space="preserve"> asked</w:t>
      </w:r>
      <w:r w:rsidR="002A0184">
        <w:t xml:space="preserve"> in the survey: -</w:t>
      </w:r>
    </w:p>
    <w:p w14:paraId="7C059617" w14:textId="77777777" w:rsidR="00D7371B" w:rsidRDefault="00E03102" w:rsidP="00D7371B">
      <w:pPr>
        <w:keepNext/>
        <w:jc w:val="center"/>
      </w:pPr>
      <w:r>
        <w:rPr>
          <w:noProof/>
        </w:rPr>
        <w:drawing>
          <wp:inline distT="0" distB="0" distL="0" distR="0" wp14:anchorId="65C0AC2E" wp14:editId="4CDA010A">
            <wp:extent cx="5549900" cy="2118259"/>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564974" cy="2124012"/>
                    </a:xfrm>
                    <a:prstGeom prst="rect">
                      <a:avLst/>
                    </a:prstGeom>
                  </pic:spPr>
                </pic:pic>
              </a:graphicData>
            </a:graphic>
          </wp:inline>
        </w:drawing>
      </w:r>
    </w:p>
    <w:p w14:paraId="35179E4D" w14:textId="038C49FA" w:rsidR="003B516A" w:rsidRPr="005B1EC8" w:rsidRDefault="00D7371B" w:rsidP="005B1EC8">
      <w:pPr>
        <w:pStyle w:val="Heading3"/>
        <w:jc w:val="center"/>
        <w:rPr>
          <w:rStyle w:val="SubtleEmphasis"/>
        </w:rPr>
      </w:pPr>
      <w:bookmarkStart w:id="11" w:name="_Toc70676416"/>
      <w:r w:rsidRPr="005B1EC8">
        <w:rPr>
          <w:rStyle w:val="SubtleEmphasis"/>
        </w:rPr>
        <w:t xml:space="preserve">Figure </w:t>
      </w:r>
      <w:r w:rsidRPr="005B1EC8">
        <w:rPr>
          <w:rStyle w:val="SubtleEmphasis"/>
        </w:rPr>
        <w:fldChar w:fldCharType="begin"/>
      </w:r>
      <w:r w:rsidRPr="005B1EC8">
        <w:rPr>
          <w:rStyle w:val="SubtleEmphasis"/>
        </w:rPr>
        <w:instrText xml:space="preserve"> SEQ Figure \* ARABIC </w:instrText>
      </w:r>
      <w:r w:rsidRPr="005B1EC8">
        <w:rPr>
          <w:rStyle w:val="SubtleEmphasis"/>
        </w:rPr>
        <w:fldChar w:fldCharType="separate"/>
      </w:r>
      <w:r w:rsidR="00B13B7E">
        <w:rPr>
          <w:rStyle w:val="SubtleEmphasis"/>
          <w:noProof/>
        </w:rPr>
        <w:t>1</w:t>
      </w:r>
      <w:r w:rsidRPr="005B1EC8">
        <w:rPr>
          <w:rStyle w:val="SubtleEmphasis"/>
        </w:rPr>
        <w:fldChar w:fldCharType="end"/>
      </w:r>
      <w:r w:rsidRPr="005B1EC8">
        <w:rPr>
          <w:rStyle w:val="SubtleEmphasis"/>
        </w:rPr>
        <w:t>: Team Satisfaction Survey</w:t>
      </w:r>
      <w:bookmarkEnd w:id="11"/>
    </w:p>
    <w:p w14:paraId="0D8A1B50" w14:textId="36B62B82" w:rsidR="00DA4593" w:rsidRDefault="003B516A" w:rsidP="00DA4593">
      <w:pPr>
        <w:pStyle w:val="Heading2"/>
      </w:pPr>
      <w:bookmarkStart w:id="12" w:name="_Toc70676417"/>
      <w:r>
        <w:rPr>
          <w:b/>
          <w:bCs/>
        </w:rPr>
        <w:t xml:space="preserve">4.2 </w:t>
      </w:r>
      <w:r>
        <w:t>– C</w:t>
      </w:r>
      <w:r w:rsidR="005A2A0D">
        <w:t>ustomer</w:t>
      </w:r>
      <w:r>
        <w:t xml:space="preserve"> Satisfaction</w:t>
      </w:r>
      <w:bookmarkEnd w:id="12"/>
    </w:p>
    <w:p w14:paraId="599D628B" w14:textId="3D2B6300" w:rsidR="00DA4593" w:rsidRPr="00DA4593" w:rsidRDefault="005A2A0D" w:rsidP="00DA4593">
      <w:r>
        <w:t>As with</w:t>
      </w:r>
      <w:r w:rsidR="00DA4593">
        <w:t xml:space="preserve"> the Team </w:t>
      </w:r>
      <w:proofErr w:type="spellStart"/>
      <w:r w:rsidR="00DA4593">
        <w:t>Satisafaction</w:t>
      </w:r>
      <w:proofErr w:type="spellEnd"/>
      <w:r w:rsidR="00DA4593">
        <w:t xml:space="preserve"> survey, one </w:t>
      </w:r>
      <w:r>
        <w:t>late-stage</w:t>
      </w:r>
      <w:r w:rsidR="00DA4593">
        <w:t xml:space="preserve"> C</w:t>
      </w:r>
      <w:r>
        <w:t>ustomer</w:t>
      </w:r>
      <w:r w:rsidR="00DA4593">
        <w:t xml:space="preserve"> Satisfaction survey was carried out. To support this </w:t>
      </w:r>
      <w:proofErr w:type="gramStart"/>
      <w:r w:rsidR="00DA4593">
        <w:t>decision</w:t>
      </w:r>
      <w:proofErr w:type="gramEnd"/>
      <w:r w:rsidR="00DA4593">
        <w:t xml:space="preserve"> it should be stated that regular meetings with the client were held throughout the project and at no point was any dissatisfaction expressed with the teams progress. This negated any immediate need to take</w:t>
      </w:r>
      <w:r w:rsidR="006C3387">
        <w:t xml:space="preserve"> the</w:t>
      </w:r>
      <w:r w:rsidR="00DA4593">
        <w:t xml:space="preserve"> time to </w:t>
      </w:r>
      <w:proofErr w:type="spellStart"/>
      <w:r w:rsidR="00DA4593">
        <w:t>guage</w:t>
      </w:r>
      <w:proofErr w:type="spellEnd"/>
      <w:r w:rsidR="00DA4593">
        <w:t xml:space="preserve"> satisfaction levels when progress on the project was of a much higher priority in the early to </w:t>
      </w:r>
      <w:proofErr w:type="spellStart"/>
      <w:r w:rsidR="00DA4593">
        <w:t>mid stages</w:t>
      </w:r>
      <w:proofErr w:type="spellEnd"/>
      <w:r w:rsidR="00DA4593">
        <w:t xml:space="preserve"> of the project. The over</w:t>
      </w:r>
      <w:r w:rsidR="00CD155A">
        <w:t>all</w:t>
      </w:r>
      <w:r w:rsidR="00DA4593">
        <w:t xml:space="preserve"> score for </w:t>
      </w:r>
      <w:r w:rsidR="006C3387">
        <w:t>c</w:t>
      </w:r>
      <w:r>
        <w:t xml:space="preserve">ustomer </w:t>
      </w:r>
      <w:r w:rsidR="006C3387">
        <w:t>s</w:t>
      </w:r>
      <w:r w:rsidR="00DA4593">
        <w:t xml:space="preserve">atisfaction </w:t>
      </w:r>
      <w:r w:rsidR="00CD155A">
        <w:t xml:space="preserve">was </w:t>
      </w:r>
      <w:r w:rsidR="000F5B1A">
        <w:t>83%</w:t>
      </w:r>
      <w:r w:rsidR="00CD155A">
        <w:t>. Individual</w:t>
      </w:r>
      <w:r w:rsidR="000F5B1A">
        <w:t xml:space="preserve"> questions and their responses</w:t>
      </w:r>
      <w:r w:rsidR="00CD155A">
        <w:t xml:space="preserve"> are</w:t>
      </w:r>
      <w:r w:rsidR="00DA4593">
        <w:t xml:space="preserve"> </w:t>
      </w:r>
      <w:proofErr w:type="gramStart"/>
      <w:r w:rsidR="00DA4593">
        <w:t>shown</w:t>
      </w:r>
      <w:r>
        <w:t xml:space="preserve"> </w:t>
      </w:r>
      <w:r w:rsidR="00DA4593">
        <w:t>:</w:t>
      </w:r>
      <w:proofErr w:type="gramEnd"/>
      <w:r w:rsidR="00DA4593">
        <w:t xml:space="preserve"> - </w:t>
      </w:r>
    </w:p>
    <w:p w14:paraId="40732E3A" w14:textId="77777777" w:rsidR="00965C32" w:rsidRDefault="00965C32" w:rsidP="003B516A">
      <w:pPr>
        <w:pStyle w:val="Heading2"/>
      </w:pPr>
    </w:p>
    <w:p w14:paraId="60D37E6D" w14:textId="77777777" w:rsidR="00D7371B" w:rsidRDefault="000F5B1A" w:rsidP="00D7371B">
      <w:pPr>
        <w:keepNext/>
        <w:jc w:val="center"/>
      </w:pPr>
      <w:r>
        <w:rPr>
          <w:noProof/>
        </w:rPr>
        <w:drawing>
          <wp:inline distT="0" distB="0" distL="0" distR="0" wp14:anchorId="40AD36FC" wp14:editId="13C5B169">
            <wp:extent cx="5731510" cy="1456690"/>
            <wp:effectExtent l="0" t="0" r="254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a:stretch>
                      <a:fillRect/>
                    </a:stretch>
                  </pic:blipFill>
                  <pic:spPr>
                    <a:xfrm>
                      <a:off x="0" y="0"/>
                      <a:ext cx="5731510" cy="1456690"/>
                    </a:xfrm>
                    <a:prstGeom prst="rect">
                      <a:avLst/>
                    </a:prstGeom>
                  </pic:spPr>
                </pic:pic>
              </a:graphicData>
            </a:graphic>
          </wp:inline>
        </w:drawing>
      </w:r>
    </w:p>
    <w:p w14:paraId="726A19B1" w14:textId="3C1E1E3A" w:rsidR="00274142" w:rsidRPr="006C1D58" w:rsidRDefault="00D7371B" w:rsidP="005B1EC8">
      <w:pPr>
        <w:pStyle w:val="Heading3"/>
        <w:jc w:val="center"/>
        <w:rPr>
          <w:rStyle w:val="SubtleEmphasis"/>
        </w:rPr>
      </w:pPr>
      <w:bookmarkStart w:id="13" w:name="_Toc70676418"/>
      <w:r w:rsidRPr="006C1D58">
        <w:rPr>
          <w:rStyle w:val="SubtleEmphasis"/>
        </w:rPr>
        <w:t xml:space="preserve">Figure </w:t>
      </w:r>
      <w:r w:rsidRPr="006C1D58">
        <w:rPr>
          <w:rStyle w:val="SubtleEmphasis"/>
        </w:rPr>
        <w:fldChar w:fldCharType="begin"/>
      </w:r>
      <w:r w:rsidRPr="006C1D58">
        <w:rPr>
          <w:rStyle w:val="SubtleEmphasis"/>
        </w:rPr>
        <w:instrText xml:space="preserve"> SEQ Figure \* ARABIC </w:instrText>
      </w:r>
      <w:r w:rsidRPr="006C1D58">
        <w:rPr>
          <w:rStyle w:val="SubtleEmphasis"/>
        </w:rPr>
        <w:fldChar w:fldCharType="separate"/>
      </w:r>
      <w:r w:rsidR="00B13B7E">
        <w:rPr>
          <w:rStyle w:val="SubtleEmphasis"/>
          <w:noProof/>
        </w:rPr>
        <w:t>2</w:t>
      </w:r>
      <w:r w:rsidRPr="006C1D58">
        <w:rPr>
          <w:rStyle w:val="SubtleEmphasis"/>
        </w:rPr>
        <w:fldChar w:fldCharType="end"/>
      </w:r>
      <w:r w:rsidRPr="006C1D58">
        <w:rPr>
          <w:rStyle w:val="SubtleEmphasis"/>
        </w:rPr>
        <w:t>: Customer Satisfaction Survey</w:t>
      </w:r>
      <w:bookmarkEnd w:id="13"/>
      <w:r w:rsidR="00274142" w:rsidRPr="006C1D58">
        <w:rPr>
          <w:rStyle w:val="SubtleEmphasis"/>
        </w:rPr>
        <w:br w:type="page"/>
      </w:r>
    </w:p>
    <w:p w14:paraId="182D078B" w14:textId="1C0EF66F" w:rsidR="00324E6F" w:rsidRDefault="00912F2C" w:rsidP="00E82438">
      <w:pPr>
        <w:pStyle w:val="Heading1"/>
      </w:pPr>
      <w:bookmarkStart w:id="14" w:name="_Toc70676419"/>
      <w:r>
        <w:rPr>
          <w:b/>
          <w:bCs/>
        </w:rPr>
        <w:lastRenderedPageBreak/>
        <w:t xml:space="preserve">Section 5 - </w:t>
      </w:r>
      <w:r w:rsidR="00274142">
        <w:t>Lessons Learned</w:t>
      </w:r>
      <w:bookmarkEnd w:id="14"/>
    </w:p>
    <w:p w14:paraId="198A1099" w14:textId="77777777" w:rsidR="00E03102" w:rsidRDefault="00E03102" w:rsidP="00274142">
      <w:pPr>
        <w:rPr>
          <w:b/>
          <w:bCs/>
        </w:rPr>
      </w:pPr>
    </w:p>
    <w:p w14:paraId="24DA358E" w14:textId="4344AD68" w:rsidR="00C048CA" w:rsidRPr="0086082F" w:rsidRDefault="00E03102" w:rsidP="0086082F">
      <w:pPr>
        <w:pStyle w:val="Heading2"/>
        <w:rPr>
          <w:b/>
          <w:bCs/>
        </w:rPr>
      </w:pPr>
      <w:bookmarkStart w:id="15" w:name="_Toc70676420"/>
      <w:r>
        <w:rPr>
          <w:b/>
          <w:bCs/>
        </w:rPr>
        <w:t xml:space="preserve">5.1 – </w:t>
      </w:r>
      <w:r w:rsidRPr="00AB0676">
        <w:t>Methodology</w:t>
      </w:r>
      <w:bookmarkEnd w:id="15"/>
    </w:p>
    <w:p w14:paraId="664F379D" w14:textId="77777777" w:rsidR="00A42AF4" w:rsidRDefault="00C048CA" w:rsidP="00C048CA">
      <w:r>
        <w:t xml:space="preserve">Using </w:t>
      </w:r>
      <w:r w:rsidR="00225F14">
        <w:t>an</w:t>
      </w:r>
      <w:r>
        <w:t xml:space="preserve"> Agile project management </w:t>
      </w:r>
      <w:r w:rsidR="00225F14">
        <w:t>framework</w:t>
      </w:r>
      <w:r>
        <w:t xml:space="preserve"> to </w:t>
      </w:r>
      <w:r w:rsidR="00225F14">
        <w:t>arrange the</w:t>
      </w:r>
      <w:r w:rsidR="00EA4951">
        <w:t xml:space="preserve"> schedule</w:t>
      </w:r>
      <w:r w:rsidR="00284ECF">
        <w:t>d</w:t>
      </w:r>
      <w:r w:rsidR="00225F14">
        <w:t xml:space="preserve"> tasks</w:t>
      </w:r>
      <w:r w:rsidR="00E0598F">
        <w:t xml:space="preserve"> (</w:t>
      </w:r>
      <w:r w:rsidR="00E0598F">
        <w:rPr>
          <w:b/>
          <w:bCs/>
        </w:rPr>
        <w:t>Appendix 3.0</w:t>
      </w:r>
      <w:r w:rsidR="00E0598F">
        <w:t>)</w:t>
      </w:r>
      <w:r w:rsidR="0086082F">
        <w:t>,</w:t>
      </w:r>
      <w:r w:rsidR="00EA4951">
        <w:t xml:space="preserve"> was extremely beneficial to the final </w:t>
      </w:r>
      <w:proofErr w:type="gramStart"/>
      <w:r w:rsidR="00EA4951">
        <w:t>product</w:t>
      </w:r>
      <w:r w:rsidR="00E0598F">
        <w:t>s</w:t>
      </w:r>
      <w:proofErr w:type="gramEnd"/>
      <w:r w:rsidR="008E69DA">
        <w:t xml:space="preserve"> overall</w:t>
      </w:r>
      <w:r w:rsidR="00EA4951">
        <w:t xml:space="preserve"> quality. The exact nature of the tasks was unknown to the team during the planning stages of the project. Using </w:t>
      </w:r>
      <w:r w:rsidR="00225F14">
        <w:t>this</w:t>
      </w:r>
      <w:r w:rsidR="00EA4951">
        <w:t xml:space="preserve"> methodology meant that the</w:t>
      </w:r>
      <w:r w:rsidR="00E0598F">
        <w:t xml:space="preserve"> implementation</w:t>
      </w:r>
      <w:r w:rsidR="00EA4951">
        <w:t xml:space="preserve"> time </w:t>
      </w:r>
      <w:r w:rsidR="00501234">
        <w:t>could</w:t>
      </w:r>
      <w:r w:rsidR="00EA4951">
        <w:t xml:space="preserve"> be split into</w:t>
      </w:r>
      <w:r w:rsidR="00501234">
        <w:t xml:space="preserve"> three</w:t>
      </w:r>
      <w:r w:rsidR="008E69DA">
        <w:t>,</w:t>
      </w:r>
      <w:r w:rsidR="00EA4951">
        <w:t xml:space="preserve"> fort</w:t>
      </w:r>
      <w:r w:rsidR="008E69DA">
        <w:t>-</w:t>
      </w:r>
      <w:r w:rsidR="00EA4951">
        <w:t>nightly</w:t>
      </w:r>
      <w:r w:rsidR="00501234">
        <w:t xml:space="preserve"> iteration</w:t>
      </w:r>
      <w:r w:rsidR="00EA4951">
        <w:t xml:space="preserve"> cycles.</w:t>
      </w:r>
      <w:r w:rsidR="00501234">
        <w:t xml:space="preserve"> Within a single cycle the group was given five working days to explore</w:t>
      </w:r>
      <w:r w:rsidR="008E69DA">
        <w:t xml:space="preserve"> an</w:t>
      </w:r>
      <w:r w:rsidR="00501234">
        <w:t xml:space="preserve"> </w:t>
      </w:r>
      <w:proofErr w:type="gramStart"/>
      <w:r w:rsidR="00501234">
        <w:t>individual members ideas</w:t>
      </w:r>
      <w:proofErr w:type="gramEnd"/>
      <w:r w:rsidR="00501234">
        <w:t xml:space="preserve"> and find out which were possible. The next three </w:t>
      </w:r>
      <w:proofErr w:type="gramStart"/>
      <w:r w:rsidR="00501234">
        <w:t>week days</w:t>
      </w:r>
      <w:proofErr w:type="gramEnd"/>
      <w:r w:rsidR="00501234">
        <w:t xml:space="preserve"> would be spent taking these ideas into our</w:t>
      </w:r>
      <w:r w:rsidR="00225F14">
        <w:t xml:space="preserve"> own virtual</w:t>
      </w:r>
      <w:r w:rsidR="00501234">
        <w:t xml:space="preserve"> environment which </w:t>
      </w:r>
      <w:r w:rsidR="00284ECF">
        <w:t>had been</w:t>
      </w:r>
      <w:r w:rsidR="00225F14">
        <w:t xml:space="preserve"> deployed early</w:t>
      </w:r>
      <w:r w:rsidR="00501234">
        <w:t xml:space="preserve"> </w:t>
      </w:r>
      <w:r w:rsidR="00225F14">
        <w:t>in</w:t>
      </w:r>
      <w:r w:rsidR="00501234">
        <w:t xml:space="preserve"> the planning stages, and test them here for </w:t>
      </w:r>
      <w:r w:rsidR="00284ECF">
        <w:t>definitive results</w:t>
      </w:r>
      <w:r w:rsidR="00501234">
        <w:t xml:space="preserve">. </w:t>
      </w:r>
      <w:r w:rsidR="00284ECF">
        <w:t xml:space="preserve">The remainder of the time was spent analysing results, making suggestions for </w:t>
      </w:r>
      <w:proofErr w:type="gramStart"/>
      <w:r w:rsidR="00284ECF">
        <w:t>improvements</w:t>
      </w:r>
      <w:proofErr w:type="gramEnd"/>
      <w:r w:rsidR="00284ECF">
        <w:t xml:space="preserve"> and making plans for the next iteration. </w:t>
      </w:r>
    </w:p>
    <w:p w14:paraId="17292BF3" w14:textId="2F8AE683" w:rsidR="00C048CA" w:rsidRDefault="00284ECF" w:rsidP="00C048CA">
      <w:r>
        <w:t>The Agile Framework was of</w:t>
      </w:r>
      <w:r w:rsidR="00A42AF4">
        <w:t xml:space="preserve"> great</w:t>
      </w:r>
      <w:r>
        <w:t xml:space="preserve"> benefit here because if tasks had been strictly </w:t>
      </w:r>
      <w:r w:rsidR="00785AD4">
        <w:t>scheduled in advance, it is highly likely that much of our time would have been lost when a particular idea was unsuccessful, as this would have delayed subsequent tasks</w:t>
      </w:r>
      <w:r w:rsidR="008E69DA">
        <w:t>, sometimes</w:t>
      </w:r>
      <w:r w:rsidR="00785AD4">
        <w:t xml:space="preserve"> indefinitely.</w:t>
      </w:r>
      <w:r w:rsidR="008E69DA">
        <w:t xml:space="preserve"> An example of this is the SQL injection. One member of the group was assigned to this </w:t>
      </w:r>
      <w:proofErr w:type="gramStart"/>
      <w:r w:rsidR="008E69DA">
        <w:t>particular exploit</w:t>
      </w:r>
      <w:proofErr w:type="gramEnd"/>
      <w:r w:rsidR="008E69DA">
        <w:t xml:space="preserve"> but ultimately the final product does not contain a comprehensive overview and is still </w:t>
      </w:r>
      <w:r w:rsidR="00A42AF4">
        <w:t xml:space="preserve">currently in development. </w:t>
      </w:r>
      <w:r w:rsidR="008E69DA">
        <w:t>Had the whole team been dedicated to this task</w:t>
      </w:r>
      <w:r w:rsidR="00A42AF4">
        <w:t xml:space="preserve">, it may have been </w:t>
      </w:r>
      <w:r w:rsidR="00FC2852">
        <w:t>completed, but if it had not</w:t>
      </w:r>
      <w:r w:rsidR="008E69DA">
        <w:t xml:space="preserve"> then other exploits that </w:t>
      </w:r>
      <w:r w:rsidR="008E69DA" w:rsidRPr="00FC2852">
        <w:rPr>
          <w:i/>
          <w:iCs/>
        </w:rPr>
        <w:t>were</w:t>
      </w:r>
      <w:r w:rsidR="008E69DA">
        <w:t xml:space="preserve"> discovered in that time may not have been developed enough for </w:t>
      </w:r>
      <w:r w:rsidR="00FC2852">
        <w:t>our</w:t>
      </w:r>
      <w:r w:rsidR="008E69DA">
        <w:t xml:space="preserve"> final hand-in.</w:t>
      </w:r>
      <w:r w:rsidR="00785AD4">
        <w:t xml:space="preserve"> Agile allowed the team the necessary time to carry out individual research alongside one another to negate this</w:t>
      </w:r>
      <w:r w:rsidR="008E69DA">
        <w:t xml:space="preserve"> potential</w:t>
      </w:r>
      <w:r w:rsidR="00785AD4">
        <w:t xml:space="preserve"> loss of time.</w:t>
      </w:r>
    </w:p>
    <w:p w14:paraId="3F79C081" w14:textId="3CDADF1E" w:rsidR="00AB0676" w:rsidRDefault="00AB0676" w:rsidP="00C048CA"/>
    <w:p w14:paraId="00FD7BF6" w14:textId="3CBD50CA" w:rsidR="0086082F" w:rsidRDefault="00AB0676" w:rsidP="0086082F">
      <w:pPr>
        <w:pStyle w:val="Heading2"/>
      </w:pPr>
      <w:bookmarkStart w:id="16" w:name="_Toc70676421"/>
      <w:r>
        <w:rPr>
          <w:b/>
          <w:bCs/>
        </w:rPr>
        <w:t xml:space="preserve">5.2 </w:t>
      </w:r>
      <w:r w:rsidR="0086082F">
        <w:t>–</w:t>
      </w:r>
      <w:r>
        <w:t xml:space="preserve"> </w:t>
      </w:r>
      <w:r w:rsidR="0086082F">
        <w:t>Teamwork</w:t>
      </w:r>
      <w:bookmarkEnd w:id="16"/>
    </w:p>
    <w:p w14:paraId="1EADFBDB" w14:textId="613A35A0" w:rsidR="00E03102" w:rsidRDefault="0086082F" w:rsidP="00E03102">
      <w:r>
        <w:t xml:space="preserve">The team worked together extremely well throughout the duration of the project. This can is mainly attributed to the fact that everyone on the team had expressed enthusiasm for this specific project at an early stage. This fact is reflected in the 90% Team Satisfaction rating shown in the previous section. Despite this there were still issues throughout that had to be addressed such as avoiding conflicts with multi-tasking when other members were working towards a similar goal. This was primarily seen in the deployment of the E-commerce website when code was either not being pushed on time to the GitHub repository or being pushed without all members of the web teams </w:t>
      </w:r>
      <w:proofErr w:type="spellStart"/>
      <w:r>
        <w:t>neccesary</w:t>
      </w:r>
      <w:proofErr w:type="spellEnd"/>
      <w:r>
        <w:t xml:space="preserve"> </w:t>
      </w:r>
      <w:proofErr w:type="spellStart"/>
      <w:r>
        <w:t>aknowledgements</w:t>
      </w:r>
      <w:proofErr w:type="spellEnd"/>
      <w:r>
        <w:t>.</w:t>
      </w:r>
      <w:r w:rsidR="00547B11">
        <w:t xml:space="preserve"> This led to a situation that was resolved quickly by acknowledging the issue privately with the project manager and having them address the team directly, without conflict. The importance of avoiding conflict here cannot be understated.</w:t>
      </w:r>
    </w:p>
    <w:p w14:paraId="11282E98" w14:textId="4D902D2C" w:rsidR="00621B31" w:rsidRDefault="00621B31" w:rsidP="00E03102"/>
    <w:p w14:paraId="2F21D46A" w14:textId="41581E22" w:rsidR="00621B31" w:rsidRDefault="00621B31" w:rsidP="00621B31">
      <w:pPr>
        <w:pStyle w:val="Heading2"/>
      </w:pPr>
      <w:bookmarkStart w:id="17" w:name="_Toc70676422"/>
      <w:r>
        <w:rPr>
          <w:b/>
          <w:bCs/>
        </w:rPr>
        <w:t xml:space="preserve">5.3 </w:t>
      </w:r>
      <w:r>
        <w:t>– Communication</w:t>
      </w:r>
      <w:bookmarkEnd w:id="17"/>
    </w:p>
    <w:p w14:paraId="0B05B135" w14:textId="77777777" w:rsidR="00AB4E07" w:rsidRDefault="00621B31" w:rsidP="00EA4951">
      <w:r>
        <w:t>Our group used Discord</w:t>
      </w:r>
      <w:r w:rsidR="009253EC">
        <w:t xml:space="preserve"> and Microsoft Teams for communication</w:t>
      </w:r>
      <w:r>
        <w:t xml:space="preserve"> throughout </w:t>
      </w:r>
      <w:r w:rsidR="009253EC">
        <w:t xml:space="preserve">the project. Due to the Covid 19 pandemic the team was not able to conduct any meetings in </w:t>
      </w:r>
      <w:proofErr w:type="gramStart"/>
      <w:r w:rsidR="009253EC">
        <w:t>person</w:t>
      </w:r>
      <w:proofErr w:type="gramEnd"/>
      <w:r w:rsidR="009253EC">
        <w:t xml:space="preserve"> so all activity was online. Teams was used for live meetings which took place roughly twice a week and once a week with the group sponsor. The rest of our communication was via Discord. The use of separate channels for the relevant area of the project was useful here such as the separation between </w:t>
      </w:r>
      <w:r w:rsidR="00982F8B">
        <w:t>research carried out by the web team and security team. Work for the final report, PMIS, presentation and final hand-in were all carried out in separate channels which made navigating the related information much more accessible after the fact.</w:t>
      </w:r>
    </w:p>
    <w:p w14:paraId="0B6F6763" w14:textId="7B2F5039" w:rsidR="00AB4E07" w:rsidRDefault="00AB4E07" w:rsidP="00AB4E07">
      <w:pPr>
        <w:pStyle w:val="Heading2"/>
      </w:pPr>
      <w:bookmarkStart w:id="18" w:name="_Toc70676423"/>
      <w:r>
        <w:rPr>
          <w:b/>
          <w:bCs/>
        </w:rPr>
        <w:lastRenderedPageBreak/>
        <w:t xml:space="preserve">5.4 – </w:t>
      </w:r>
      <w:r>
        <w:t>Measuring Team Contributions</w:t>
      </w:r>
      <w:bookmarkEnd w:id="18"/>
    </w:p>
    <w:p w14:paraId="68E9760A" w14:textId="1B0EC0C2" w:rsidR="00AB4E07" w:rsidRDefault="00AB4E07" w:rsidP="00AB4E07">
      <w:r>
        <w:t xml:space="preserve">The group members individual contributions to the project were measured using a weekly spreadsheet and percentage system. Each of the six members start with an equal weekly contribution share of 16.7%. At the beginning of each week all members were asked to place two votes into a contributions Discord channel. One vote is always for the member themselves and this is to encourage each member to speak up and recognise the work they themselves had contributed. The other vote asked each member to vote for another team member that they had recognised as having made a significant contribution that week. This system was effective </w:t>
      </w:r>
      <w:proofErr w:type="gramStart"/>
      <w:r>
        <w:t>in regard to</w:t>
      </w:r>
      <w:proofErr w:type="gramEnd"/>
      <w:r>
        <w:t xml:space="preserve"> avoiding conflicts as it focusses </w:t>
      </w:r>
      <w:proofErr w:type="spellStart"/>
      <w:r>
        <w:t>soley</w:t>
      </w:r>
      <w:proofErr w:type="spellEnd"/>
      <w:r>
        <w:t xml:space="preserve"> on the positive aspects of the working week. Group members were not </w:t>
      </w:r>
      <w:proofErr w:type="gramStart"/>
      <w:r>
        <w:t>encourage</w:t>
      </w:r>
      <w:proofErr w:type="gramEnd"/>
      <w:r>
        <w:t xml:space="preserve"> to use this as an opportunity to point out who had NOT been contributing, this rare type of situation was addressed privately with the members involved.</w:t>
      </w:r>
    </w:p>
    <w:p w14:paraId="20059457" w14:textId="60016227" w:rsidR="00AB4E07" w:rsidRDefault="00AB4E07" w:rsidP="00AB4E07">
      <w:r>
        <w:t xml:space="preserve">One area this system </w:t>
      </w:r>
      <w:r w:rsidR="005A01B9">
        <w:t>i</w:t>
      </w:r>
      <w:r>
        <w:t>s flawed in was if a group member was not voted for that week but had still made a significant contribution</w:t>
      </w:r>
      <w:r w:rsidR="005A01B9">
        <w:t xml:space="preserve"> to the project. This would result in that member receiving a negative value for the week, making it appear as though they had not worked as hard as the rest. In this situation the project manager made it clear that the </w:t>
      </w:r>
      <w:proofErr w:type="gramStart"/>
      <w:r w:rsidR="005A01B9">
        <w:t>final results</w:t>
      </w:r>
      <w:proofErr w:type="gramEnd"/>
      <w:r w:rsidR="005A01B9">
        <w:t xml:space="preserve"> after voting were not finalised at this point. More </w:t>
      </w:r>
      <w:proofErr w:type="gramStart"/>
      <w:r w:rsidR="005A01B9">
        <w:t>in depth</w:t>
      </w:r>
      <w:proofErr w:type="gramEnd"/>
      <w:r w:rsidR="005A01B9">
        <w:t xml:space="preserve"> discussion than a single vote would be needed here to determine if that member should receive a higher score that week. </w:t>
      </w:r>
    </w:p>
    <w:p w14:paraId="39D7095F" w14:textId="157D346B" w:rsidR="005A01B9" w:rsidRPr="00AB4E07" w:rsidRDefault="005A01B9" w:rsidP="00AB4E07">
      <w:r>
        <w:t xml:space="preserve">On two separate weeks throughout the </w:t>
      </w:r>
      <w:proofErr w:type="gramStart"/>
      <w:r>
        <w:t>project</w:t>
      </w:r>
      <w:proofErr w:type="gramEnd"/>
      <w:r>
        <w:t xml:space="preserve"> it was decided that due to the whole group being present and contributing equally, the voting system would not be used for that week and every member would receive an equal 16.7%. This system helped keep the team motivated throughout to perform well individually. This is reflected in the fact that the final contributions saw every member of the group fall within the same </w:t>
      </w:r>
      <w:r w:rsidR="009843D5">
        <w:t>4</w:t>
      </w:r>
      <w:r>
        <w:t>% margin (1</w:t>
      </w:r>
      <w:r w:rsidR="009843D5">
        <w:t>4</w:t>
      </w:r>
      <w:r>
        <w:t xml:space="preserve">% - </w:t>
      </w:r>
      <w:r w:rsidR="009843D5">
        <w:t>18</w:t>
      </w:r>
      <w:r>
        <w:t>% overall contribution). The group contribution spreadsheet has been provided separately, alongside this report.</w:t>
      </w:r>
      <w:r w:rsidR="009843D5">
        <w:t xml:space="preserve"> The weekly voting calculations are also available in the ‘Kenneth’ </w:t>
      </w:r>
      <w:proofErr w:type="spellStart"/>
      <w:r w:rsidR="009843D5">
        <w:t>Github</w:t>
      </w:r>
      <w:proofErr w:type="spellEnd"/>
      <w:r w:rsidR="009843D5">
        <w:t xml:space="preserve"> folder (</w:t>
      </w:r>
      <w:r w:rsidR="009843D5">
        <w:rPr>
          <w:b/>
          <w:bCs/>
        </w:rPr>
        <w:t>Appendix 2.0.</w:t>
      </w:r>
      <w:r w:rsidR="009843D5">
        <w:t xml:space="preserve">) </w:t>
      </w:r>
    </w:p>
    <w:p w14:paraId="2B923504" w14:textId="08D1FEF9" w:rsidR="00274142" w:rsidRPr="00274142" w:rsidRDefault="00274142" w:rsidP="00AB4E07">
      <w:pPr>
        <w:pStyle w:val="Heading2"/>
      </w:pPr>
      <w:r>
        <w:br w:type="page"/>
      </w:r>
    </w:p>
    <w:p w14:paraId="3BB0D685" w14:textId="011B0766" w:rsidR="00274142" w:rsidRPr="00912F2C" w:rsidRDefault="00274142" w:rsidP="00E82438">
      <w:pPr>
        <w:pStyle w:val="Heading1"/>
        <w:rPr>
          <w:b/>
          <w:bCs/>
        </w:rPr>
      </w:pPr>
      <w:bookmarkStart w:id="19" w:name="_Toc70676424"/>
      <w:r w:rsidRPr="00912F2C">
        <w:rPr>
          <w:b/>
          <w:bCs/>
        </w:rPr>
        <w:lastRenderedPageBreak/>
        <w:t>Appendi</w:t>
      </w:r>
      <w:r w:rsidR="00C946AF">
        <w:rPr>
          <w:b/>
          <w:bCs/>
        </w:rPr>
        <w:t>x</w:t>
      </w:r>
      <w:bookmarkEnd w:id="19"/>
    </w:p>
    <w:p w14:paraId="70CF6DDF" w14:textId="5C8A21E6" w:rsidR="00144FEE" w:rsidRDefault="00144FEE" w:rsidP="00144FEE">
      <w:pPr>
        <w:rPr>
          <w:b/>
          <w:bCs/>
        </w:rPr>
      </w:pPr>
    </w:p>
    <w:p w14:paraId="487AAF21" w14:textId="13A3B011" w:rsidR="00072850" w:rsidRDefault="005177FC" w:rsidP="00E03102">
      <w:pPr>
        <w:pStyle w:val="Heading2"/>
      </w:pPr>
      <w:bookmarkStart w:id="20" w:name="_Toc70676425"/>
      <w:r>
        <w:rPr>
          <w:b/>
          <w:bCs/>
        </w:rPr>
        <w:t xml:space="preserve">1.0 - </w:t>
      </w:r>
      <w:proofErr w:type="spellStart"/>
      <w:r w:rsidR="00912F2C" w:rsidRPr="00912F2C">
        <w:t>MoSCoW</w:t>
      </w:r>
      <w:proofErr w:type="spellEnd"/>
      <w:r w:rsidR="00912F2C" w:rsidRPr="00912F2C">
        <w:t xml:space="preserve"> </w:t>
      </w:r>
      <w:r w:rsidR="00214661">
        <w:t>P</w:t>
      </w:r>
      <w:r w:rsidR="00912F2C" w:rsidRPr="00912F2C">
        <w:t>rioritisation</w:t>
      </w:r>
      <w:r w:rsidR="00214661">
        <w:t xml:space="preserve"> Scheme</w:t>
      </w:r>
      <w:bookmarkEnd w:id="20"/>
    </w:p>
    <w:p w14:paraId="4F8F43E5" w14:textId="058488A4" w:rsidR="00912F2C" w:rsidRPr="00912F2C" w:rsidRDefault="00912F2C" w:rsidP="00912F2C">
      <w:r w:rsidRPr="00912F2C">
        <w:t xml:space="preserve">To allow flexibility in the scope, DSDM </w:t>
      </w:r>
      <w:proofErr w:type="spellStart"/>
      <w:r w:rsidRPr="00912F2C">
        <w:t>Atern</w:t>
      </w:r>
      <w:proofErr w:type="spellEnd"/>
      <w:r w:rsidRPr="00912F2C">
        <w:t xml:space="preserve"> uses the </w:t>
      </w:r>
      <w:proofErr w:type="spellStart"/>
      <w:r w:rsidRPr="00912F2C">
        <w:t>MoSCoW</w:t>
      </w:r>
      <w:proofErr w:type="spellEnd"/>
      <w:r w:rsidRPr="00912F2C">
        <w:t xml:space="preserve"> prioritization technique. This is a four-level scheme that is applied to the requirements that will be attempted during a timebox. The four priority levels are described in the table below.</w:t>
      </w:r>
    </w:p>
    <w:p w14:paraId="462C85ED" w14:textId="5413B74B" w:rsidR="00912F2C" w:rsidRPr="00912F2C" w:rsidRDefault="00912F2C" w:rsidP="00912F2C"/>
    <w:p w14:paraId="351AB7DB" w14:textId="77777777" w:rsidR="00912F2C" w:rsidRPr="00912F2C" w:rsidRDefault="00912F2C" w:rsidP="00912F2C">
      <w:pPr>
        <w:rPr>
          <w:b/>
          <w:bCs/>
        </w:rPr>
      </w:pPr>
      <w:r w:rsidRPr="00912F2C">
        <w:rPr>
          <w:b/>
          <w:bCs/>
        </w:rPr>
        <w:t>Label</w:t>
      </w:r>
      <w:r w:rsidRPr="00912F2C">
        <w:rPr>
          <w:b/>
          <w:bCs/>
        </w:rPr>
        <w:tab/>
        <w:t>Interpretation</w:t>
      </w:r>
    </w:p>
    <w:p w14:paraId="5D0C0F78" w14:textId="77777777" w:rsidR="00912F2C" w:rsidRPr="00912F2C" w:rsidRDefault="00912F2C" w:rsidP="00912F2C">
      <w:r w:rsidRPr="00912F2C">
        <w:rPr>
          <w:b/>
          <w:bCs/>
        </w:rPr>
        <w:t>M</w:t>
      </w:r>
      <w:r w:rsidRPr="00912F2C">
        <w:t xml:space="preserve"> </w:t>
      </w:r>
      <w:r w:rsidRPr="00912F2C">
        <w:rPr>
          <w:b/>
          <w:bCs/>
        </w:rPr>
        <w:t xml:space="preserve">- </w:t>
      </w:r>
      <w:r w:rsidRPr="00912F2C">
        <w:t>Must-have items are essential for the product or for the business case of the project.</w:t>
      </w:r>
    </w:p>
    <w:p w14:paraId="32BA504D" w14:textId="77777777" w:rsidR="00912F2C" w:rsidRPr="00912F2C" w:rsidRDefault="00912F2C" w:rsidP="00912F2C">
      <w:r w:rsidRPr="00912F2C">
        <w:rPr>
          <w:b/>
          <w:bCs/>
        </w:rPr>
        <w:t xml:space="preserve">S - </w:t>
      </w:r>
      <w:r w:rsidRPr="00912F2C">
        <w:t>Should-have items are not essential but are nevertheless important for the quality of the finished product.</w:t>
      </w:r>
    </w:p>
    <w:p w14:paraId="30A76E6B" w14:textId="77777777" w:rsidR="00912F2C" w:rsidRPr="00912F2C" w:rsidRDefault="00912F2C" w:rsidP="00912F2C">
      <w:r w:rsidRPr="00912F2C">
        <w:rPr>
          <w:b/>
          <w:bCs/>
        </w:rPr>
        <w:t>C</w:t>
      </w:r>
      <w:r w:rsidRPr="00912F2C">
        <w:t xml:space="preserve"> </w:t>
      </w:r>
      <w:r w:rsidRPr="00912F2C">
        <w:rPr>
          <w:b/>
          <w:bCs/>
        </w:rPr>
        <w:t xml:space="preserve">- </w:t>
      </w:r>
      <w:r w:rsidRPr="00912F2C">
        <w:t>Could-have items are features that would be nice to have, but which would not compromise the overall quality if they were missing.</w:t>
      </w:r>
    </w:p>
    <w:p w14:paraId="2243CD8C" w14:textId="77777777" w:rsidR="00912F2C" w:rsidRPr="00912F2C" w:rsidRDefault="00912F2C" w:rsidP="00912F2C">
      <w:r w:rsidRPr="00912F2C">
        <w:rPr>
          <w:b/>
          <w:bCs/>
        </w:rPr>
        <w:t>W</w:t>
      </w:r>
      <w:r w:rsidRPr="00912F2C">
        <w:t xml:space="preserve"> </w:t>
      </w:r>
      <w:r w:rsidRPr="00912F2C">
        <w:rPr>
          <w:b/>
          <w:bCs/>
        </w:rPr>
        <w:t>-</w:t>
      </w:r>
      <w:r w:rsidRPr="00912F2C">
        <w:t xml:space="preserve"> Won't-have items are not included in the current scope - this final category is more important than it first appears.</w:t>
      </w:r>
    </w:p>
    <w:p w14:paraId="62E67010" w14:textId="77777777" w:rsidR="00912F2C" w:rsidRPr="00912F2C" w:rsidRDefault="00912F2C" w:rsidP="00912F2C"/>
    <w:p w14:paraId="3D65F8F1" w14:textId="4AC58A64" w:rsidR="00912F2C" w:rsidRPr="00912F2C" w:rsidRDefault="00CD155A" w:rsidP="00912F2C">
      <w:pPr>
        <w:rPr>
          <w:b/>
          <w:bCs/>
        </w:rPr>
      </w:pPr>
      <w:r>
        <w:rPr>
          <w:b/>
          <w:bCs/>
        </w:rPr>
        <w:t>[</w:t>
      </w:r>
      <w:r w:rsidR="00912F2C" w:rsidRPr="00912F2C">
        <w:rPr>
          <w:b/>
          <w:bCs/>
        </w:rPr>
        <w:t>M</w:t>
      </w:r>
      <w:r>
        <w:rPr>
          <w:b/>
          <w:bCs/>
        </w:rPr>
        <w:t>]</w:t>
      </w:r>
      <w:proofErr w:type="spellStart"/>
      <w:r w:rsidR="00C97543">
        <w:rPr>
          <w:b/>
          <w:bCs/>
        </w:rPr>
        <w:t>ust</w:t>
      </w:r>
      <w:proofErr w:type="spellEnd"/>
      <w:r w:rsidR="00C97543">
        <w:rPr>
          <w:b/>
          <w:bCs/>
        </w:rPr>
        <w:t xml:space="preserve"> Have</w:t>
      </w:r>
    </w:p>
    <w:p w14:paraId="535ACBCA" w14:textId="131C05BB" w:rsidR="00912F2C" w:rsidRPr="00912F2C" w:rsidRDefault="00912F2C" w:rsidP="00912F2C">
      <w:pPr>
        <w:numPr>
          <w:ilvl w:val="0"/>
          <w:numId w:val="15"/>
        </w:numPr>
        <w:contextualSpacing/>
      </w:pPr>
      <w:r w:rsidRPr="00912F2C">
        <w:t>A Virtual-Network</w:t>
      </w:r>
    </w:p>
    <w:p w14:paraId="47804C70" w14:textId="77777777" w:rsidR="00912F2C" w:rsidRPr="00912F2C" w:rsidRDefault="00912F2C" w:rsidP="00912F2C">
      <w:pPr>
        <w:numPr>
          <w:ilvl w:val="0"/>
          <w:numId w:val="15"/>
        </w:numPr>
        <w:contextualSpacing/>
      </w:pPr>
      <w:r w:rsidRPr="00912F2C">
        <w:t>An unsecured, pre-configured server VM.</w:t>
      </w:r>
    </w:p>
    <w:p w14:paraId="20013B02" w14:textId="77777777" w:rsidR="00912F2C" w:rsidRPr="00912F2C" w:rsidRDefault="00912F2C" w:rsidP="00912F2C">
      <w:pPr>
        <w:numPr>
          <w:ilvl w:val="0"/>
          <w:numId w:val="15"/>
        </w:numPr>
        <w:contextualSpacing/>
      </w:pPr>
      <w:r w:rsidRPr="00912F2C">
        <w:t>An E-Commerce style website designed to be intentionally vulnerable.</w:t>
      </w:r>
    </w:p>
    <w:p w14:paraId="6A4178CA" w14:textId="77777777" w:rsidR="00912F2C" w:rsidRPr="00912F2C" w:rsidRDefault="00912F2C" w:rsidP="00912F2C">
      <w:pPr>
        <w:numPr>
          <w:ilvl w:val="0"/>
          <w:numId w:val="15"/>
        </w:numPr>
        <w:contextualSpacing/>
      </w:pPr>
      <w:r w:rsidRPr="00912F2C">
        <w:rPr>
          <w:b/>
          <w:bCs/>
        </w:rPr>
        <w:t xml:space="preserve">AT LEAST </w:t>
      </w:r>
      <w:r w:rsidRPr="00912F2C">
        <w:t>one penetration test which exploits vulnerabilities using user-configurations, hardware/software versions, or the website.</w:t>
      </w:r>
    </w:p>
    <w:p w14:paraId="6CC3DF02" w14:textId="77777777" w:rsidR="00912F2C" w:rsidRPr="00912F2C" w:rsidRDefault="00912F2C" w:rsidP="00912F2C">
      <w:pPr>
        <w:numPr>
          <w:ilvl w:val="0"/>
          <w:numId w:val="15"/>
        </w:numPr>
        <w:contextualSpacing/>
      </w:pPr>
      <w:r w:rsidRPr="00912F2C">
        <w:t>Documentation which clearly demonstrates to the reader in a step-by-step format how to recreate the pen-test in a student lab environment.</w:t>
      </w:r>
    </w:p>
    <w:p w14:paraId="314F32B5" w14:textId="77777777" w:rsidR="00912F2C" w:rsidRPr="00912F2C" w:rsidRDefault="00912F2C" w:rsidP="00912F2C">
      <w:pPr>
        <w:numPr>
          <w:ilvl w:val="0"/>
          <w:numId w:val="15"/>
        </w:numPr>
        <w:contextualSpacing/>
      </w:pPr>
      <w:r w:rsidRPr="00912F2C">
        <w:t>Final Product hand should contain OVSM (VMWare) Virtual Machine files, a cloned copy of the final websites GitHub Repository and all relevant project documentation in PDF format.</w:t>
      </w:r>
    </w:p>
    <w:p w14:paraId="465921A5" w14:textId="77777777" w:rsidR="00912F2C" w:rsidRPr="00912F2C" w:rsidRDefault="00912F2C" w:rsidP="00912F2C">
      <w:pPr>
        <w:ind w:left="720"/>
        <w:contextualSpacing/>
      </w:pPr>
    </w:p>
    <w:p w14:paraId="646C9340" w14:textId="5BC91B6D" w:rsidR="00912F2C" w:rsidRPr="00912F2C" w:rsidRDefault="00CD155A" w:rsidP="00912F2C">
      <w:pPr>
        <w:rPr>
          <w:b/>
          <w:bCs/>
        </w:rPr>
      </w:pPr>
      <w:r>
        <w:rPr>
          <w:b/>
          <w:bCs/>
        </w:rPr>
        <w:t>[</w:t>
      </w:r>
      <w:r w:rsidR="00912F2C" w:rsidRPr="00912F2C">
        <w:rPr>
          <w:b/>
          <w:bCs/>
        </w:rPr>
        <w:t>S</w:t>
      </w:r>
      <w:r>
        <w:rPr>
          <w:b/>
          <w:bCs/>
        </w:rPr>
        <w:t>]</w:t>
      </w:r>
      <w:proofErr w:type="spellStart"/>
      <w:r w:rsidR="00C97543">
        <w:rPr>
          <w:b/>
          <w:bCs/>
        </w:rPr>
        <w:t>hould</w:t>
      </w:r>
      <w:proofErr w:type="spellEnd"/>
      <w:r w:rsidR="00C97543">
        <w:rPr>
          <w:b/>
          <w:bCs/>
        </w:rPr>
        <w:t xml:space="preserve"> Have</w:t>
      </w:r>
    </w:p>
    <w:p w14:paraId="3459F610" w14:textId="77777777" w:rsidR="00912F2C" w:rsidRPr="00912F2C" w:rsidRDefault="00912F2C" w:rsidP="00912F2C">
      <w:pPr>
        <w:numPr>
          <w:ilvl w:val="0"/>
          <w:numId w:val="15"/>
        </w:numPr>
        <w:contextualSpacing/>
        <w:rPr>
          <w:b/>
          <w:bCs/>
        </w:rPr>
      </w:pPr>
      <w:r w:rsidRPr="00912F2C">
        <w:rPr>
          <w:b/>
          <w:bCs/>
        </w:rPr>
        <w:t xml:space="preserve">AT LEAST </w:t>
      </w:r>
      <w:r w:rsidRPr="00912F2C">
        <w:t>three penetration tests, which demonstrate the exploitation of vulnerabilities across all the configured network elements (Server, Users, Website).</w:t>
      </w:r>
    </w:p>
    <w:p w14:paraId="7A41884B" w14:textId="77777777" w:rsidR="00912F2C" w:rsidRPr="00912F2C" w:rsidRDefault="00912F2C" w:rsidP="00912F2C">
      <w:pPr>
        <w:numPr>
          <w:ilvl w:val="0"/>
          <w:numId w:val="15"/>
        </w:numPr>
        <w:contextualSpacing/>
        <w:rPr>
          <w:b/>
          <w:bCs/>
        </w:rPr>
      </w:pPr>
      <w:r w:rsidRPr="00912F2C">
        <w:t>Network should contain vulnerabilities but should not be left without security entirely (no firewall, no user security, outdated protocols/OS Versions) to maintain a realistic and challenging scenario for student labs.</w:t>
      </w:r>
    </w:p>
    <w:p w14:paraId="3F16A633" w14:textId="77777777" w:rsidR="00912F2C" w:rsidRPr="00912F2C" w:rsidRDefault="00912F2C" w:rsidP="00912F2C">
      <w:pPr>
        <w:numPr>
          <w:ilvl w:val="0"/>
          <w:numId w:val="15"/>
        </w:numPr>
        <w:contextualSpacing/>
        <w:rPr>
          <w:b/>
          <w:bCs/>
        </w:rPr>
      </w:pPr>
      <w:r w:rsidRPr="00912F2C">
        <w:t>The website should be of particular focus due to the time investment required for web development when designing and deploying an effective web strategy. Wherever possible, exploits should be shown to be utilising the project website.</w:t>
      </w:r>
    </w:p>
    <w:p w14:paraId="62F2BD3B" w14:textId="77777777" w:rsidR="00912F2C" w:rsidRPr="00912F2C" w:rsidRDefault="00912F2C" w:rsidP="00912F2C">
      <w:pPr>
        <w:rPr>
          <w:b/>
          <w:bCs/>
        </w:rPr>
      </w:pPr>
    </w:p>
    <w:p w14:paraId="4DFA13EB" w14:textId="09A635CD" w:rsidR="00541A93" w:rsidRDefault="00541A93" w:rsidP="00912F2C">
      <w:pPr>
        <w:rPr>
          <w:b/>
          <w:bCs/>
        </w:rPr>
      </w:pPr>
    </w:p>
    <w:p w14:paraId="486AA0BC" w14:textId="77777777" w:rsidR="00E03102" w:rsidRDefault="00E03102" w:rsidP="00912F2C">
      <w:pPr>
        <w:rPr>
          <w:b/>
          <w:bCs/>
        </w:rPr>
      </w:pPr>
    </w:p>
    <w:p w14:paraId="689D08E7" w14:textId="75657E31" w:rsidR="00912F2C" w:rsidRPr="00912F2C" w:rsidRDefault="00CD155A" w:rsidP="00912F2C">
      <w:pPr>
        <w:rPr>
          <w:b/>
          <w:bCs/>
        </w:rPr>
      </w:pPr>
      <w:r>
        <w:rPr>
          <w:b/>
          <w:bCs/>
        </w:rPr>
        <w:lastRenderedPageBreak/>
        <w:t>[</w:t>
      </w:r>
      <w:r w:rsidR="00912F2C" w:rsidRPr="00912F2C">
        <w:rPr>
          <w:b/>
          <w:bCs/>
        </w:rPr>
        <w:t>C</w:t>
      </w:r>
      <w:r>
        <w:rPr>
          <w:b/>
          <w:bCs/>
        </w:rPr>
        <w:t>]</w:t>
      </w:r>
      <w:proofErr w:type="spellStart"/>
      <w:r w:rsidR="00C97543">
        <w:rPr>
          <w:b/>
          <w:bCs/>
        </w:rPr>
        <w:t>ould</w:t>
      </w:r>
      <w:proofErr w:type="spellEnd"/>
      <w:r w:rsidR="00C97543">
        <w:rPr>
          <w:b/>
          <w:bCs/>
        </w:rPr>
        <w:t xml:space="preserve"> Have</w:t>
      </w:r>
    </w:p>
    <w:p w14:paraId="6B6B64ED" w14:textId="77777777" w:rsidR="00912F2C" w:rsidRPr="00912F2C" w:rsidRDefault="00912F2C" w:rsidP="00912F2C">
      <w:pPr>
        <w:numPr>
          <w:ilvl w:val="0"/>
          <w:numId w:val="15"/>
        </w:numPr>
        <w:contextualSpacing/>
        <w:rPr>
          <w:b/>
          <w:bCs/>
        </w:rPr>
      </w:pPr>
      <w:r w:rsidRPr="00912F2C">
        <w:rPr>
          <w:b/>
          <w:bCs/>
        </w:rPr>
        <w:t xml:space="preserve">AT LEAST </w:t>
      </w:r>
      <w:r w:rsidRPr="00912F2C">
        <w:t>five penetration tests, which demonstrate multiple exploits of advanced vulnerabilities across all the configured network elements (Server, Users, Website).</w:t>
      </w:r>
    </w:p>
    <w:p w14:paraId="120BBE3A" w14:textId="77777777" w:rsidR="00912F2C" w:rsidRPr="00912F2C" w:rsidRDefault="00912F2C" w:rsidP="00912F2C">
      <w:pPr>
        <w:numPr>
          <w:ilvl w:val="0"/>
          <w:numId w:val="15"/>
        </w:numPr>
        <w:contextualSpacing/>
        <w:rPr>
          <w:b/>
          <w:bCs/>
        </w:rPr>
      </w:pPr>
      <w:r w:rsidRPr="00912F2C">
        <w:t>A realistic network which adheres to many of the modern security standards that are currently used in real business environments. Vulnerabilities on this network will be carefully tailored and well hidden, to simulate scenarios that could logically occur outside of a lab environment.</w:t>
      </w:r>
    </w:p>
    <w:p w14:paraId="678D80B9" w14:textId="77777777" w:rsidR="00912F2C" w:rsidRPr="00912F2C" w:rsidRDefault="00912F2C" w:rsidP="00912F2C">
      <w:pPr>
        <w:numPr>
          <w:ilvl w:val="0"/>
          <w:numId w:val="15"/>
        </w:numPr>
        <w:contextualSpacing/>
        <w:rPr>
          <w:b/>
          <w:bCs/>
        </w:rPr>
      </w:pPr>
      <w:r w:rsidRPr="00912F2C">
        <w:t>Self-directed tasks for students, such as locating hidden information within the network architecture.</w:t>
      </w:r>
    </w:p>
    <w:p w14:paraId="3A902840" w14:textId="77777777" w:rsidR="00912F2C" w:rsidRPr="00912F2C" w:rsidRDefault="00912F2C" w:rsidP="00912F2C">
      <w:pPr>
        <w:rPr>
          <w:b/>
          <w:bCs/>
        </w:rPr>
      </w:pPr>
    </w:p>
    <w:p w14:paraId="08CE6C5B" w14:textId="1C4A7981" w:rsidR="00912F2C" w:rsidRPr="00912F2C" w:rsidRDefault="00CD155A" w:rsidP="00912F2C">
      <w:pPr>
        <w:rPr>
          <w:b/>
          <w:bCs/>
        </w:rPr>
      </w:pPr>
      <w:r>
        <w:rPr>
          <w:b/>
          <w:bCs/>
        </w:rPr>
        <w:t>[</w:t>
      </w:r>
      <w:r w:rsidR="00912F2C" w:rsidRPr="00912F2C">
        <w:rPr>
          <w:b/>
          <w:bCs/>
        </w:rPr>
        <w:t>W</w:t>
      </w:r>
      <w:r>
        <w:rPr>
          <w:b/>
          <w:bCs/>
        </w:rPr>
        <w:t>]</w:t>
      </w:r>
      <w:proofErr w:type="spellStart"/>
      <w:r w:rsidR="00C97543">
        <w:rPr>
          <w:b/>
          <w:bCs/>
        </w:rPr>
        <w:t>on’t</w:t>
      </w:r>
      <w:proofErr w:type="spellEnd"/>
      <w:r w:rsidR="00C97543">
        <w:rPr>
          <w:b/>
          <w:bCs/>
        </w:rPr>
        <w:t xml:space="preserve"> Have!</w:t>
      </w:r>
    </w:p>
    <w:p w14:paraId="721FA437" w14:textId="77777777" w:rsidR="00912F2C" w:rsidRPr="00912F2C" w:rsidRDefault="00912F2C" w:rsidP="00912F2C">
      <w:pPr>
        <w:numPr>
          <w:ilvl w:val="0"/>
          <w:numId w:val="15"/>
        </w:numPr>
        <w:contextualSpacing/>
        <w:rPr>
          <w:b/>
          <w:bCs/>
        </w:rPr>
      </w:pPr>
      <w:r w:rsidRPr="00912F2C">
        <w:t>Most up-to-date Server/Host OS for exploit targeting. The team cannot, reasonably, expect to uncover new exploits, given a modern OS’s high levels of security. This is the type of work currently being carried out by professional pen-testers and is well outside the scope of this university project. The team is focussing on OS models from 2016 onwards.</w:t>
      </w:r>
    </w:p>
    <w:p w14:paraId="3A4350DE" w14:textId="5BC05E49" w:rsidR="00912F2C" w:rsidRPr="005308FA" w:rsidRDefault="00912F2C" w:rsidP="00912F2C">
      <w:pPr>
        <w:pStyle w:val="ListParagraph"/>
        <w:numPr>
          <w:ilvl w:val="0"/>
          <w:numId w:val="15"/>
        </w:numPr>
        <w:rPr>
          <w:b/>
          <w:bCs/>
        </w:rPr>
      </w:pPr>
      <w:r w:rsidRPr="00912F2C">
        <w:t>A fully functioning payment system for the E-commerce website. Payment systems through banks and browsers are heavily regulated and attempting to break these systems without proper authorization to do so would most likely result in legal action against the individuals within the group or against the school of computing at Napier university.</w:t>
      </w:r>
    </w:p>
    <w:p w14:paraId="7DEE0722" w14:textId="699B27E4" w:rsidR="005308FA" w:rsidRDefault="005308FA" w:rsidP="005308FA">
      <w:pPr>
        <w:rPr>
          <w:b/>
          <w:bCs/>
        </w:rPr>
      </w:pPr>
    </w:p>
    <w:p w14:paraId="7F7D32B0" w14:textId="4F1D76BC" w:rsidR="005308FA" w:rsidRDefault="005308FA" w:rsidP="00FD07BA">
      <w:pPr>
        <w:pStyle w:val="Heading2"/>
      </w:pPr>
      <w:bookmarkStart w:id="21" w:name="_Toc70676426"/>
      <w:r w:rsidRPr="005D3E9B">
        <w:rPr>
          <w:b/>
          <w:bCs/>
        </w:rPr>
        <w:t>2.0</w:t>
      </w:r>
      <w:r w:rsidRPr="005D3E9B">
        <w:t xml:space="preserve"> </w:t>
      </w:r>
      <w:r w:rsidR="003F3CE7">
        <w:t>-</w:t>
      </w:r>
      <w:r w:rsidRPr="005D3E9B">
        <w:t xml:space="preserve"> Deliverables</w:t>
      </w:r>
      <w:bookmarkEnd w:id="21"/>
    </w:p>
    <w:p w14:paraId="59699967" w14:textId="77777777" w:rsidR="00C97543" w:rsidRDefault="005308FA" w:rsidP="005308FA">
      <w:r>
        <w:t xml:space="preserve">The following link is for the group GitHub repository. All the </w:t>
      </w:r>
      <w:proofErr w:type="spellStart"/>
      <w:r>
        <w:t>the</w:t>
      </w:r>
      <w:proofErr w:type="spellEnd"/>
      <w:r>
        <w:t xml:space="preserve"> deliverables and documentation described in the Delivered Product section of this report are stored here.</w:t>
      </w:r>
      <w:r w:rsidR="00C97543">
        <w:t xml:space="preserve"> The reason for this being that there is too much documentation to reasonably include within this appendix.</w:t>
      </w:r>
    </w:p>
    <w:p w14:paraId="11F64F16" w14:textId="3860E676" w:rsidR="00922B0B" w:rsidRDefault="005308FA" w:rsidP="005308FA">
      <w:r>
        <w:t xml:space="preserve"> To view </w:t>
      </w:r>
      <w:r w:rsidR="00922B0B">
        <w:t>all deliverable related</w:t>
      </w:r>
      <w:r>
        <w:t xml:space="preserve"> documentation please access the ‘Penetration Testing Scenario – Exploit Documentation’ PDF file. For individual members work please access the relevant folder. The rest of the project documentation is also stored in the main directory and is available for viewing.</w:t>
      </w:r>
      <w:r w:rsidR="00922B0B">
        <w:t xml:space="preserve"> Documentation relating to project management, such as the Health Register &amp; PMIS documents, is stored in the ‘</w:t>
      </w:r>
      <w:r w:rsidR="00922B0B" w:rsidRPr="00922B0B">
        <w:rPr>
          <w:b/>
          <w:bCs/>
        </w:rPr>
        <w:t>Kenneth</w:t>
      </w:r>
      <w:r w:rsidR="00922B0B">
        <w:t>’ folder as it was produced by the project manager.</w:t>
      </w:r>
    </w:p>
    <w:p w14:paraId="78760060" w14:textId="77777777" w:rsidR="00FD07BA" w:rsidRDefault="00FD07BA" w:rsidP="005308FA"/>
    <w:p w14:paraId="06C24EFA" w14:textId="2EA81EE6" w:rsidR="00825146" w:rsidRPr="00CD155A" w:rsidRDefault="00825146" w:rsidP="00825146">
      <w:pPr>
        <w:rPr>
          <w:u w:val="single"/>
        </w:rPr>
      </w:pPr>
      <w:r w:rsidRPr="00CD155A">
        <w:rPr>
          <w:b/>
          <w:bCs/>
          <w:u w:val="single"/>
        </w:rPr>
        <w:t xml:space="preserve">Documentation &amp; Deliverables available at: - </w:t>
      </w:r>
      <w:hyperlink r:id="rId13" w:history="1">
        <w:r w:rsidRPr="00CD155A">
          <w:rPr>
            <w:rStyle w:val="Hyperlink"/>
          </w:rPr>
          <w:t>https://github.com/Sly-Lamp/GRP14_PMIS</w:t>
        </w:r>
      </w:hyperlink>
    </w:p>
    <w:p w14:paraId="5BF9496B" w14:textId="3BB14174" w:rsidR="005D3ED1" w:rsidRDefault="00825146" w:rsidP="005D3ED1">
      <w:pPr>
        <w:pStyle w:val="Heading2"/>
      </w:pPr>
      <w:bookmarkStart w:id="22" w:name="_Toc70676427"/>
      <w:r>
        <w:rPr>
          <w:b/>
          <w:bCs/>
        </w:rPr>
        <w:lastRenderedPageBreak/>
        <w:t>3</w:t>
      </w:r>
      <w:r w:rsidRPr="005D3E9B">
        <w:rPr>
          <w:b/>
          <w:bCs/>
        </w:rPr>
        <w:t>.0</w:t>
      </w:r>
      <w:r w:rsidRPr="005D3E9B">
        <w:t xml:space="preserve"> </w:t>
      </w:r>
      <w:r w:rsidR="005D3ED1">
        <w:t xml:space="preserve">- </w:t>
      </w:r>
      <w:r w:rsidR="00961135">
        <w:t>Schedule</w:t>
      </w:r>
      <w:r w:rsidR="005D3ED1">
        <w:t xml:space="preserve"> Model</w:t>
      </w:r>
      <w:bookmarkEnd w:id="22"/>
    </w:p>
    <w:p w14:paraId="64013A21" w14:textId="77777777" w:rsidR="00C5174B" w:rsidRDefault="005D3ED1" w:rsidP="00C5174B">
      <w:pPr>
        <w:keepNext/>
        <w:jc w:val="center"/>
      </w:pPr>
      <w:r>
        <w:rPr>
          <w:noProof/>
        </w:rPr>
        <w:drawing>
          <wp:inline distT="0" distB="0" distL="0" distR="0" wp14:anchorId="7770DC99" wp14:editId="1A0B8812">
            <wp:extent cx="4874327" cy="3931431"/>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14"/>
                    <a:stretch>
                      <a:fillRect/>
                    </a:stretch>
                  </pic:blipFill>
                  <pic:spPr>
                    <a:xfrm>
                      <a:off x="0" y="0"/>
                      <a:ext cx="4905152" cy="3956293"/>
                    </a:xfrm>
                    <a:prstGeom prst="rect">
                      <a:avLst/>
                    </a:prstGeom>
                  </pic:spPr>
                </pic:pic>
              </a:graphicData>
            </a:graphic>
          </wp:inline>
        </w:drawing>
      </w:r>
    </w:p>
    <w:p w14:paraId="597FFFE3" w14:textId="13BF576C" w:rsidR="005D3ED1" w:rsidRPr="00C5174B" w:rsidRDefault="00C5174B" w:rsidP="00C5174B">
      <w:pPr>
        <w:pStyle w:val="Heading3"/>
        <w:jc w:val="center"/>
        <w:rPr>
          <w:rStyle w:val="SubtleEmphasis"/>
        </w:rPr>
      </w:pPr>
      <w:bookmarkStart w:id="23" w:name="_Toc70676428"/>
      <w:r w:rsidRPr="00C5174B">
        <w:rPr>
          <w:rStyle w:val="SubtleEmphasis"/>
        </w:rPr>
        <w:t xml:space="preserve">Figure </w:t>
      </w:r>
      <w:r w:rsidRPr="00C5174B">
        <w:rPr>
          <w:rStyle w:val="SubtleEmphasis"/>
        </w:rPr>
        <w:fldChar w:fldCharType="begin"/>
      </w:r>
      <w:r w:rsidRPr="00C5174B">
        <w:rPr>
          <w:rStyle w:val="SubtleEmphasis"/>
        </w:rPr>
        <w:instrText xml:space="preserve"> SEQ Figure \* ARABIC </w:instrText>
      </w:r>
      <w:r w:rsidRPr="00C5174B">
        <w:rPr>
          <w:rStyle w:val="SubtleEmphasis"/>
        </w:rPr>
        <w:fldChar w:fldCharType="separate"/>
      </w:r>
      <w:r w:rsidR="00B13B7E">
        <w:rPr>
          <w:rStyle w:val="SubtleEmphasis"/>
          <w:noProof/>
        </w:rPr>
        <w:t>3</w:t>
      </w:r>
      <w:r w:rsidRPr="00C5174B">
        <w:rPr>
          <w:rStyle w:val="SubtleEmphasis"/>
        </w:rPr>
        <w:fldChar w:fldCharType="end"/>
      </w:r>
      <w:r w:rsidRPr="00C5174B">
        <w:rPr>
          <w:rStyle w:val="SubtleEmphasis"/>
        </w:rPr>
        <w:t xml:space="preserve">: </w:t>
      </w:r>
      <w:proofErr w:type="spellStart"/>
      <w:r w:rsidRPr="00C5174B">
        <w:rPr>
          <w:rStyle w:val="SubtleEmphasis"/>
        </w:rPr>
        <w:t>Schuduled</w:t>
      </w:r>
      <w:proofErr w:type="spellEnd"/>
      <w:r w:rsidRPr="00C5174B">
        <w:rPr>
          <w:rStyle w:val="SubtleEmphasis"/>
        </w:rPr>
        <w:t xml:space="preserve"> Tasks</w:t>
      </w:r>
      <w:bookmarkEnd w:id="23"/>
    </w:p>
    <w:p w14:paraId="11F81E36" w14:textId="77777777" w:rsidR="00C5174B" w:rsidRDefault="005D3ED1" w:rsidP="00C5174B">
      <w:pPr>
        <w:keepNext/>
        <w:jc w:val="center"/>
      </w:pPr>
      <w:r>
        <w:rPr>
          <w:noProof/>
        </w:rPr>
        <w:drawing>
          <wp:inline distT="0" distB="0" distL="0" distR="0" wp14:anchorId="116A44B6" wp14:editId="06F1F1BB">
            <wp:extent cx="4786836" cy="3530464"/>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5"/>
                    <a:stretch>
                      <a:fillRect/>
                    </a:stretch>
                  </pic:blipFill>
                  <pic:spPr>
                    <a:xfrm>
                      <a:off x="0" y="0"/>
                      <a:ext cx="4820553" cy="3555332"/>
                    </a:xfrm>
                    <a:prstGeom prst="rect">
                      <a:avLst/>
                    </a:prstGeom>
                  </pic:spPr>
                </pic:pic>
              </a:graphicData>
            </a:graphic>
          </wp:inline>
        </w:drawing>
      </w:r>
    </w:p>
    <w:p w14:paraId="0395B966" w14:textId="0C603528" w:rsidR="003100E3" w:rsidRPr="00C5174B" w:rsidRDefault="00C5174B" w:rsidP="00C5174B">
      <w:pPr>
        <w:pStyle w:val="Heading3"/>
        <w:jc w:val="center"/>
        <w:rPr>
          <w:rStyle w:val="SubtleEmphasis"/>
        </w:rPr>
      </w:pPr>
      <w:bookmarkStart w:id="24" w:name="_Toc70676429"/>
      <w:r w:rsidRPr="00C5174B">
        <w:rPr>
          <w:rStyle w:val="SubtleEmphasis"/>
        </w:rPr>
        <w:t xml:space="preserve">Figure </w:t>
      </w:r>
      <w:r w:rsidRPr="00C5174B">
        <w:rPr>
          <w:rStyle w:val="SubtleEmphasis"/>
        </w:rPr>
        <w:fldChar w:fldCharType="begin"/>
      </w:r>
      <w:r w:rsidRPr="00C5174B">
        <w:rPr>
          <w:rStyle w:val="SubtleEmphasis"/>
        </w:rPr>
        <w:instrText xml:space="preserve"> SEQ Figure \* ARABIC </w:instrText>
      </w:r>
      <w:r w:rsidRPr="00C5174B">
        <w:rPr>
          <w:rStyle w:val="SubtleEmphasis"/>
        </w:rPr>
        <w:fldChar w:fldCharType="separate"/>
      </w:r>
      <w:r w:rsidR="00B13B7E">
        <w:rPr>
          <w:rStyle w:val="SubtleEmphasis"/>
          <w:noProof/>
        </w:rPr>
        <w:t>4</w:t>
      </w:r>
      <w:r w:rsidRPr="00C5174B">
        <w:rPr>
          <w:rStyle w:val="SubtleEmphasis"/>
        </w:rPr>
        <w:fldChar w:fldCharType="end"/>
      </w:r>
      <w:r w:rsidRPr="00C5174B">
        <w:rPr>
          <w:rStyle w:val="SubtleEmphasis"/>
        </w:rPr>
        <w:t>: Gantt Chart</w:t>
      </w:r>
      <w:bookmarkEnd w:id="24"/>
    </w:p>
    <w:p w14:paraId="7CAEC1E3" w14:textId="77777777" w:rsidR="003100E3" w:rsidRPr="003100E3" w:rsidRDefault="003100E3" w:rsidP="003100E3"/>
    <w:p w14:paraId="01E62669" w14:textId="77777777" w:rsidR="005308FA" w:rsidRPr="005308FA" w:rsidRDefault="005308FA" w:rsidP="005308FA">
      <w:pPr>
        <w:rPr>
          <w:b/>
          <w:bCs/>
        </w:rPr>
      </w:pPr>
    </w:p>
    <w:sectPr w:rsidR="005308FA" w:rsidRPr="005308FA" w:rsidSect="00E82438">
      <w:footerReference w:type="defaul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15CF6" w14:textId="77777777" w:rsidR="00EC4E2C" w:rsidRDefault="00EC4E2C" w:rsidP="00E82438">
      <w:pPr>
        <w:spacing w:after="0" w:line="240" w:lineRule="auto"/>
      </w:pPr>
      <w:r>
        <w:separator/>
      </w:r>
    </w:p>
  </w:endnote>
  <w:endnote w:type="continuationSeparator" w:id="0">
    <w:p w14:paraId="18061135" w14:textId="77777777" w:rsidR="00EC4E2C" w:rsidRDefault="00EC4E2C" w:rsidP="00E824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996744"/>
      <w:docPartObj>
        <w:docPartGallery w:val="Page Numbers (Bottom of Page)"/>
        <w:docPartUnique/>
      </w:docPartObj>
    </w:sdtPr>
    <w:sdtEndPr>
      <w:rPr>
        <w:color w:val="7F7F7F" w:themeColor="background1" w:themeShade="7F"/>
        <w:spacing w:val="60"/>
      </w:rPr>
    </w:sdtEndPr>
    <w:sdtContent>
      <w:p w14:paraId="098B69CA" w14:textId="27CCB561" w:rsidR="00D91267" w:rsidRDefault="00D9126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072850">
          <w:rPr>
            <w:color w:val="7F7F7F" w:themeColor="background1" w:themeShade="7F"/>
            <w:spacing w:val="60"/>
          </w:rPr>
          <w:t>Final Report</w:t>
        </w:r>
      </w:p>
    </w:sdtContent>
  </w:sdt>
  <w:p w14:paraId="48865F27" w14:textId="77777777" w:rsidR="009C7FBF" w:rsidRDefault="009C7FBF" w:rsidP="009C7FBF">
    <w:pPr>
      <w:pStyle w:val="Footer"/>
    </w:pPr>
    <w:r>
      <w:t>Approved by the Project Sponsor</w:t>
    </w:r>
  </w:p>
  <w:p w14:paraId="4B3B02A8" w14:textId="57518D0B" w:rsidR="00E82438" w:rsidRDefault="00E824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E761E" w14:textId="77777777" w:rsidR="00EC4E2C" w:rsidRDefault="00EC4E2C" w:rsidP="00E82438">
      <w:pPr>
        <w:spacing w:after="0" w:line="240" w:lineRule="auto"/>
      </w:pPr>
      <w:r>
        <w:separator/>
      </w:r>
    </w:p>
  </w:footnote>
  <w:footnote w:type="continuationSeparator" w:id="0">
    <w:p w14:paraId="3445D1DA" w14:textId="77777777" w:rsidR="00EC4E2C" w:rsidRDefault="00EC4E2C" w:rsidP="00E824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158A7"/>
    <w:multiLevelType w:val="hybridMultilevel"/>
    <w:tmpl w:val="996C60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9D7479"/>
    <w:multiLevelType w:val="multilevel"/>
    <w:tmpl w:val="3D4630A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7E8433F"/>
    <w:multiLevelType w:val="hybridMultilevel"/>
    <w:tmpl w:val="9A5E72F0"/>
    <w:lvl w:ilvl="0" w:tplc="53F0B168">
      <w:numFmt w:val="bullet"/>
      <w:lvlText w:val="-"/>
      <w:lvlJc w:val="left"/>
      <w:pPr>
        <w:ind w:left="720" w:hanging="360"/>
      </w:pPr>
      <w:rPr>
        <w:rFonts w:ascii="Calibri" w:eastAsiaTheme="minorHAnsi"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24680D"/>
    <w:multiLevelType w:val="hybridMultilevel"/>
    <w:tmpl w:val="CD5A97A8"/>
    <w:lvl w:ilvl="0" w:tplc="F4866338">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220006"/>
    <w:multiLevelType w:val="multilevel"/>
    <w:tmpl w:val="38E4DCE6"/>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5" w15:restartNumberingAfterBreak="0">
    <w:nsid w:val="3B31060E"/>
    <w:multiLevelType w:val="hybridMultilevel"/>
    <w:tmpl w:val="8452B096"/>
    <w:lvl w:ilvl="0" w:tplc="49DCE9B6">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C385291"/>
    <w:multiLevelType w:val="hybridMultilevel"/>
    <w:tmpl w:val="1AF6BB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0800391"/>
    <w:multiLevelType w:val="multilevel"/>
    <w:tmpl w:val="275C5512"/>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5757773C"/>
    <w:multiLevelType w:val="multilevel"/>
    <w:tmpl w:val="F0269FCE"/>
    <w:lvl w:ilvl="0">
      <w:start w:val="2"/>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9" w15:restartNumberingAfterBreak="0">
    <w:nsid w:val="5D2B091A"/>
    <w:multiLevelType w:val="hybridMultilevel"/>
    <w:tmpl w:val="F19C9AA0"/>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E35CC6"/>
    <w:multiLevelType w:val="multilevel"/>
    <w:tmpl w:val="D01666F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70C115E"/>
    <w:multiLevelType w:val="hybridMultilevel"/>
    <w:tmpl w:val="120246E6"/>
    <w:lvl w:ilvl="0" w:tplc="57A4B7B4">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2852347"/>
    <w:multiLevelType w:val="hybridMultilevel"/>
    <w:tmpl w:val="F1C25780"/>
    <w:lvl w:ilvl="0" w:tplc="94EA54C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28485C"/>
    <w:multiLevelType w:val="hybridMultilevel"/>
    <w:tmpl w:val="96E2DDCA"/>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0D182F"/>
    <w:multiLevelType w:val="multilevel"/>
    <w:tmpl w:val="F3C0D3F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0"/>
  </w:num>
  <w:num w:numId="2">
    <w:abstractNumId w:val="9"/>
  </w:num>
  <w:num w:numId="3">
    <w:abstractNumId w:val="4"/>
  </w:num>
  <w:num w:numId="4">
    <w:abstractNumId w:val="1"/>
  </w:num>
  <w:num w:numId="5">
    <w:abstractNumId w:val="8"/>
  </w:num>
  <w:num w:numId="6">
    <w:abstractNumId w:val="7"/>
  </w:num>
  <w:num w:numId="7">
    <w:abstractNumId w:val="10"/>
  </w:num>
  <w:num w:numId="8">
    <w:abstractNumId w:val="14"/>
  </w:num>
  <w:num w:numId="9">
    <w:abstractNumId w:val="6"/>
  </w:num>
  <w:num w:numId="10">
    <w:abstractNumId w:val="5"/>
  </w:num>
  <w:num w:numId="11">
    <w:abstractNumId w:val="13"/>
  </w:num>
  <w:num w:numId="12">
    <w:abstractNumId w:val="12"/>
  </w:num>
  <w:num w:numId="13">
    <w:abstractNumId w:val="11"/>
  </w:num>
  <w:num w:numId="14">
    <w:abstractNumId w:val="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tjQzMzQyNTK1NDFW0lEKTi0uzszPAykwrQUA7pTS9ywAAAA="/>
  </w:docVars>
  <w:rsids>
    <w:rsidRoot w:val="00144FEE"/>
    <w:rsid w:val="000053C8"/>
    <w:rsid w:val="00012E4A"/>
    <w:rsid w:val="00031236"/>
    <w:rsid w:val="00042F07"/>
    <w:rsid w:val="00044400"/>
    <w:rsid w:val="00044648"/>
    <w:rsid w:val="00057A2F"/>
    <w:rsid w:val="00072850"/>
    <w:rsid w:val="00074C15"/>
    <w:rsid w:val="000767AE"/>
    <w:rsid w:val="0008644D"/>
    <w:rsid w:val="000B1835"/>
    <w:rsid w:val="000B25A0"/>
    <w:rsid w:val="000C24C2"/>
    <w:rsid w:val="000C5384"/>
    <w:rsid w:val="000C6256"/>
    <w:rsid w:val="000D23DB"/>
    <w:rsid w:val="000E6BB3"/>
    <w:rsid w:val="000F5B1A"/>
    <w:rsid w:val="00100798"/>
    <w:rsid w:val="00121F75"/>
    <w:rsid w:val="00124898"/>
    <w:rsid w:val="0013547E"/>
    <w:rsid w:val="00135F64"/>
    <w:rsid w:val="00140CE0"/>
    <w:rsid w:val="0014361A"/>
    <w:rsid w:val="00144FEE"/>
    <w:rsid w:val="00184727"/>
    <w:rsid w:val="00187259"/>
    <w:rsid w:val="00190518"/>
    <w:rsid w:val="0019446B"/>
    <w:rsid w:val="0019712F"/>
    <w:rsid w:val="001B59FE"/>
    <w:rsid w:val="001C2E79"/>
    <w:rsid w:val="001D0384"/>
    <w:rsid w:val="001D38FE"/>
    <w:rsid w:val="001E2D5B"/>
    <w:rsid w:val="00214661"/>
    <w:rsid w:val="00222E27"/>
    <w:rsid w:val="00225F14"/>
    <w:rsid w:val="002311A9"/>
    <w:rsid w:val="00231B5E"/>
    <w:rsid w:val="00236BFD"/>
    <w:rsid w:val="002422A3"/>
    <w:rsid w:val="0025245B"/>
    <w:rsid w:val="002528CB"/>
    <w:rsid w:val="00257B6B"/>
    <w:rsid w:val="00272D06"/>
    <w:rsid w:val="00274142"/>
    <w:rsid w:val="00276BA5"/>
    <w:rsid w:val="00284ECF"/>
    <w:rsid w:val="0028685F"/>
    <w:rsid w:val="00293E7D"/>
    <w:rsid w:val="002A0184"/>
    <w:rsid w:val="002B333D"/>
    <w:rsid w:val="002C4259"/>
    <w:rsid w:val="002C4B33"/>
    <w:rsid w:val="002D1831"/>
    <w:rsid w:val="002D2913"/>
    <w:rsid w:val="002E552F"/>
    <w:rsid w:val="002F6CAF"/>
    <w:rsid w:val="0030647F"/>
    <w:rsid w:val="003100E3"/>
    <w:rsid w:val="00315BB5"/>
    <w:rsid w:val="003178F7"/>
    <w:rsid w:val="00324E6F"/>
    <w:rsid w:val="0034087E"/>
    <w:rsid w:val="00345A1C"/>
    <w:rsid w:val="00350BA8"/>
    <w:rsid w:val="00352350"/>
    <w:rsid w:val="00356C97"/>
    <w:rsid w:val="00374228"/>
    <w:rsid w:val="003830D3"/>
    <w:rsid w:val="00395C01"/>
    <w:rsid w:val="003A133B"/>
    <w:rsid w:val="003B516A"/>
    <w:rsid w:val="003C1CA4"/>
    <w:rsid w:val="003E25D0"/>
    <w:rsid w:val="003F3BE4"/>
    <w:rsid w:val="003F3CE7"/>
    <w:rsid w:val="003F5340"/>
    <w:rsid w:val="003F60A4"/>
    <w:rsid w:val="003F73D9"/>
    <w:rsid w:val="00401BE3"/>
    <w:rsid w:val="00404769"/>
    <w:rsid w:val="004437E4"/>
    <w:rsid w:val="00461197"/>
    <w:rsid w:val="00470559"/>
    <w:rsid w:val="004A352C"/>
    <w:rsid w:val="004B41A8"/>
    <w:rsid w:val="004B6B40"/>
    <w:rsid w:val="004C5122"/>
    <w:rsid w:val="004D21F7"/>
    <w:rsid w:val="004E1838"/>
    <w:rsid w:val="00500A03"/>
    <w:rsid w:val="00501234"/>
    <w:rsid w:val="0050439E"/>
    <w:rsid w:val="00510679"/>
    <w:rsid w:val="005177FC"/>
    <w:rsid w:val="005267FC"/>
    <w:rsid w:val="005308FA"/>
    <w:rsid w:val="00530E23"/>
    <w:rsid w:val="00535403"/>
    <w:rsid w:val="00536A3C"/>
    <w:rsid w:val="00541A93"/>
    <w:rsid w:val="00547B11"/>
    <w:rsid w:val="00555E1B"/>
    <w:rsid w:val="0055789F"/>
    <w:rsid w:val="005629F4"/>
    <w:rsid w:val="00564957"/>
    <w:rsid w:val="00581BB7"/>
    <w:rsid w:val="00590458"/>
    <w:rsid w:val="005A01B9"/>
    <w:rsid w:val="005A2A0D"/>
    <w:rsid w:val="005B1EC8"/>
    <w:rsid w:val="005C5142"/>
    <w:rsid w:val="005C6C21"/>
    <w:rsid w:val="005D3E9B"/>
    <w:rsid w:val="005D3ED1"/>
    <w:rsid w:val="005D4A79"/>
    <w:rsid w:val="005D76B8"/>
    <w:rsid w:val="005E5387"/>
    <w:rsid w:val="005E570B"/>
    <w:rsid w:val="005F3A25"/>
    <w:rsid w:val="005F71BE"/>
    <w:rsid w:val="00601532"/>
    <w:rsid w:val="00603813"/>
    <w:rsid w:val="00612566"/>
    <w:rsid w:val="00621B31"/>
    <w:rsid w:val="006245E3"/>
    <w:rsid w:val="006263B5"/>
    <w:rsid w:val="0063193B"/>
    <w:rsid w:val="00654BD3"/>
    <w:rsid w:val="00655667"/>
    <w:rsid w:val="006673FE"/>
    <w:rsid w:val="00667CA0"/>
    <w:rsid w:val="00684055"/>
    <w:rsid w:val="00694A37"/>
    <w:rsid w:val="006A190C"/>
    <w:rsid w:val="006A4545"/>
    <w:rsid w:val="006C1D58"/>
    <w:rsid w:val="006C3387"/>
    <w:rsid w:val="006C35A7"/>
    <w:rsid w:val="006E7675"/>
    <w:rsid w:val="007062B3"/>
    <w:rsid w:val="007330E7"/>
    <w:rsid w:val="00734845"/>
    <w:rsid w:val="00747CE3"/>
    <w:rsid w:val="007556F7"/>
    <w:rsid w:val="00785AD4"/>
    <w:rsid w:val="00790D05"/>
    <w:rsid w:val="00792825"/>
    <w:rsid w:val="00797A38"/>
    <w:rsid w:val="007B6D9D"/>
    <w:rsid w:val="007C34BD"/>
    <w:rsid w:val="007C6123"/>
    <w:rsid w:val="007D6C00"/>
    <w:rsid w:val="007E1D08"/>
    <w:rsid w:val="007F5390"/>
    <w:rsid w:val="00812739"/>
    <w:rsid w:val="00816325"/>
    <w:rsid w:val="00817FD3"/>
    <w:rsid w:val="00825146"/>
    <w:rsid w:val="00831380"/>
    <w:rsid w:val="00831B07"/>
    <w:rsid w:val="00837321"/>
    <w:rsid w:val="0086082F"/>
    <w:rsid w:val="00895BE7"/>
    <w:rsid w:val="008D10D5"/>
    <w:rsid w:val="008D335B"/>
    <w:rsid w:val="008E69DA"/>
    <w:rsid w:val="008F2113"/>
    <w:rsid w:val="008F4001"/>
    <w:rsid w:val="00912F2C"/>
    <w:rsid w:val="00922B0B"/>
    <w:rsid w:val="009253EC"/>
    <w:rsid w:val="00961135"/>
    <w:rsid w:val="00965C32"/>
    <w:rsid w:val="00965FE6"/>
    <w:rsid w:val="00966DCC"/>
    <w:rsid w:val="00966FA7"/>
    <w:rsid w:val="0096757C"/>
    <w:rsid w:val="009803E8"/>
    <w:rsid w:val="00982F8B"/>
    <w:rsid w:val="009843D5"/>
    <w:rsid w:val="0099150B"/>
    <w:rsid w:val="009A3330"/>
    <w:rsid w:val="009B3BED"/>
    <w:rsid w:val="009B685B"/>
    <w:rsid w:val="009C7FBF"/>
    <w:rsid w:val="009D44C0"/>
    <w:rsid w:val="009E6BD8"/>
    <w:rsid w:val="009F2FD4"/>
    <w:rsid w:val="009F476C"/>
    <w:rsid w:val="00A11DAF"/>
    <w:rsid w:val="00A15856"/>
    <w:rsid w:val="00A3653C"/>
    <w:rsid w:val="00A379AD"/>
    <w:rsid w:val="00A42AF4"/>
    <w:rsid w:val="00A50CA1"/>
    <w:rsid w:val="00A65F4E"/>
    <w:rsid w:val="00AB0676"/>
    <w:rsid w:val="00AB2727"/>
    <w:rsid w:val="00AB3F27"/>
    <w:rsid w:val="00AB4E07"/>
    <w:rsid w:val="00AB7F33"/>
    <w:rsid w:val="00AC0533"/>
    <w:rsid w:val="00AC2F76"/>
    <w:rsid w:val="00AC54DF"/>
    <w:rsid w:val="00AC6D4C"/>
    <w:rsid w:val="00AD7AA8"/>
    <w:rsid w:val="00AF02F2"/>
    <w:rsid w:val="00B13B7E"/>
    <w:rsid w:val="00B23AC1"/>
    <w:rsid w:val="00B4063C"/>
    <w:rsid w:val="00B431BB"/>
    <w:rsid w:val="00B474BD"/>
    <w:rsid w:val="00B56E38"/>
    <w:rsid w:val="00B57FC6"/>
    <w:rsid w:val="00B658DB"/>
    <w:rsid w:val="00B721DB"/>
    <w:rsid w:val="00B81EA5"/>
    <w:rsid w:val="00BC0E73"/>
    <w:rsid w:val="00BD2CE1"/>
    <w:rsid w:val="00C035D1"/>
    <w:rsid w:val="00C048CA"/>
    <w:rsid w:val="00C10E17"/>
    <w:rsid w:val="00C164E3"/>
    <w:rsid w:val="00C202D9"/>
    <w:rsid w:val="00C34BD7"/>
    <w:rsid w:val="00C4411C"/>
    <w:rsid w:val="00C5174B"/>
    <w:rsid w:val="00C564F0"/>
    <w:rsid w:val="00C67C5B"/>
    <w:rsid w:val="00C75520"/>
    <w:rsid w:val="00C82778"/>
    <w:rsid w:val="00C9016D"/>
    <w:rsid w:val="00C946AF"/>
    <w:rsid w:val="00C97543"/>
    <w:rsid w:val="00CC2DA1"/>
    <w:rsid w:val="00CC37FD"/>
    <w:rsid w:val="00CD155A"/>
    <w:rsid w:val="00CD533B"/>
    <w:rsid w:val="00CE05DA"/>
    <w:rsid w:val="00CF44A2"/>
    <w:rsid w:val="00D03A05"/>
    <w:rsid w:val="00D34C28"/>
    <w:rsid w:val="00D50F8A"/>
    <w:rsid w:val="00D60EE9"/>
    <w:rsid w:val="00D71111"/>
    <w:rsid w:val="00D71D02"/>
    <w:rsid w:val="00D7371B"/>
    <w:rsid w:val="00D91267"/>
    <w:rsid w:val="00DA1E62"/>
    <w:rsid w:val="00DA28B6"/>
    <w:rsid w:val="00DA4593"/>
    <w:rsid w:val="00DB6B23"/>
    <w:rsid w:val="00DE72E4"/>
    <w:rsid w:val="00DF19C5"/>
    <w:rsid w:val="00DF782F"/>
    <w:rsid w:val="00E03102"/>
    <w:rsid w:val="00E0598F"/>
    <w:rsid w:val="00E06025"/>
    <w:rsid w:val="00E12AA3"/>
    <w:rsid w:val="00E27683"/>
    <w:rsid w:val="00E31372"/>
    <w:rsid w:val="00E6202C"/>
    <w:rsid w:val="00E637FF"/>
    <w:rsid w:val="00E6623F"/>
    <w:rsid w:val="00E662F8"/>
    <w:rsid w:val="00E76BBF"/>
    <w:rsid w:val="00E76C35"/>
    <w:rsid w:val="00E82438"/>
    <w:rsid w:val="00E97394"/>
    <w:rsid w:val="00EA3AB4"/>
    <w:rsid w:val="00EA4951"/>
    <w:rsid w:val="00EB3BFE"/>
    <w:rsid w:val="00EC4E2C"/>
    <w:rsid w:val="00EC51DA"/>
    <w:rsid w:val="00EC6813"/>
    <w:rsid w:val="00EC7172"/>
    <w:rsid w:val="00EE5931"/>
    <w:rsid w:val="00F02D4F"/>
    <w:rsid w:val="00F06DB8"/>
    <w:rsid w:val="00F14D09"/>
    <w:rsid w:val="00F15C1B"/>
    <w:rsid w:val="00F27BBA"/>
    <w:rsid w:val="00F334E3"/>
    <w:rsid w:val="00F337AE"/>
    <w:rsid w:val="00F34639"/>
    <w:rsid w:val="00F40E85"/>
    <w:rsid w:val="00F6235F"/>
    <w:rsid w:val="00F71B76"/>
    <w:rsid w:val="00F80D8B"/>
    <w:rsid w:val="00F910D1"/>
    <w:rsid w:val="00FC2852"/>
    <w:rsid w:val="00FD07BA"/>
    <w:rsid w:val="00FE459B"/>
    <w:rsid w:val="00FE6A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68136"/>
  <w15:chartTrackingRefBased/>
  <w15:docId w15:val="{EFC9E3A0-939A-413E-98E1-8798CA0E2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24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28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1E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44FEE"/>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rsid w:val="00144FEE"/>
    <w:rPr>
      <w:rFonts w:asciiTheme="majorHAnsi" w:eastAsiaTheme="majorEastAsia" w:hAnsiTheme="majorHAnsi" w:cstheme="majorBidi"/>
      <w:kern w:val="24"/>
      <w:sz w:val="24"/>
      <w:szCs w:val="24"/>
      <w:lang w:val="en-US" w:eastAsia="ja-JP"/>
    </w:rPr>
  </w:style>
  <w:style w:type="paragraph" w:customStyle="1" w:styleId="Title2">
    <w:name w:val="Title 2"/>
    <w:basedOn w:val="Normal"/>
    <w:uiPriority w:val="1"/>
    <w:qFormat/>
    <w:rsid w:val="00144FEE"/>
    <w:pPr>
      <w:spacing w:after="0" w:line="480" w:lineRule="auto"/>
      <w:jc w:val="center"/>
    </w:pPr>
    <w:rPr>
      <w:rFonts w:eastAsiaTheme="minorEastAsia"/>
      <w:kern w:val="24"/>
      <w:sz w:val="24"/>
      <w:szCs w:val="24"/>
      <w:lang w:val="en-US" w:eastAsia="ja-JP"/>
    </w:rPr>
  </w:style>
  <w:style w:type="paragraph" w:styleId="NoSpacing">
    <w:name w:val="No Spacing"/>
    <w:aliases w:val="No Indent"/>
    <w:link w:val="NoSpacingChar"/>
    <w:uiPriority w:val="1"/>
    <w:qFormat/>
    <w:rsid w:val="00144FEE"/>
    <w:pPr>
      <w:spacing w:after="0" w:line="480" w:lineRule="auto"/>
    </w:pPr>
    <w:rPr>
      <w:rFonts w:eastAsiaTheme="minorEastAsia"/>
      <w:sz w:val="24"/>
      <w:szCs w:val="24"/>
      <w:lang w:val="en-US" w:eastAsia="ja-JP"/>
    </w:rPr>
  </w:style>
  <w:style w:type="character" w:styleId="Emphasis">
    <w:name w:val="Emphasis"/>
    <w:basedOn w:val="DefaultParagraphFont"/>
    <w:uiPriority w:val="4"/>
    <w:unhideWhenUsed/>
    <w:qFormat/>
    <w:rsid w:val="00144FEE"/>
    <w:rPr>
      <w:i/>
      <w:iCs/>
    </w:rPr>
  </w:style>
  <w:style w:type="paragraph" w:styleId="ListParagraph">
    <w:name w:val="List Paragraph"/>
    <w:basedOn w:val="Normal"/>
    <w:uiPriority w:val="34"/>
    <w:qFormat/>
    <w:rsid w:val="00144FEE"/>
    <w:pPr>
      <w:ind w:left="720"/>
      <w:contextualSpacing/>
    </w:pPr>
  </w:style>
  <w:style w:type="character" w:styleId="Hyperlink">
    <w:name w:val="Hyperlink"/>
    <w:basedOn w:val="DefaultParagraphFont"/>
    <w:uiPriority w:val="99"/>
    <w:unhideWhenUsed/>
    <w:rsid w:val="003E25D0"/>
    <w:rPr>
      <w:color w:val="0563C1" w:themeColor="hyperlink"/>
      <w:u w:val="single"/>
    </w:rPr>
  </w:style>
  <w:style w:type="character" w:styleId="UnresolvedMention">
    <w:name w:val="Unresolved Mention"/>
    <w:basedOn w:val="DefaultParagraphFont"/>
    <w:uiPriority w:val="99"/>
    <w:semiHidden/>
    <w:unhideWhenUsed/>
    <w:rsid w:val="003E25D0"/>
    <w:rPr>
      <w:color w:val="605E5C"/>
      <w:shd w:val="clear" w:color="auto" w:fill="E1DFDD"/>
    </w:rPr>
  </w:style>
  <w:style w:type="character" w:customStyle="1" w:styleId="Heading1Char">
    <w:name w:val="Heading 1 Char"/>
    <w:basedOn w:val="DefaultParagraphFont"/>
    <w:link w:val="Heading1"/>
    <w:uiPriority w:val="9"/>
    <w:rsid w:val="00E82438"/>
    <w:rPr>
      <w:rFonts w:asciiTheme="majorHAnsi" w:eastAsiaTheme="majorEastAsia" w:hAnsiTheme="majorHAnsi" w:cstheme="majorBidi"/>
      <w:color w:val="2F5496" w:themeColor="accent1" w:themeShade="BF"/>
      <w:sz w:val="32"/>
      <w:szCs w:val="32"/>
    </w:rPr>
  </w:style>
  <w:style w:type="character" w:customStyle="1" w:styleId="NoSpacingChar">
    <w:name w:val="No Spacing Char"/>
    <w:aliases w:val="No Indent Char"/>
    <w:basedOn w:val="DefaultParagraphFont"/>
    <w:link w:val="NoSpacing"/>
    <w:uiPriority w:val="1"/>
    <w:rsid w:val="00E82438"/>
    <w:rPr>
      <w:rFonts w:eastAsiaTheme="minorEastAsia"/>
      <w:sz w:val="24"/>
      <w:szCs w:val="24"/>
      <w:lang w:val="en-US" w:eastAsia="ja-JP"/>
    </w:rPr>
  </w:style>
  <w:style w:type="paragraph" w:styleId="TOCHeading">
    <w:name w:val="TOC Heading"/>
    <w:basedOn w:val="Heading1"/>
    <w:next w:val="Normal"/>
    <w:uiPriority w:val="39"/>
    <w:unhideWhenUsed/>
    <w:qFormat/>
    <w:rsid w:val="00E82438"/>
    <w:pPr>
      <w:outlineLvl w:val="9"/>
    </w:pPr>
    <w:rPr>
      <w:lang w:val="en-US"/>
    </w:rPr>
  </w:style>
  <w:style w:type="paragraph" w:styleId="TOC1">
    <w:name w:val="toc 1"/>
    <w:basedOn w:val="Normal"/>
    <w:next w:val="Normal"/>
    <w:autoRedefine/>
    <w:uiPriority w:val="39"/>
    <w:unhideWhenUsed/>
    <w:rsid w:val="00E82438"/>
    <w:pPr>
      <w:spacing w:after="100"/>
    </w:pPr>
  </w:style>
  <w:style w:type="paragraph" w:styleId="Header">
    <w:name w:val="header"/>
    <w:basedOn w:val="Normal"/>
    <w:link w:val="HeaderChar"/>
    <w:uiPriority w:val="99"/>
    <w:unhideWhenUsed/>
    <w:rsid w:val="00E824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438"/>
  </w:style>
  <w:style w:type="paragraph" w:styleId="Footer">
    <w:name w:val="footer"/>
    <w:basedOn w:val="Normal"/>
    <w:link w:val="FooterChar"/>
    <w:uiPriority w:val="99"/>
    <w:unhideWhenUsed/>
    <w:rsid w:val="00E824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438"/>
  </w:style>
  <w:style w:type="character" w:customStyle="1" w:styleId="Heading2Char">
    <w:name w:val="Heading 2 Char"/>
    <w:basedOn w:val="DefaultParagraphFont"/>
    <w:link w:val="Heading2"/>
    <w:uiPriority w:val="9"/>
    <w:rsid w:val="0007285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684055"/>
    <w:pPr>
      <w:spacing w:after="100"/>
      <w:ind w:left="220"/>
    </w:pPr>
  </w:style>
  <w:style w:type="paragraph" w:customStyle="1" w:styleId="SHD">
    <w:name w:val="SHD"/>
    <w:basedOn w:val="Normal"/>
    <w:link w:val="SHDChar"/>
    <w:qFormat/>
    <w:rsid w:val="009C7FBF"/>
    <w:pPr>
      <w:spacing w:before="360" w:after="120"/>
      <w:ind w:hanging="90"/>
    </w:pPr>
    <w:rPr>
      <w:rFonts w:ascii="Calibri" w:eastAsia="Calibri" w:hAnsi="Calibri" w:cs="Arial"/>
      <w:b/>
      <w:bCs/>
      <w:color w:val="A6A6A6"/>
      <w:sz w:val="36"/>
      <w:szCs w:val="28"/>
      <w:lang w:val="en-US"/>
    </w:rPr>
  </w:style>
  <w:style w:type="character" w:customStyle="1" w:styleId="SHDChar">
    <w:name w:val="SHD Char"/>
    <w:link w:val="SHD"/>
    <w:rsid w:val="009C7FBF"/>
    <w:rPr>
      <w:rFonts w:ascii="Calibri" w:eastAsia="Calibri" w:hAnsi="Calibri" w:cs="Arial"/>
      <w:b/>
      <w:bCs/>
      <w:color w:val="A6A6A6"/>
      <w:sz w:val="36"/>
      <w:szCs w:val="28"/>
      <w:lang w:val="en-US"/>
    </w:rPr>
  </w:style>
  <w:style w:type="character" w:styleId="FollowedHyperlink">
    <w:name w:val="FollowedHyperlink"/>
    <w:basedOn w:val="DefaultParagraphFont"/>
    <w:uiPriority w:val="99"/>
    <w:semiHidden/>
    <w:unhideWhenUsed/>
    <w:rsid w:val="00825146"/>
    <w:rPr>
      <w:color w:val="954F72" w:themeColor="followedHyperlink"/>
      <w:u w:val="single"/>
    </w:rPr>
  </w:style>
  <w:style w:type="paragraph" w:styleId="Caption">
    <w:name w:val="caption"/>
    <w:basedOn w:val="Normal"/>
    <w:next w:val="Normal"/>
    <w:uiPriority w:val="35"/>
    <w:unhideWhenUsed/>
    <w:qFormat/>
    <w:rsid w:val="00D7371B"/>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5B1EC8"/>
    <w:rPr>
      <w:rFonts w:asciiTheme="majorHAnsi" w:eastAsiaTheme="majorEastAsia" w:hAnsiTheme="majorHAnsi" w:cstheme="majorBidi"/>
      <w:color w:val="1F3763" w:themeColor="accent1" w:themeShade="7F"/>
      <w:sz w:val="24"/>
      <w:szCs w:val="24"/>
    </w:rPr>
  </w:style>
  <w:style w:type="character" w:styleId="SubtleEmphasis">
    <w:name w:val="Subtle Emphasis"/>
    <w:basedOn w:val="DefaultParagraphFont"/>
    <w:uiPriority w:val="19"/>
    <w:qFormat/>
    <w:rsid w:val="005B1EC8"/>
    <w:rPr>
      <w:i/>
      <w:iCs/>
      <w:color w:val="404040" w:themeColor="text1" w:themeTint="BF"/>
    </w:rPr>
  </w:style>
  <w:style w:type="paragraph" w:styleId="TOC3">
    <w:name w:val="toc 3"/>
    <w:basedOn w:val="Normal"/>
    <w:next w:val="Normal"/>
    <w:autoRedefine/>
    <w:uiPriority w:val="39"/>
    <w:unhideWhenUsed/>
    <w:rsid w:val="00236BFD"/>
    <w:pPr>
      <w:spacing w:after="100"/>
      <w:ind w:left="440"/>
    </w:pPr>
  </w:style>
  <w:style w:type="paragraph" w:styleId="Subtitle">
    <w:name w:val="Subtitle"/>
    <w:basedOn w:val="Normal"/>
    <w:next w:val="Normal"/>
    <w:link w:val="SubtitleChar"/>
    <w:uiPriority w:val="11"/>
    <w:qFormat/>
    <w:rsid w:val="00C5174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5174B"/>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963335">
      <w:bodyDiv w:val="1"/>
      <w:marLeft w:val="0"/>
      <w:marRight w:val="0"/>
      <w:marTop w:val="0"/>
      <w:marBottom w:val="0"/>
      <w:divBdr>
        <w:top w:val="none" w:sz="0" w:space="0" w:color="auto"/>
        <w:left w:val="none" w:sz="0" w:space="0" w:color="auto"/>
        <w:bottom w:val="none" w:sz="0" w:space="0" w:color="auto"/>
        <w:right w:val="none" w:sz="0" w:space="0" w:color="auto"/>
      </w:divBdr>
    </w:div>
    <w:div w:id="904225455">
      <w:bodyDiv w:val="1"/>
      <w:marLeft w:val="0"/>
      <w:marRight w:val="0"/>
      <w:marTop w:val="0"/>
      <w:marBottom w:val="0"/>
      <w:divBdr>
        <w:top w:val="none" w:sz="0" w:space="0" w:color="auto"/>
        <w:left w:val="none" w:sz="0" w:space="0" w:color="auto"/>
        <w:bottom w:val="none" w:sz="0" w:space="0" w:color="auto"/>
        <w:right w:val="none" w:sz="0" w:space="0" w:color="auto"/>
      </w:divBdr>
    </w:div>
    <w:div w:id="1290428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Sly-Lamp/GRP14_PMI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ct Manager:  Kenneth Brown
PM Support/ Server Administrator: Davide Pisanu
Security Team Manager: Tom Neil
Security Team: Luis Loaysa
Web Team Manager/ Back-End Developer: Connor Grattan
Web Team / Front-End Developer: Jake Sal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E678D9A-678F-41AA-B6BC-136D3C6B1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5</TotalTime>
  <Pages>1</Pages>
  <Words>3135</Words>
  <Characters>1787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NAPIER UNIVERSITY 2021
Group Project
Penetration Testing Scenario
Final Report</vt:lpstr>
    </vt:vector>
  </TitlesOfParts>
  <Company/>
  <LinksUpToDate>false</LinksUpToDate>
  <CharactersWithSpaces>2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PIER UNIVERSITY 2021
Group Project
Penetration Testing Scenario
Final Report</dc:title>
  <dc:subject/>
  <dc:creator>Kenneth Brown</dc:creator>
  <cp:keywords/>
  <dc:description/>
  <cp:lastModifiedBy>Kenneth Brown</cp:lastModifiedBy>
  <cp:revision>89</cp:revision>
  <cp:lastPrinted>2021-04-30T11:07:00Z</cp:lastPrinted>
  <dcterms:created xsi:type="dcterms:W3CDTF">2021-04-25T13:53:00Z</dcterms:created>
  <dcterms:modified xsi:type="dcterms:W3CDTF">2021-04-30T11:07:00Z</dcterms:modified>
</cp:coreProperties>
</file>